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8394"/>
      </w:tblGrid>
      <w:tr w:rsidR="00C929DF" w:rsidRPr="00A66063" w14:paraId="19B9620C" w14:textId="77777777" w:rsidTr="00E35E92">
        <w:trPr>
          <w:trHeight w:val="481"/>
          <w:jc w:val="center"/>
        </w:trPr>
        <w:tc>
          <w:tcPr>
            <w:tcW w:w="8394" w:type="dxa"/>
            <w:tcBorders>
              <w:bottom w:val="single" w:sz="4" w:space="0" w:color="auto"/>
            </w:tcBorders>
            <w:shd w:val="clear" w:color="auto" w:fill="E6E6E6"/>
          </w:tcPr>
          <w:p w14:paraId="5D98049E" w14:textId="77777777" w:rsidR="00C929DF" w:rsidRPr="00A66063" w:rsidRDefault="00643CA4" w:rsidP="00A66063">
            <w:pPr>
              <w:jc w:val="center"/>
              <w:rPr>
                <w:b/>
                <w:bCs/>
              </w:rPr>
            </w:pPr>
            <w:bookmarkStart w:id="0" w:name="_GoBack"/>
            <w:bookmarkEnd w:id="0"/>
            <w:r w:rsidRPr="00A66063">
              <w:rPr>
                <w:lang w:val="en-CA"/>
              </w:rPr>
              <w:t xml:space="preserve">  </w:t>
            </w:r>
            <w:r w:rsidR="00C929DF" w:rsidRPr="00A66063">
              <w:rPr>
                <w:lang w:val="en-CA"/>
              </w:rPr>
              <w:fldChar w:fldCharType="begin"/>
            </w:r>
            <w:r w:rsidR="00C929DF" w:rsidRPr="00A66063">
              <w:rPr>
                <w:lang w:val="en-CA"/>
              </w:rPr>
              <w:instrText xml:space="preserve"> SEQ CHAPTER \h \r 1</w:instrText>
            </w:r>
            <w:r w:rsidR="00C929DF" w:rsidRPr="00A66063">
              <w:rPr>
                <w:lang w:val="en-CA"/>
              </w:rPr>
              <w:fldChar w:fldCharType="end"/>
            </w:r>
            <w:r w:rsidR="00C929DF" w:rsidRPr="00A66063">
              <w:rPr>
                <w:b/>
                <w:bCs/>
              </w:rPr>
              <w:t>Auburn University</w:t>
            </w:r>
          </w:p>
          <w:p w14:paraId="2BF60F65" w14:textId="77777777" w:rsidR="00723A22" w:rsidRPr="00A66063" w:rsidRDefault="00C929DF" w:rsidP="00B102D4">
            <w:pPr>
              <w:jc w:val="center"/>
              <w:rPr>
                <w:b/>
                <w:bCs/>
              </w:rPr>
            </w:pPr>
            <w:r w:rsidRPr="00A66063">
              <w:rPr>
                <w:b/>
                <w:bCs/>
              </w:rPr>
              <w:t>D</w:t>
            </w:r>
            <w:r w:rsidR="008614B9" w:rsidRPr="00A66063">
              <w:rPr>
                <w:b/>
                <w:bCs/>
              </w:rPr>
              <w:t xml:space="preserve">epartment of </w:t>
            </w:r>
            <w:r w:rsidRPr="00A66063">
              <w:rPr>
                <w:b/>
                <w:bCs/>
              </w:rPr>
              <w:t>Special Education</w:t>
            </w:r>
            <w:r w:rsidR="008614B9" w:rsidRPr="00A66063">
              <w:rPr>
                <w:b/>
                <w:bCs/>
              </w:rPr>
              <w:t>,</w:t>
            </w:r>
            <w:r w:rsidR="00B102D4" w:rsidRPr="00A66063">
              <w:rPr>
                <w:b/>
                <w:bCs/>
              </w:rPr>
              <w:t xml:space="preserve"> </w:t>
            </w:r>
            <w:r w:rsidR="00B102D4">
              <w:rPr>
                <w:b/>
                <w:bCs/>
              </w:rPr>
              <w:t>Rehabilitation,</w:t>
            </w:r>
            <w:r w:rsidR="008614B9" w:rsidRPr="00A66063">
              <w:rPr>
                <w:b/>
                <w:bCs/>
              </w:rPr>
              <w:t xml:space="preserve"> and Counseling</w:t>
            </w:r>
          </w:p>
        </w:tc>
      </w:tr>
      <w:tr w:rsidR="004B3399" w:rsidRPr="00A66063" w14:paraId="554384A9" w14:textId="77777777" w:rsidTr="00E35E92">
        <w:trPr>
          <w:trHeight w:val="1606"/>
          <w:jc w:val="center"/>
        </w:trPr>
        <w:tc>
          <w:tcPr>
            <w:tcW w:w="8394" w:type="dxa"/>
            <w:tcBorders>
              <w:top w:val="single" w:sz="4" w:space="0" w:color="auto"/>
              <w:left w:val="nil"/>
              <w:bottom w:val="nil"/>
              <w:right w:val="nil"/>
            </w:tcBorders>
            <w:shd w:val="clear" w:color="auto" w:fill="auto"/>
          </w:tcPr>
          <w:p w14:paraId="77F31D5B" w14:textId="77777777" w:rsidR="00AA2A36" w:rsidRPr="00A66063" w:rsidRDefault="00AA2A36" w:rsidP="00A66063">
            <w:pPr>
              <w:jc w:val="center"/>
              <w:rPr>
                <w:b/>
                <w:bCs/>
              </w:rPr>
            </w:pPr>
          </w:p>
          <w:p w14:paraId="44BA1256" w14:textId="77777777" w:rsidR="004B3399" w:rsidRPr="00097BA5" w:rsidRDefault="0056473F" w:rsidP="00A66063">
            <w:pPr>
              <w:jc w:val="center"/>
            </w:pPr>
            <w:r>
              <w:rPr>
                <w:b/>
                <w:bCs/>
              </w:rPr>
              <w:t>Spring</w:t>
            </w:r>
            <w:r w:rsidR="007079DA">
              <w:rPr>
                <w:b/>
                <w:bCs/>
              </w:rPr>
              <w:t xml:space="preserve"> 20</w:t>
            </w:r>
            <w:r>
              <w:rPr>
                <w:b/>
                <w:bCs/>
              </w:rPr>
              <w:t>20</w:t>
            </w:r>
          </w:p>
          <w:p w14:paraId="315E44D6" w14:textId="77777777" w:rsidR="00B16D17" w:rsidRPr="00A66063" w:rsidRDefault="00B70ACA" w:rsidP="00A66063">
            <w:pPr>
              <w:tabs>
                <w:tab w:val="left" w:pos="720"/>
                <w:tab w:val="left" w:pos="1440"/>
              </w:tabs>
              <w:ind w:left="1872" w:hanging="1872"/>
              <w:jc w:val="center"/>
              <w:rPr>
                <w:b/>
                <w:bCs/>
              </w:rPr>
            </w:pPr>
            <w:r w:rsidRPr="00A66063">
              <w:rPr>
                <w:b/>
                <w:bCs/>
              </w:rPr>
              <w:t xml:space="preserve">COURSE NUMBER: </w:t>
            </w:r>
            <w:r w:rsidR="004B3399" w:rsidRPr="00A66063">
              <w:rPr>
                <w:b/>
                <w:bCs/>
              </w:rPr>
              <w:t>RSED 3</w:t>
            </w:r>
            <w:r w:rsidR="002F42BC" w:rsidRPr="00A66063">
              <w:rPr>
                <w:b/>
                <w:bCs/>
              </w:rPr>
              <w:t>110</w:t>
            </w:r>
            <w:r w:rsidR="00B16D17" w:rsidRPr="00A66063">
              <w:rPr>
                <w:b/>
                <w:bCs/>
              </w:rPr>
              <w:t xml:space="preserve"> </w:t>
            </w:r>
            <w:r w:rsidR="00353C90" w:rsidRPr="00A66063">
              <w:rPr>
                <w:b/>
              </w:rPr>
              <w:t>Assessment in</w:t>
            </w:r>
            <w:r w:rsidR="00B16D17" w:rsidRPr="00A66063">
              <w:rPr>
                <w:b/>
              </w:rPr>
              <w:t xml:space="preserve"> Special Education</w:t>
            </w:r>
          </w:p>
          <w:p w14:paraId="0883862F" w14:textId="77777777" w:rsidR="004B3399" w:rsidRPr="00A66063" w:rsidRDefault="004B3399" w:rsidP="00A66063">
            <w:pPr>
              <w:tabs>
                <w:tab w:val="left" w:pos="720"/>
                <w:tab w:val="left" w:pos="1440"/>
              </w:tabs>
              <w:ind w:left="1872" w:hanging="1872"/>
              <w:jc w:val="center"/>
              <w:rPr>
                <w:b/>
                <w:bCs/>
              </w:rPr>
            </w:pPr>
            <w:r w:rsidRPr="00097BA5">
              <w:tab/>
            </w:r>
          </w:p>
          <w:p w14:paraId="38BF74A5" w14:textId="77777777" w:rsidR="004B3399" w:rsidRPr="00097BA5" w:rsidRDefault="004B3399" w:rsidP="00A66063">
            <w:pPr>
              <w:tabs>
                <w:tab w:val="left" w:pos="720"/>
                <w:tab w:val="left" w:pos="1440"/>
                <w:tab w:val="left" w:pos="2160"/>
                <w:tab w:val="left" w:pos="2340"/>
              </w:tabs>
            </w:pPr>
            <w:r w:rsidRPr="00A66063">
              <w:rPr>
                <w:b/>
                <w:bCs/>
              </w:rPr>
              <w:tab/>
              <w:t>Credit Hours</w:t>
            </w:r>
            <w:r w:rsidR="000C7958">
              <w:t xml:space="preserve">:   </w:t>
            </w:r>
            <w:r w:rsidRPr="00097BA5">
              <w:t>3 semester hours (Lecture 3)</w:t>
            </w:r>
          </w:p>
          <w:p w14:paraId="23EAA0EE" w14:textId="77777777" w:rsidR="004B3399" w:rsidRPr="00A66063" w:rsidRDefault="004B3399" w:rsidP="00A66063">
            <w:pPr>
              <w:tabs>
                <w:tab w:val="left" w:pos="720"/>
                <w:tab w:val="left" w:pos="1440"/>
                <w:tab w:val="left" w:pos="2160"/>
                <w:tab w:val="left" w:pos="2340"/>
              </w:tabs>
              <w:ind w:left="2592" w:hanging="2592"/>
              <w:rPr>
                <w:b/>
                <w:bCs/>
              </w:rPr>
            </w:pPr>
            <w:r w:rsidRPr="00A66063">
              <w:rPr>
                <w:b/>
                <w:bCs/>
              </w:rPr>
              <w:tab/>
              <w:t>Time:</w:t>
            </w:r>
            <w:r w:rsidRPr="00A66063">
              <w:rPr>
                <w:b/>
                <w:bCs/>
              </w:rPr>
              <w:tab/>
            </w:r>
            <w:r w:rsidRPr="00A66063">
              <w:rPr>
                <w:b/>
                <w:bCs/>
              </w:rPr>
              <w:tab/>
            </w:r>
            <w:r w:rsidRPr="00A66063">
              <w:rPr>
                <w:b/>
                <w:bCs/>
              </w:rPr>
              <w:tab/>
            </w:r>
            <w:r w:rsidR="0056473F">
              <w:rPr>
                <w:bCs/>
              </w:rPr>
              <w:t>Wednesday 4:00 – 6:30</w:t>
            </w:r>
            <w:r w:rsidR="00353C90" w:rsidRPr="00A66063">
              <w:rPr>
                <w:bCs/>
              </w:rPr>
              <w:t xml:space="preserve"> </w:t>
            </w:r>
          </w:p>
          <w:p w14:paraId="7B2C8CC5" w14:textId="77777777" w:rsidR="004B3399" w:rsidRPr="00A66063" w:rsidRDefault="004B3399" w:rsidP="00A66063">
            <w:pPr>
              <w:tabs>
                <w:tab w:val="left" w:pos="720"/>
                <w:tab w:val="left" w:pos="1440"/>
                <w:tab w:val="left" w:pos="2160"/>
                <w:tab w:val="left" w:pos="2340"/>
              </w:tabs>
              <w:ind w:left="2592" w:hanging="2592"/>
              <w:rPr>
                <w:bCs/>
              </w:rPr>
            </w:pPr>
            <w:r w:rsidRPr="00A66063">
              <w:rPr>
                <w:b/>
                <w:bCs/>
              </w:rPr>
              <w:tab/>
            </w:r>
            <w:r w:rsidRPr="00A66063">
              <w:rPr>
                <w:b/>
                <w:bCs/>
              </w:rPr>
              <w:tab/>
            </w:r>
            <w:r w:rsidRPr="00A66063">
              <w:rPr>
                <w:b/>
                <w:bCs/>
              </w:rPr>
              <w:tab/>
            </w:r>
            <w:r w:rsidRPr="00A66063">
              <w:rPr>
                <w:b/>
                <w:bCs/>
              </w:rPr>
              <w:tab/>
            </w:r>
            <w:r w:rsidRPr="00A66063">
              <w:rPr>
                <w:bCs/>
              </w:rPr>
              <w:t>Haley Center Roo</w:t>
            </w:r>
            <w:r w:rsidR="00B70ACA" w:rsidRPr="00A66063">
              <w:rPr>
                <w:bCs/>
              </w:rPr>
              <w:t xml:space="preserve">m </w:t>
            </w:r>
            <w:r w:rsidR="0056473F">
              <w:rPr>
                <w:bCs/>
              </w:rPr>
              <w:t>2124</w:t>
            </w:r>
          </w:p>
          <w:p w14:paraId="77215840" w14:textId="77777777" w:rsidR="004B3399" w:rsidRPr="00C91A43" w:rsidRDefault="004B3399" w:rsidP="000E5179">
            <w:r w:rsidRPr="00A66063">
              <w:rPr>
                <w:b/>
                <w:bCs/>
              </w:rPr>
              <w:tab/>
              <w:t>Prerequisites:</w:t>
            </w:r>
            <w:r w:rsidRPr="00A66063">
              <w:rPr>
                <w:b/>
                <w:bCs/>
              </w:rPr>
              <w:tab/>
            </w:r>
            <w:r w:rsidR="0097036D" w:rsidRPr="00A66063">
              <w:rPr>
                <w:b/>
                <w:bCs/>
              </w:rPr>
              <w:t xml:space="preserve">   </w:t>
            </w:r>
            <w:r w:rsidR="00252B4B" w:rsidRPr="00097BA5">
              <w:t>RSED majors only</w:t>
            </w:r>
          </w:p>
        </w:tc>
      </w:tr>
      <w:tr w:rsidR="00B70ACA" w:rsidRPr="00A66063" w14:paraId="2C37081C" w14:textId="77777777" w:rsidTr="00E35E92">
        <w:trPr>
          <w:trHeight w:val="1454"/>
          <w:jc w:val="center"/>
        </w:trPr>
        <w:tc>
          <w:tcPr>
            <w:tcW w:w="8394" w:type="dxa"/>
            <w:tcBorders>
              <w:top w:val="nil"/>
              <w:left w:val="nil"/>
              <w:bottom w:val="nil"/>
              <w:right w:val="nil"/>
            </w:tcBorders>
            <w:shd w:val="clear" w:color="auto" w:fill="auto"/>
          </w:tcPr>
          <w:p w14:paraId="1A453983" w14:textId="77777777" w:rsidR="00B70ACA" w:rsidRPr="00097BA5" w:rsidRDefault="00B70ACA" w:rsidP="004D3AB6">
            <w:r w:rsidRPr="00097BA5">
              <w:tab/>
            </w:r>
            <w:r w:rsidRPr="00A66063">
              <w:rPr>
                <w:b/>
                <w:lang w:val="en-CA"/>
              </w:rPr>
              <w:t>Instructor:</w:t>
            </w:r>
            <w:r w:rsidR="0056473F">
              <w:tab/>
              <w:t>Eddie Clark</w:t>
            </w:r>
          </w:p>
          <w:p w14:paraId="6CBC2291" w14:textId="77777777" w:rsidR="0015272E" w:rsidRDefault="00B70ACA" w:rsidP="0056473F">
            <w:pPr>
              <w:tabs>
                <w:tab w:val="left" w:pos="720"/>
                <w:tab w:val="left" w:pos="1440"/>
                <w:tab w:val="left" w:pos="2160"/>
                <w:tab w:val="left" w:pos="2880"/>
                <w:tab w:val="left" w:pos="3600"/>
              </w:tabs>
              <w:ind w:left="4152" w:hanging="4152"/>
            </w:pPr>
            <w:r w:rsidRPr="00A66063">
              <w:rPr>
                <w:color w:val="000000"/>
              </w:rPr>
              <w:tab/>
            </w:r>
            <w:r w:rsidRPr="00A66063">
              <w:rPr>
                <w:color w:val="000000"/>
              </w:rPr>
              <w:tab/>
            </w:r>
            <w:r w:rsidRPr="00A66063">
              <w:rPr>
                <w:color w:val="000000"/>
              </w:rPr>
              <w:tab/>
            </w:r>
            <w:hyperlink r:id="rId7" w:history="1">
              <w:r w:rsidR="0056473F" w:rsidRPr="00A14BEB">
                <w:rPr>
                  <w:rStyle w:val="Hyperlink"/>
                </w:rPr>
                <w:t>eddie.clark@auburn.edu</w:t>
              </w:r>
            </w:hyperlink>
            <w:r w:rsidR="0015272E">
              <w:t xml:space="preserve"> </w:t>
            </w:r>
          </w:p>
          <w:p w14:paraId="0886F590" w14:textId="77777777" w:rsidR="0056473F" w:rsidRDefault="0056473F" w:rsidP="0056473F">
            <w:pPr>
              <w:tabs>
                <w:tab w:val="left" w:pos="720"/>
                <w:tab w:val="left" w:pos="1440"/>
                <w:tab w:val="left" w:pos="2160"/>
                <w:tab w:val="left" w:pos="2880"/>
                <w:tab w:val="left" w:pos="3600"/>
              </w:tabs>
              <w:ind w:left="4152" w:hanging="4152"/>
            </w:pPr>
          </w:p>
          <w:p w14:paraId="3C87438B" w14:textId="77777777" w:rsidR="0056473F" w:rsidRPr="0056473F" w:rsidRDefault="0056473F" w:rsidP="0056473F">
            <w:pPr>
              <w:tabs>
                <w:tab w:val="left" w:pos="720"/>
                <w:tab w:val="left" w:pos="1440"/>
                <w:tab w:val="left" w:pos="2160"/>
                <w:tab w:val="left" w:pos="2880"/>
                <w:tab w:val="left" w:pos="3600"/>
              </w:tabs>
              <w:ind w:left="4152" w:hanging="4152"/>
              <w:rPr>
                <w:color w:val="000000"/>
              </w:rPr>
            </w:pPr>
          </w:p>
        </w:tc>
      </w:tr>
      <w:tr w:rsidR="00BD2112" w:rsidRPr="00A66063" w14:paraId="454F895A" w14:textId="77777777" w:rsidTr="0056473F">
        <w:trPr>
          <w:trHeight w:val="72"/>
          <w:jc w:val="center"/>
        </w:trPr>
        <w:tc>
          <w:tcPr>
            <w:tcW w:w="8394" w:type="dxa"/>
            <w:tcBorders>
              <w:top w:val="nil"/>
              <w:left w:val="nil"/>
              <w:bottom w:val="nil"/>
              <w:right w:val="nil"/>
            </w:tcBorders>
            <w:shd w:val="clear" w:color="auto" w:fill="auto"/>
          </w:tcPr>
          <w:p w14:paraId="563EE121" w14:textId="77777777" w:rsidR="00BD2112" w:rsidRPr="00097BA5" w:rsidRDefault="007079DA" w:rsidP="004D3AB6">
            <w:r>
              <w:t xml:space="preserve">    </w:t>
            </w:r>
          </w:p>
        </w:tc>
      </w:tr>
      <w:tr w:rsidR="0007300D" w:rsidRPr="00A66063" w14:paraId="37646490" w14:textId="77777777" w:rsidTr="0056473F">
        <w:trPr>
          <w:trHeight w:val="72"/>
          <w:jc w:val="center"/>
        </w:trPr>
        <w:tc>
          <w:tcPr>
            <w:tcW w:w="8394" w:type="dxa"/>
            <w:tcBorders>
              <w:top w:val="nil"/>
              <w:left w:val="nil"/>
              <w:bottom w:val="nil"/>
              <w:right w:val="nil"/>
            </w:tcBorders>
            <w:shd w:val="clear" w:color="auto" w:fill="auto"/>
          </w:tcPr>
          <w:p w14:paraId="17551DC9" w14:textId="77777777" w:rsidR="0007300D" w:rsidRPr="00097BA5" w:rsidRDefault="0007300D" w:rsidP="004D3AB6"/>
        </w:tc>
      </w:tr>
    </w:tbl>
    <w:p w14:paraId="2172B92A" w14:textId="77777777" w:rsidR="00601AA1" w:rsidRPr="00097BA5" w:rsidRDefault="00C0051F" w:rsidP="00C929DF">
      <w:pPr>
        <w:pStyle w:val="Level1"/>
        <w:tabs>
          <w:tab w:val="left" w:pos="-720"/>
          <w:tab w:val="left" w:pos="0"/>
          <w:tab w:val="left" w:pos="3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rPr>
          <w:bCs/>
        </w:rPr>
      </w:pPr>
      <w:r>
        <w:rPr>
          <w:bCs/>
        </w:rPr>
        <w:t>1</w:t>
      </w:r>
      <w:r w:rsidR="00C929DF" w:rsidRPr="00097BA5">
        <w:rPr>
          <w:bCs/>
        </w:rPr>
        <w:t>.</w:t>
      </w:r>
      <w:r w:rsidR="00C929DF" w:rsidRPr="00097BA5">
        <w:rPr>
          <w:bCs/>
        </w:rPr>
        <w:tab/>
      </w:r>
      <w:r w:rsidR="00C929DF" w:rsidRPr="00097BA5">
        <w:rPr>
          <w:b/>
          <w:bCs/>
        </w:rPr>
        <w:t>DATE SYLLABUS PREPARED:</w:t>
      </w:r>
      <w:r w:rsidR="00C929DF" w:rsidRPr="00097BA5">
        <w:rPr>
          <w:bCs/>
        </w:rPr>
        <w:t xml:space="preserve"> </w:t>
      </w:r>
      <w:r w:rsidR="0056473F">
        <w:rPr>
          <w:bCs/>
        </w:rPr>
        <w:t>January 2020</w:t>
      </w:r>
    </w:p>
    <w:p w14:paraId="4936335C" w14:textId="77777777" w:rsidR="00176E57" w:rsidRPr="00097BA5" w:rsidRDefault="00176E57" w:rsidP="00C929DF">
      <w:pPr>
        <w:pStyle w:val="Level1"/>
        <w:tabs>
          <w:tab w:val="left" w:pos="-720"/>
          <w:tab w:val="left" w:pos="0"/>
          <w:tab w:val="left" w:pos="3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pPr>
    </w:p>
    <w:p w14:paraId="3F5D259E" w14:textId="77777777" w:rsidR="00C929DF" w:rsidRPr="00097BA5" w:rsidRDefault="00C929DF" w:rsidP="00C64868">
      <w:pPr>
        <w:pStyle w:val="Level1"/>
        <w:tabs>
          <w:tab w:val="left" w:pos="-720"/>
          <w:tab w:val="left" w:pos="0"/>
          <w:tab w:val="left" w:pos="3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pPr>
      <w:r w:rsidRPr="00097BA5">
        <w:rPr>
          <w:b/>
        </w:rPr>
        <w:t>2.</w:t>
      </w:r>
      <w:r w:rsidRPr="00097BA5">
        <w:tab/>
      </w:r>
      <w:r w:rsidRPr="00097BA5">
        <w:rPr>
          <w:b/>
          <w:bCs/>
        </w:rPr>
        <w:t>TEXT:</w:t>
      </w:r>
      <w:r w:rsidRPr="00097BA5">
        <w:rPr>
          <w:bCs/>
        </w:rPr>
        <w:t xml:space="preserve"> </w:t>
      </w:r>
      <w:r w:rsidRPr="00097BA5">
        <w:tab/>
      </w:r>
      <w:r w:rsidRPr="00097BA5">
        <w:tab/>
      </w:r>
      <w:r w:rsidRPr="00097BA5">
        <w:tab/>
      </w:r>
      <w:r w:rsidRPr="00097BA5">
        <w:tab/>
      </w:r>
      <w:r w:rsidRPr="00097BA5">
        <w:tab/>
      </w:r>
      <w:r w:rsidRPr="00097BA5">
        <w:tab/>
      </w:r>
      <w:r w:rsidRPr="00097BA5">
        <w:tab/>
      </w:r>
      <w:r w:rsidRPr="00097BA5">
        <w:tab/>
      </w:r>
      <w:r w:rsidRPr="00097BA5">
        <w:tab/>
      </w:r>
    </w:p>
    <w:p w14:paraId="7378E607" w14:textId="77777777" w:rsidR="00B70ACA" w:rsidRPr="00097BA5" w:rsidRDefault="00B70ACA" w:rsidP="00C64868">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001D8D43" w14:textId="77777777" w:rsidR="0095757B" w:rsidRPr="00267DFA" w:rsidRDefault="00267DFA" w:rsidP="00375C9A">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7" w:hanging="547"/>
      </w:pPr>
      <w:r w:rsidRPr="00267DFA">
        <w:rPr>
          <w:iCs/>
        </w:rPr>
        <w:tab/>
        <w:t>Pierangelo, R.A</w:t>
      </w:r>
      <w:r w:rsidR="00375C9A" w:rsidRPr="00267DFA">
        <w:rPr>
          <w:iCs/>
        </w:rPr>
        <w:t>.</w:t>
      </w:r>
      <w:r w:rsidRPr="00267DFA">
        <w:rPr>
          <w:iCs/>
        </w:rPr>
        <w:t xml:space="preserve"> &amp; Giulani, G. (2017). </w:t>
      </w:r>
      <w:r w:rsidRPr="00267DFA">
        <w:rPr>
          <w:i/>
          <w:iCs/>
        </w:rPr>
        <w:t>Assessment in Special Education.</w:t>
      </w:r>
      <w:r>
        <w:rPr>
          <w:i/>
          <w:iCs/>
        </w:rPr>
        <w:t xml:space="preserve"> </w:t>
      </w:r>
      <w:r>
        <w:rPr>
          <w:iCs/>
        </w:rPr>
        <w:t>Boston, MA: Pearson.</w:t>
      </w:r>
    </w:p>
    <w:p w14:paraId="08C0FA6A" w14:textId="77777777" w:rsidR="009E752C" w:rsidRPr="00097BA5" w:rsidRDefault="009E752C" w:rsidP="00C64868">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6E537B64" w14:textId="77777777" w:rsidR="009E752C" w:rsidRPr="00097BA5" w:rsidRDefault="009E752C" w:rsidP="00C64868">
      <w:pPr>
        <w:numPr>
          <w:ilvl w:val="12"/>
          <w:numId w:val="0"/>
        </w:numPr>
        <w:tabs>
          <w:tab w:val="left" w:pos="-1080"/>
          <w:tab w:val="left" w:pos="-72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 w:hanging="180"/>
        <w:rPr>
          <w:b/>
          <w:bCs/>
        </w:rPr>
      </w:pPr>
      <w:r w:rsidRPr="00097BA5">
        <w:rPr>
          <w:b/>
          <w:bCs/>
        </w:rPr>
        <w:t>3</w:t>
      </w:r>
      <w:r w:rsidR="0097036D" w:rsidRPr="00097BA5">
        <w:rPr>
          <w:b/>
          <w:bCs/>
        </w:rPr>
        <w:t>.    SELECTED READINGS</w:t>
      </w:r>
    </w:p>
    <w:p w14:paraId="13B18D1A" w14:textId="77777777" w:rsidR="0097036D" w:rsidRPr="00097BA5" w:rsidRDefault="0097036D" w:rsidP="0097036D">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rPr>
      </w:pPr>
      <w:r w:rsidRPr="00097BA5">
        <w:rPr>
          <w:b/>
          <w:bCs/>
        </w:rPr>
        <w:t xml:space="preserve">          </w:t>
      </w:r>
    </w:p>
    <w:p w14:paraId="1D7EEAA6" w14:textId="77777777" w:rsidR="00834BFA" w:rsidRDefault="00AE4B7C" w:rsidP="00834BFA">
      <w:pPr>
        <w:ind w:firstLine="720"/>
        <w:rPr>
          <w:color w:val="000000"/>
        </w:rPr>
      </w:pPr>
      <w:r>
        <w:t>See Canvas.</w:t>
      </w:r>
    </w:p>
    <w:p w14:paraId="28FCB1BB" w14:textId="77777777" w:rsidR="00C929DF" w:rsidRPr="00097BA5" w:rsidRDefault="00C929DF" w:rsidP="0097036D">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013B1B18" w14:textId="77777777" w:rsidR="009E752C" w:rsidRPr="00097BA5" w:rsidRDefault="009E752C" w:rsidP="003D3143">
      <w:pPr>
        <w:pStyle w:val="Level1"/>
        <w:tabs>
          <w:tab w:val="left" w:pos="-720"/>
          <w:tab w:val="left" w:pos="360"/>
          <w:tab w:val="left" w:pos="91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jc w:val="both"/>
      </w:pPr>
      <w:r w:rsidRPr="00097BA5">
        <w:rPr>
          <w:b/>
          <w:bCs/>
        </w:rPr>
        <w:t>4</w:t>
      </w:r>
      <w:r w:rsidR="00177092" w:rsidRPr="00097BA5">
        <w:rPr>
          <w:b/>
          <w:bCs/>
        </w:rPr>
        <w:t>.</w:t>
      </w:r>
      <w:r w:rsidR="00177092" w:rsidRPr="00097BA5">
        <w:rPr>
          <w:b/>
          <w:bCs/>
        </w:rPr>
        <w:tab/>
      </w:r>
      <w:r w:rsidR="00C929DF" w:rsidRPr="00097BA5">
        <w:rPr>
          <w:b/>
          <w:bCs/>
        </w:rPr>
        <w:t xml:space="preserve">COURSE DESCRIPTION: </w:t>
      </w:r>
      <w:r w:rsidR="0084590F">
        <w:t xml:space="preserve">This course provides students with a framework for understanding the purposes and processes that underlie various forms of educational assessments, with emphasis on </w:t>
      </w:r>
      <w:r w:rsidR="00AE4B7C">
        <w:t xml:space="preserve">standardized </w:t>
      </w:r>
      <w:r w:rsidR="0084590F">
        <w:t>assessment</w:t>
      </w:r>
      <w:r w:rsidR="00AE4B7C">
        <w:t>s</w:t>
      </w:r>
      <w:r w:rsidR="0084590F">
        <w:t xml:space="preserve"> </w:t>
      </w:r>
      <w:r w:rsidR="00AE4B7C">
        <w:t>for evaluating</w:t>
      </w:r>
      <w:r w:rsidR="0084590F">
        <w:t xml:space="preserve"> students with disabilities. </w:t>
      </w:r>
      <w:r w:rsidR="00F02222">
        <w:t>Th</w:t>
      </w:r>
      <w:r w:rsidR="0084590F">
        <w:t>e course</w:t>
      </w:r>
      <w:r w:rsidR="00F02222">
        <w:t xml:space="preserve"> provides opportunities for a</w:t>
      </w:r>
      <w:r w:rsidR="00097BA5" w:rsidRPr="00097BA5">
        <w:t>pplication of concepts in assessment in spec</w:t>
      </w:r>
      <w:r w:rsidR="00F02222">
        <w:t>ial education as well as a</w:t>
      </w:r>
      <w:r w:rsidR="00097BA5" w:rsidRPr="00097BA5">
        <w:t xml:space="preserve">dministration, review, and interpretation of standardized assessment data. </w:t>
      </w:r>
      <w:r w:rsidR="00F02222">
        <w:t>The course covers historical, ethical,</w:t>
      </w:r>
      <w:r w:rsidR="003F4FEC">
        <w:t xml:space="preserve"> practical,</w:t>
      </w:r>
      <w:r w:rsidR="00F02222">
        <w:t xml:space="preserve"> and theoretical perspectives on identifying disabilities and planning individualized instructional programs for students with special needs.</w:t>
      </w:r>
    </w:p>
    <w:p w14:paraId="538B181F" w14:textId="77777777" w:rsidR="00C929DF" w:rsidRPr="00097BA5" w:rsidRDefault="00C929DF" w:rsidP="00C929D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A294424" w14:textId="77777777" w:rsidR="005E3DD0" w:rsidRPr="00097BA5" w:rsidRDefault="009E752C" w:rsidP="005E3DD0">
      <w:pPr>
        <w:numPr>
          <w:ilvl w:val="12"/>
          <w:numId w:val="0"/>
        </w:numPr>
        <w:tabs>
          <w:tab w:val="left" w:pos="0"/>
          <w:tab w:val="left" w:pos="360"/>
          <w:tab w:val="left" w:pos="450"/>
          <w:tab w:val="left" w:pos="990"/>
          <w:tab w:val="left" w:pos="3060"/>
          <w:tab w:val="left" w:pos="3780"/>
          <w:tab w:val="left" w:pos="4500"/>
          <w:tab w:val="left" w:pos="5220"/>
          <w:tab w:val="left" w:pos="5940"/>
          <w:tab w:val="left" w:pos="6660"/>
          <w:tab w:val="left" w:pos="7380"/>
        </w:tabs>
        <w:ind w:left="360" w:hanging="360"/>
        <w:jc w:val="both"/>
      </w:pPr>
      <w:r w:rsidRPr="00097BA5">
        <w:rPr>
          <w:b/>
          <w:bCs/>
        </w:rPr>
        <w:t>5</w:t>
      </w:r>
      <w:r w:rsidR="005E3DD0" w:rsidRPr="00097BA5">
        <w:rPr>
          <w:b/>
          <w:bCs/>
        </w:rPr>
        <w:t>.</w:t>
      </w:r>
      <w:r w:rsidR="00C929DF" w:rsidRPr="00097BA5">
        <w:rPr>
          <w:b/>
          <w:bCs/>
        </w:rPr>
        <w:tab/>
        <w:t xml:space="preserve">COURSE OBJECTIVES: </w:t>
      </w:r>
      <w:r w:rsidR="00C929DF" w:rsidRPr="00097BA5">
        <w:t>Upon completion of this course students will:</w:t>
      </w:r>
    </w:p>
    <w:p w14:paraId="3C27E714" w14:textId="77777777" w:rsidR="00B85F3B" w:rsidRPr="00097BA5" w:rsidRDefault="00B85F3B" w:rsidP="00B85F3B">
      <w:pPr>
        <w:spacing w:line="2" w:lineRule="exact"/>
      </w:pPr>
    </w:p>
    <w:p w14:paraId="61D8C77A" w14:textId="77777777" w:rsidR="00B85F3B" w:rsidRPr="00097BA5" w:rsidRDefault="00B85F3B" w:rsidP="00B85F3B">
      <w:pPr>
        <w:numPr>
          <w:ilvl w:val="12"/>
          <w:numId w:val="0"/>
        </w:num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90" w:hanging="990"/>
      </w:pPr>
      <w:r w:rsidRPr="00097BA5">
        <w:tab/>
      </w:r>
    </w:p>
    <w:p w14:paraId="54696BA9" w14:textId="77777777" w:rsidR="00A80B9F" w:rsidRPr="00BA5AAC" w:rsidRDefault="00A80B9F" w:rsidP="00BA5AAC">
      <w:pPr>
        <w:ind w:left="720"/>
      </w:pPr>
      <w:r w:rsidRPr="00097BA5">
        <w:t>1. Demonstrate an understanding of the relevant</w:t>
      </w:r>
      <w:r w:rsidR="00BA5AAC">
        <w:t xml:space="preserve"> litigation and</w:t>
      </w:r>
      <w:r w:rsidRPr="00097BA5">
        <w:t xml:space="preserve"> legislation related to assessment. </w:t>
      </w:r>
      <w:r w:rsidR="00BA5AAC">
        <w:t xml:space="preserve"> </w:t>
      </w:r>
      <w:r w:rsidR="008277C2">
        <w:rPr>
          <w:b/>
        </w:rPr>
        <w:t>*</w:t>
      </w:r>
      <w:r w:rsidRPr="001F40CE">
        <w:rPr>
          <w:b/>
        </w:rPr>
        <w:t xml:space="preserve">CEC Standard: </w:t>
      </w:r>
      <w:r w:rsidR="00FE1DF7" w:rsidRPr="001F40CE">
        <w:rPr>
          <w:b/>
        </w:rPr>
        <w:t>1</w:t>
      </w:r>
      <w:r w:rsidR="001F40CE">
        <w:rPr>
          <w:b/>
        </w:rPr>
        <w:t>, 6</w:t>
      </w:r>
    </w:p>
    <w:p w14:paraId="6B541227" w14:textId="77777777" w:rsidR="001B14D9" w:rsidRDefault="00A80B9F" w:rsidP="00BA5AAC">
      <w:pPr>
        <w:ind w:firstLine="720"/>
        <w:rPr>
          <w:b/>
          <w:bCs/>
        </w:rPr>
      </w:pPr>
      <w:r w:rsidRPr="00097BA5">
        <w:t>2. Describe, analyze, and demonstrate major diagnostic test strategies and interpret data. </w:t>
      </w:r>
      <w:r w:rsidRPr="00097BA5">
        <w:rPr>
          <w:b/>
          <w:bCs/>
        </w:rPr>
        <w:t xml:space="preserve"> </w:t>
      </w:r>
    </w:p>
    <w:p w14:paraId="13494141" w14:textId="77777777" w:rsidR="00A80B9F" w:rsidRPr="00097BA5" w:rsidRDefault="008F7F90" w:rsidP="001B14D9">
      <w:pPr>
        <w:ind w:firstLine="720"/>
      </w:pPr>
      <w:r>
        <w:rPr>
          <w:b/>
          <w:bCs/>
        </w:rPr>
        <w:t xml:space="preserve">CEC Standard: </w:t>
      </w:r>
      <w:r w:rsidR="00FE1DF7">
        <w:rPr>
          <w:b/>
          <w:bCs/>
        </w:rPr>
        <w:t>4</w:t>
      </w:r>
    </w:p>
    <w:p w14:paraId="7C59216B" w14:textId="77777777" w:rsidR="001B14D9" w:rsidRDefault="00A80B9F" w:rsidP="00F02222">
      <w:pPr>
        <w:ind w:firstLine="720"/>
      </w:pPr>
      <w:r w:rsidRPr="00097BA5">
        <w:t xml:space="preserve">3. Use formal and informal assessment procedures and interpret results. </w:t>
      </w:r>
    </w:p>
    <w:p w14:paraId="0263F8AA" w14:textId="77777777" w:rsidR="00EA1256" w:rsidRPr="00097BA5" w:rsidRDefault="00FE1DF7" w:rsidP="00FA0CAE">
      <w:pPr>
        <w:ind w:firstLine="720"/>
      </w:pPr>
      <w:r>
        <w:rPr>
          <w:b/>
          <w:bCs/>
        </w:rPr>
        <w:t>CEC Standard: 4</w:t>
      </w:r>
      <w:r w:rsidR="00A80B9F" w:rsidRPr="00097BA5">
        <w:rPr>
          <w:b/>
          <w:bCs/>
        </w:rPr>
        <w:t xml:space="preserve"> </w:t>
      </w:r>
      <w:r w:rsidR="00A80B9F" w:rsidRPr="00097BA5">
        <w:t xml:space="preserve"> </w:t>
      </w:r>
    </w:p>
    <w:p w14:paraId="50474FB9" w14:textId="77777777" w:rsidR="00A80B9F" w:rsidRDefault="00A80B9F" w:rsidP="001B14D9">
      <w:pPr>
        <w:ind w:firstLine="720"/>
      </w:pPr>
      <w:r w:rsidRPr="00097BA5">
        <w:t>4</w:t>
      </w:r>
      <w:r w:rsidR="006A7D18">
        <w:t>.</w:t>
      </w:r>
      <w:r w:rsidRPr="00097BA5">
        <w:t xml:space="preserve"> </w:t>
      </w:r>
      <w:r w:rsidR="006A7D18">
        <w:t>Explain different purposes for assessment of students with disabilities</w:t>
      </w:r>
    </w:p>
    <w:p w14:paraId="5ACA4E5D" w14:textId="77777777" w:rsidR="006A7D18" w:rsidRPr="00097BA5" w:rsidRDefault="006A7D18" w:rsidP="00EA1256">
      <w:pPr>
        <w:ind w:firstLine="720"/>
      </w:pPr>
      <w:r>
        <w:rPr>
          <w:b/>
          <w:bCs/>
        </w:rPr>
        <w:t xml:space="preserve">CEC Standard: </w:t>
      </w:r>
      <w:r w:rsidR="00FE1DF7">
        <w:rPr>
          <w:b/>
          <w:bCs/>
        </w:rPr>
        <w:t>4</w:t>
      </w:r>
    </w:p>
    <w:p w14:paraId="1E2D34AE" w14:textId="77777777" w:rsidR="001B14D9" w:rsidRDefault="00A80B9F" w:rsidP="00F02222">
      <w:pPr>
        <w:ind w:firstLine="720"/>
      </w:pPr>
      <w:r w:rsidRPr="00097BA5">
        <w:t xml:space="preserve">5. Demonstrate knowledge and sensitivity for special needs testing.  </w:t>
      </w:r>
    </w:p>
    <w:p w14:paraId="474ACA75" w14:textId="77777777" w:rsidR="00A80B9F" w:rsidRPr="00097BA5" w:rsidRDefault="00A80B9F" w:rsidP="001B14D9">
      <w:pPr>
        <w:ind w:firstLine="720"/>
      </w:pPr>
      <w:r w:rsidRPr="00097BA5">
        <w:rPr>
          <w:b/>
          <w:bCs/>
        </w:rPr>
        <w:lastRenderedPageBreak/>
        <w:t xml:space="preserve">CEC Standard: </w:t>
      </w:r>
      <w:r w:rsidR="00FE1DF7">
        <w:rPr>
          <w:b/>
          <w:bCs/>
        </w:rPr>
        <w:t>1, 4</w:t>
      </w:r>
      <w:r w:rsidRPr="00097BA5">
        <w:t xml:space="preserve"> </w:t>
      </w:r>
    </w:p>
    <w:p w14:paraId="1B45BCC7" w14:textId="77777777" w:rsidR="001B14D9" w:rsidRDefault="00A80B9F" w:rsidP="00F02222">
      <w:pPr>
        <w:ind w:left="720"/>
      </w:pPr>
      <w:r w:rsidRPr="00097BA5">
        <w:t xml:space="preserve">6. Develop collaborative and consultation skills through involvement in cooperative group activities.  </w:t>
      </w:r>
    </w:p>
    <w:p w14:paraId="5D67E2B3" w14:textId="77777777" w:rsidR="00A80B9F" w:rsidRPr="00097BA5" w:rsidRDefault="008F7F90" w:rsidP="001B14D9">
      <w:pPr>
        <w:ind w:firstLine="720"/>
      </w:pPr>
      <w:r>
        <w:rPr>
          <w:b/>
          <w:bCs/>
        </w:rPr>
        <w:t xml:space="preserve">CEC Standard: </w:t>
      </w:r>
      <w:r w:rsidR="00FE1DF7">
        <w:rPr>
          <w:b/>
          <w:bCs/>
        </w:rPr>
        <w:t>7</w:t>
      </w:r>
      <w:r w:rsidR="00A80B9F" w:rsidRPr="00097BA5">
        <w:t xml:space="preserve"> </w:t>
      </w:r>
    </w:p>
    <w:p w14:paraId="7570E702" w14:textId="77777777" w:rsidR="001B14D9" w:rsidRDefault="00A80B9F" w:rsidP="00F02222">
      <w:pPr>
        <w:ind w:left="720"/>
      </w:pPr>
      <w:r w:rsidRPr="00097BA5">
        <w:t xml:space="preserve">7. Demonstrate an understanding of the fundamental concepts of assessment (e.g., terminology, reasons for testing, use of testing data)  </w:t>
      </w:r>
    </w:p>
    <w:p w14:paraId="075B2CD8" w14:textId="77777777" w:rsidR="00A80B9F" w:rsidRPr="00097BA5" w:rsidRDefault="008F7F90" w:rsidP="001B14D9">
      <w:pPr>
        <w:ind w:firstLine="720"/>
      </w:pPr>
      <w:r>
        <w:rPr>
          <w:b/>
          <w:bCs/>
        </w:rPr>
        <w:t xml:space="preserve">CEC Standard: </w:t>
      </w:r>
      <w:r w:rsidR="00FE1DF7">
        <w:rPr>
          <w:b/>
          <w:bCs/>
        </w:rPr>
        <w:t>4</w:t>
      </w:r>
      <w:r w:rsidR="00A80B9F" w:rsidRPr="00097BA5">
        <w:t xml:space="preserve"> </w:t>
      </w:r>
    </w:p>
    <w:p w14:paraId="4FD40A59" w14:textId="77777777" w:rsidR="001B14D9" w:rsidRDefault="00A80B9F" w:rsidP="00F02222">
      <w:pPr>
        <w:ind w:firstLine="720"/>
      </w:pPr>
      <w:r w:rsidRPr="00097BA5">
        <w:t xml:space="preserve">8. Describe and discuss the legal and ethical considerations in assessment. </w:t>
      </w:r>
    </w:p>
    <w:p w14:paraId="149DD4CC" w14:textId="77777777" w:rsidR="00A80B9F" w:rsidRPr="00097BA5" w:rsidRDefault="00FE1DF7" w:rsidP="001B14D9">
      <w:pPr>
        <w:ind w:firstLine="720"/>
      </w:pPr>
      <w:r>
        <w:rPr>
          <w:b/>
          <w:bCs/>
        </w:rPr>
        <w:t>CEC Standard: 4</w:t>
      </w:r>
      <w:r w:rsidR="008F7F90">
        <w:rPr>
          <w:b/>
          <w:bCs/>
        </w:rPr>
        <w:t xml:space="preserve"> and </w:t>
      </w:r>
      <w:r>
        <w:rPr>
          <w:b/>
          <w:bCs/>
        </w:rPr>
        <w:t>6</w:t>
      </w:r>
      <w:r w:rsidR="00A80B9F" w:rsidRPr="00097BA5">
        <w:t xml:space="preserve"> </w:t>
      </w:r>
    </w:p>
    <w:p w14:paraId="05F94F22" w14:textId="77777777" w:rsidR="001B14D9" w:rsidRDefault="00A80B9F" w:rsidP="00F02222">
      <w:pPr>
        <w:ind w:firstLine="720"/>
        <w:rPr>
          <w:b/>
          <w:bCs/>
        </w:rPr>
      </w:pPr>
      <w:r w:rsidRPr="00097BA5">
        <w:t>9. Review select</w:t>
      </w:r>
      <w:r w:rsidR="008F7F90">
        <w:t>ed</w:t>
      </w:r>
      <w:r w:rsidRPr="00097BA5">
        <w:t xml:space="preserve"> assessment methods and instruments.</w:t>
      </w:r>
      <w:r w:rsidRPr="00097BA5">
        <w:rPr>
          <w:b/>
          <w:bCs/>
        </w:rPr>
        <w:t xml:space="preserve"> </w:t>
      </w:r>
    </w:p>
    <w:p w14:paraId="485D8798" w14:textId="77777777" w:rsidR="00A80B9F" w:rsidRPr="00DB4AF0" w:rsidRDefault="00A80B9F" w:rsidP="00DB4AF0">
      <w:pPr>
        <w:ind w:firstLine="720"/>
        <w:rPr>
          <w:b/>
        </w:rPr>
      </w:pPr>
      <w:r w:rsidRPr="00DB4AF0">
        <w:rPr>
          <w:b/>
          <w:bCs/>
        </w:rPr>
        <w:t xml:space="preserve">CEC Standard: </w:t>
      </w:r>
      <w:r w:rsidR="00FE1DF7">
        <w:rPr>
          <w:b/>
        </w:rPr>
        <w:t>4</w:t>
      </w:r>
    </w:p>
    <w:p w14:paraId="4727AD8E" w14:textId="77777777" w:rsidR="00DB4AF0" w:rsidRPr="00DB4AF0" w:rsidRDefault="00A346BC" w:rsidP="00F02222">
      <w:pPr>
        <w:autoSpaceDE/>
        <w:autoSpaceDN/>
        <w:adjustRightInd/>
        <w:ind w:firstLine="720"/>
      </w:pPr>
      <w:r w:rsidRPr="00DB4AF0">
        <w:t xml:space="preserve">10. </w:t>
      </w:r>
      <w:r w:rsidR="00DB4AF0" w:rsidRPr="00DB4AF0">
        <w:t>Administer and interpret assessment procedures for a variety of curricular areas.</w:t>
      </w:r>
    </w:p>
    <w:p w14:paraId="583A0A89" w14:textId="77777777" w:rsidR="00DB4AF0" w:rsidRPr="00DB4AF0" w:rsidRDefault="00DB4AF0" w:rsidP="00DB4AF0">
      <w:pPr>
        <w:ind w:firstLine="720"/>
        <w:rPr>
          <w:b/>
        </w:rPr>
      </w:pPr>
      <w:r w:rsidRPr="00DB4AF0">
        <w:rPr>
          <w:b/>
          <w:bCs/>
        </w:rPr>
        <w:t xml:space="preserve">CEC Standard: </w:t>
      </w:r>
      <w:r w:rsidR="00FE1DF7">
        <w:rPr>
          <w:b/>
        </w:rPr>
        <w:t>4</w:t>
      </w:r>
    </w:p>
    <w:p w14:paraId="45B2FD77" w14:textId="77777777" w:rsidR="00A80B9F" w:rsidRPr="00097BA5" w:rsidRDefault="00A80B9F" w:rsidP="00D477B8">
      <w:pPr>
        <w:pStyle w:val="Level3"/>
        <w:tabs>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99"/>
        <w:ind w:left="360"/>
        <w:jc w:val="both"/>
      </w:pPr>
    </w:p>
    <w:p w14:paraId="7EB293F2" w14:textId="77777777" w:rsidR="00D355E0" w:rsidRPr="00097BA5" w:rsidRDefault="00C929DF" w:rsidP="00DB4AF0">
      <w:pPr>
        <w:numPr>
          <w:ilvl w:val="0"/>
          <w:numId w:val="20"/>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097BA5">
        <w:rPr>
          <w:b/>
          <w:bCs/>
        </w:rPr>
        <w:t>COURSE CONTENT</w:t>
      </w:r>
      <w:r w:rsidR="00CB792C" w:rsidRPr="00097BA5">
        <w:rPr>
          <w:b/>
          <w:bCs/>
        </w:rPr>
        <w:t xml:space="preserve"> (Tentative Schedule)</w:t>
      </w:r>
      <w:r w:rsidRPr="00097BA5">
        <w:rPr>
          <w:b/>
          <w:bCs/>
        </w:rPr>
        <w:t>:</w:t>
      </w:r>
    </w:p>
    <w:p w14:paraId="23E2A353" w14:textId="77777777" w:rsidR="00304D76" w:rsidRPr="00097BA5" w:rsidRDefault="00304D76" w:rsidP="00304D76">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tbl>
      <w:tblPr>
        <w:tblW w:w="1062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3150"/>
        <w:gridCol w:w="3060"/>
        <w:gridCol w:w="2520"/>
      </w:tblGrid>
      <w:tr w:rsidR="00BA4FDF" w:rsidRPr="005D6C14" w14:paraId="6E8C5104" w14:textId="77777777" w:rsidTr="00E36A83">
        <w:tc>
          <w:tcPr>
            <w:tcW w:w="1890" w:type="dxa"/>
            <w:tcBorders>
              <w:top w:val="single" w:sz="4" w:space="0" w:color="auto"/>
              <w:left w:val="single" w:sz="4" w:space="0" w:color="auto"/>
              <w:bottom w:val="single" w:sz="4" w:space="0" w:color="auto"/>
              <w:right w:val="single" w:sz="4" w:space="0" w:color="auto"/>
            </w:tcBorders>
            <w:shd w:val="clear" w:color="auto" w:fill="C0C0C0"/>
          </w:tcPr>
          <w:p w14:paraId="48A07D18" w14:textId="77777777" w:rsidR="00BA4FDF" w:rsidRPr="005D6C14" w:rsidRDefault="00BA4FDF" w:rsidP="00355311">
            <w:pPr>
              <w:jc w:val="center"/>
              <w:rPr>
                <w:b/>
                <w:sz w:val="22"/>
                <w:szCs w:val="22"/>
              </w:rPr>
            </w:pPr>
            <w:r w:rsidRPr="005D6C14">
              <w:rPr>
                <w:b/>
                <w:sz w:val="22"/>
                <w:szCs w:val="22"/>
              </w:rPr>
              <w:t>Date</w:t>
            </w:r>
          </w:p>
        </w:tc>
        <w:tc>
          <w:tcPr>
            <w:tcW w:w="3150" w:type="dxa"/>
            <w:tcBorders>
              <w:top w:val="single" w:sz="4" w:space="0" w:color="auto"/>
              <w:left w:val="single" w:sz="4" w:space="0" w:color="auto"/>
              <w:bottom w:val="single" w:sz="4" w:space="0" w:color="auto"/>
              <w:right w:val="single" w:sz="4" w:space="0" w:color="auto"/>
            </w:tcBorders>
            <w:shd w:val="clear" w:color="auto" w:fill="C0C0C0"/>
          </w:tcPr>
          <w:p w14:paraId="4FEBE8AB" w14:textId="77777777" w:rsidR="00BA4FDF" w:rsidRPr="005D6C14" w:rsidRDefault="00BA4FDF" w:rsidP="00355311">
            <w:pPr>
              <w:jc w:val="center"/>
              <w:rPr>
                <w:b/>
                <w:sz w:val="22"/>
                <w:szCs w:val="22"/>
              </w:rPr>
            </w:pPr>
            <w:r w:rsidRPr="005D6C14">
              <w:rPr>
                <w:b/>
                <w:sz w:val="22"/>
                <w:szCs w:val="22"/>
              </w:rPr>
              <w:t>Topics</w:t>
            </w:r>
          </w:p>
        </w:tc>
        <w:tc>
          <w:tcPr>
            <w:tcW w:w="3060" w:type="dxa"/>
            <w:tcBorders>
              <w:top w:val="single" w:sz="4" w:space="0" w:color="auto"/>
              <w:left w:val="single" w:sz="4" w:space="0" w:color="auto"/>
              <w:bottom w:val="single" w:sz="4" w:space="0" w:color="auto"/>
              <w:right w:val="single" w:sz="4" w:space="0" w:color="auto"/>
            </w:tcBorders>
            <w:shd w:val="clear" w:color="auto" w:fill="C0C0C0"/>
          </w:tcPr>
          <w:p w14:paraId="2849D7FE" w14:textId="77777777" w:rsidR="00BA4FDF" w:rsidRPr="005D6C14" w:rsidRDefault="00BA4FDF" w:rsidP="00355311">
            <w:pPr>
              <w:jc w:val="center"/>
              <w:rPr>
                <w:b/>
                <w:sz w:val="22"/>
                <w:szCs w:val="22"/>
              </w:rPr>
            </w:pPr>
            <w:r w:rsidRPr="005D6C14">
              <w:rPr>
                <w:b/>
                <w:sz w:val="22"/>
                <w:szCs w:val="22"/>
              </w:rPr>
              <w:t>Readings Completed</w:t>
            </w:r>
          </w:p>
          <w:p w14:paraId="33EFE605" w14:textId="77777777" w:rsidR="00BA4FDF" w:rsidRPr="005D6C14" w:rsidRDefault="00BA4FDF" w:rsidP="00355311">
            <w:pPr>
              <w:jc w:val="center"/>
              <w:rPr>
                <w:b/>
                <w:sz w:val="22"/>
                <w:szCs w:val="22"/>
              </w:rPr>
            </w:pPr>
            <w:r w:rsidRPr="005D6C14">
              <w:rPr>
                <w:b/>
                <w:sz w:val="22"/>
                <w:szCs w:val="22"/>
              </w:rPr>
              <w:t>for Class</w:t>
            </w:r>
          </w:p>
        </w:tc>
        <w:tc>
          <w:tcPr>
            <w:tcW w:w="2520" w:type="dxa"/>
            <w:tcBorders>
              <w:top w:val="single" w:sz="4" w:space="0" w:color="auto"/>
              <w:left w:val="single" w:sz="4" w:space="0" w:color="auto"/>
              <w:bottom w:val="single" w:sz="4" w:space="0" w:color="auto"/>
              <w:right w:val="single" w:sz="4" w:space="0" w:color="auto"/>
            </w:tcBorders>
            <w:shd w:val="clear" w:color="auto" w:fill="C0C0C0"/>
          </w:tcPr>
          <w:p w14:paraId="155810E1" w14:textId="77777777" w:rsidR="00BA4FDF" w:rsidRPr="005D6C14" w:rsidRDefault="00BA4FDF" w:rsidP="00355311">
            <w:pPr>
              <w:jc w:val="center"/>
              <w:rPr>
                <w:b/>
                <w:sz w:val="22"/>
                <w:szCs w:val="22"/>
              </w:rPr>
            </w:pPr>
            <w:r w:rsidRPr="005D6C14">
              <w:rPr>
                <w:b/>
                <w:sz w:val="22"/>
                <w:szCs w:val="22"/>
              </w:rPr>
              <w:t>Assignments Due</w:t>
            </w:r>
          </w:p>
        </w:tc>
      </w:tr>
      <w:tr w:rsidR="00C27B72" w:rsidRPr="005D6C14" w14:paraId="0E8C3545" w14:textId="77777777" w:rsidTr="00E36A83">
        <w:tc>
          <w:tcPr>
            <w:tcW w:w="1890" w:type="dxa"/>
            <w:vMerge w:val="restart"/>
            <w:tcBorders>
              <w:top w:val="single" w:sz="4" w:space="0" w:color="auto"/>
              <w:left w:val="single" w:sz="4" w:space="0" w:color="auto"/>
              <w:right w:val="single" w:sz="4" w:space="0" w:color="auto"/>
            </w:tcBorders>
          </w:tcPr>
          <w:p w14:paraId="180CF905" w14:textId="77777777" w:rsidR="00C27B72" w:rsidRPr="00032EEA" w:rsidRDefault="00C27B72" w:rsidP="00355311">
            <w:pPr>
              <w:jc w:val="center"/>
              <w:rPr>
                <w:b/>
                <w:sz w:val="22"/>
                <w:szCs w:val="22"/>
              </w:rPr>
            </w:pPr>
            <w:r w:rsidRPr="00032EEA">
              <w:rPr>
                <w:b/>
                <w:sz w:val="22"/>
                <w:szCs w:val="22"/>
              </w:rPr>
              <w:t>Week 1</w:t>
            </w:r>
          </w:p>
          <w:p w14:paraId="44BA0451" w14:textId="77777777" w:rsidR="00C27B72" w:rsidRPr="00032EEA" w:rsidRDefault="009A51FA" w:rsidP="00F95316">
            <w:pPr>
              <w:jc w:val="center"/>
              <w:rPr>
                <w:b/>
                <w:sz w:val="22"/>
                <w:szCs w:val="22"/>
              </w:rPr>
            </w:pPr>
            <w:r>
              <w:rPr>
                <w:b/>
                <w:sz w:val="22"/>
                <w:szCs w:val="22"/>
              </w:rPr>
              <w:t>Jan. 8</w:t>
            </w:r>
          </w:p>
        </w:tc>
        <w:tc>
          <w:tcPr>
            <w:tcW w:w="3150" w:type="dxa"/>
            <w:tcBorders>
              <w:top w:val="single" w:sz="4" w:space="0" w:color="auto"/>
              <w:left w:val="single" w:sz="4" w:space="0" w:color="auto"/>
              <w:bottom w:val="single" w:sz="4" w:space="0" w:color="auto"/>
              <w:right w:val="single" w:sz="4" w:space="0" w:color="auto"/>
            </w:tcBorders>
          </w:tcPr>
          <w:p w14:paraId="2F44668D" w14:textId="77777777" w:rsidR="00C27B72" w:rsidRPr="00032EEA" w:rsidRDefault="00C27B72" w:rsidP="00403BA9">
            <w:pPr>
              <w:jc w:val="center"/>
              <w:rPr>
                <w:sz w:val="22"/>
                <w:szCs w:val="22"/>
              </w:rPr>
            </w:pPr>
            <w:r w:rsidRPr="00032EEA">
              <w:rPr>
                <w:sz w:val="22"/>
                <w:szCs w:val="22"/>
              </w:rPr>
              <w:t>Introductions/Syllabus</w:t>
            </w:r>
          </w:p>
          <w:p w14:paraId="6E1F01DE" w14:textId="77777777" w:rsidR="00C27B72" w:rsidRPr="00032EEA" w:rsidRDefault="00C27B72" w:rsidP="00014ACA">
            <w:pPr>
              <w:pStyle w:val="NormalWeb"/>
              <w:spacing w:before="0" w:beforeAutospacing="0" w:after="0" w:afterAutospacing="0"/>
              <w:jc w:val="center"/>
              <w:rPr>
                <w:sz w:val="22"/>
                <w:szCs w:val="22"/>
              </w:rPr>
            </w:pPr>
          </w:p>
        </w:tc>
        <w:tc>
          <w:tcPr>
            <w:tcW w:w="3060" w:type="dxa"/>
            <w:tcBorders>
              <w:top w:val="single" w:sz="4" w:space="0" w:color="auto"/>
              <w:left w:val="single" w:sz="4" w:space="0" w:color="auto"/>
              <w:bottom w:val="single" w:sz="4" w:space="0" w:color="auto"/>
              <w:right w:val="single" w:sz="4" w:space="0" w:color="auto"/>
            </w:tcBorders>
          </w:tcPr>
          <w:p w14:paraId="369788E7" w14:textId="77777777" w:rsidR="00C27B72" w:rsidRPr="00032EEA" w:rsidRDefault="00C27B72" w:rsidP="00014ACA">
            <w:pPr>
              <w:jc w:val="center"/>
              <w:rPr>
                <w:sz w:val="22"/>
                <w:szCs w:val="22"/>
              </w:rPr>
            </w:pPr>
          </w:p>
        </w:tc>
        <w:tc>
          <w:tcPr>
            <w:tcW w:w="2520" w:type="dxa"/>
            <w:tcBorders>
              <w:top w:val="single" w:sz="4" w:space="0" w:color="auto"/>
              <w:left w:val="single" w:sz="4" w:space="0" w:color="auto"/>
              <w:bottom w:val="single" w:sz="4" w:space="0" w:color="auto"/>
              <w:right w:val="single" w:sz="4" w:space="0" w:color="auto"/>
            </w:tcBorders>
          </w:tcPr>
          <w:p w14:paraId="6E6BC514" w14:textId="77777777" w:rsidR="00C27B72" w:rsidRDefault="00C27B72" w:rsidP="00355311">
            <w:pPr>
              <w:rPr>
                <w:sz w:val="22"/>
                <w:szCs w:val="22"/>
              </w:rPr>
            </w:pPr>
            <w:r>
              <w:rPr>
                <w:sz w:val="22"/>
                <w:szCs w:val="22"/>
              </w:rPr>
              <w:t>Find a school age student</w:t>
            </w:r>
          </w:p>
          <w:p w14:paraId="37749530" w14:textId="77777777" w:rsidR="00C83B66" w:rsidRPr="005D6C14" w:rsidRDefault="00C83B66" w:rsidP="00C83B66">
            <w:pPr>
              <w:jc w:val="center"/>
              <w:rPr>
                <w:sz w:val="22"/>
                <w:szCs w:val="22"/>
              </w:rPr>
            </w:pPr>
            <w:r>
              <w:rPr>
                <w:sz w:val="22"/>
                <w:szCs w:val="22"/>
              </w:rPr>
              <w:t>(6-16 years old)</w:t>
            </w:r>
          </w:p>
        </w:tc>
      </w:tr>
      <w:tr w:rsidR="00C27B72" w:rsidRPr="005D6C14" w14:paraId="421CFD96" w14:textId="77777777" w:rsidTr="005A2F86">
        <w:tc>
          <w:tcPr>
            <w:tcW w:w="1890" w:type="dxa"/>
            <w:vMerge/>
            <w:tcBorders>
              <w:left w:val="single" w:sz="4" w:space="0" w:color="auto"/>
              <w:right w:val="single" w:sz="4" w:space="0" w:color="auto"/>
            </w:tcBorders>
          </w:tcPr>
          <w:p w14:paraId="33E461F2" w14:textId="77777777" w:rsidR="00C27B72" w:rsidRPr="00032EEA" w:rsidRDefault="00C27B72" w:rsidP="00355311">
            <w:pPr>
              <w:jc w:val="center"/>
              <w:rPr>
                <w:b/>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B8E5E80" w14:textId="77777777" w:rsidR="00F02123" w:rsidRPr="00032EEA" w:rsidRDefault="00032EEA" w:rsidP="00F02123">
            <w:pPr>
              <w:jc w:val="center"/>
              <w:rPr>
                <w:sz w:val="22"/>
                <w:szCs w:val="22"/>
              </w:rPr>
            </w:pPr>
            <w:r w:rsidRPr="00032EEA">
              <w:rPr>
                <w:sz w:val="22"/>
                <w:szCs w:val="22"/>
              </w:rPr>
              <w:t>Intro to Assessment</w:t>
            </w:r>
          </w:p>
        </w:tc>
        <w:tc>
          <w:tcPr>
            <w:tcW w:w="3060" w:type="dxa"/>
            <w:tcBorders>
              <w:top w:val="single" w:sz="4" w:space="0" w:color="auto"/>
              <w:left w:val="single" w:sz="4" w:space="0" w:color="auto"/>
              <w:bottom w:val="single" w:sz="4" w:space="0" w:color="auto"/>
              <w:right w:val="single" w:sz="4" w:space="0" w:color="auto"/>
            </w:tcBorders>
          </w:tcPr>
          <w:p w14:paraId="7FCC2951" w14:textId="77777777" w:rsidR="00C27B72" w:rsidRPr="00032EEA" w:rsidRDefault="00F02123" w:rsidP="00014ACA">
            <w:pPr>
              <w:jc w:val="center"/>
              <w:rPr>
                <w:sz w:val="22"/>
                <w:szCs w:val="22"/>
              </w:rPr>
            </w:pPr>
            <w:r w:rsidRPr="00032EEA">
              <w:rPr>
                <w:sz w:val="22"/>
                <w:szCs w:val="22"/>
              </w:rPr>
              <w:t>Chapter 1</w:t>
            </w:r>
          </w:p>
          <w:p w14:paraId="5659F9F1" w14:textId="77777777" w:rsidR="00F02123" w:rsidRPr="00032EEA" w:rsidRDefault="00F02123" w:rsidP="00014ACA">
            <w:pPr>
              <w:jc w:val="center"/>
              <w:rPr>
                <w:sz w:val="22"/>
                <w:szCs w:val="22"/>
              </w:rPr>
            </w:pPr>
          </w:p>
        </w:tc>
        <w:tc>
          <w:tcPr>
            <w:tcW w:w="2520" w:type="dxa"/>
            <w:tcBorders>
              <w:top w:val="single" w:sz="4" w:space="0" w:color="auto"/>
              <w:left w:val="single" w:sz="4" w:space="0" w:color="auto"/>
              <w:bottom w:val="single" w:sz="4" w:space="0" w:color="auto"/>
              <w:right w:val="single" w:sz="4" w:space="0" w:color="auto"/>
            </w:tcBorders>
          </w:tcPr>
          <w:p w14:paraId="54D67395" w14:textId="77777777" w:rsidR="00C27B72" w:rsidRPr="00B102D4" w:rsidRDefault="00C27B72" w:rsidP="00355311">
            <w:pPr>
              <w:rPr>
                <w:sz w:val="22"/>
                <w:szCs w:val="22"/>
                <w:highlight w:val="yellow"/>
              </w:rPr>
            </w:pPr>
          </w:p>
        </w:tc>
      </w:tr>
      <w:tr w:rsidR="00A30856" w:rsidRPr="005D6C14" w14:paraId="56DAC63A" w14:textId="77777777" w:rsidTr="00E36A83">
        <w:tc>
          <w:tcPr>
            <w:tcW w:w="1890" w:type="dxa"/>
            <w:vMerge w:val="restart"/>
            <w:tcBorders>
              <w:top w:val="single" w:sz="4" w:space="0" w:color="auto"/>
              <w:left w:val="single" w:sz="4" w:space="0" w:color="auto"/>
              <w:right w:val="single" w:sz="4" w:space="0" w:color="auto"/>
            </w:tcBorders>
            <w:shd w:val="clear" w:color="auto" w:fill="auto"/>
          </w:tcPr>
          <w:p w14:paraId="6D3930E4" w14:textId="77777777" w:rsidR="00A30856" w:rsidRPr="00707141" w:rsidRDefault="00A30856" w:rsidP="00355311">
            <w:pPr>
              <w:jc w:val="center"/>
              <w:rPr>
                <w:b/>
                <w:sz w:val="22"/>
                <w:szCs w:val="22"/>
              </w:rPr>
            </w:pPr>
            <w:r w:rsidRPr="00707141">
              <w:rPr>
                <w:b/>
                <w:sz w:val="22"/>
                <w:szCs w:val="22"/>
              </w:rPr>
              <w:t>Week 2</w:t>
            </w:r>
          </w:p>
          <w:p w14:paraId="46158D05" w14:textId="77777777" w:rsidR="00A30856" w:rsidRPr="00707141" w:rsidRDefault="009A51FA" w:rsidP="00D30D36">
            <w:pPr>
              <w:jc w:val="center"/>
              <w:rPr>
                <w:b/>
                <w:sz w:val="22"/>
                <w:szCs w:val="22"/>
              </w:rPr>
            </w:pPr>
            <w:r>
              <w:rPr>
                <w:b/>
                <w:sz w:val="22"/>
                <w:szCs w:val="22"/>
              </w:rPr>
              <w:t>Jan. 15</w:t>
            </w:r>
          </w:p>
        </w:tc>
        <w:tc>
          <w:tcPr>
            <w:tcW w:w="3150" w:type="dxa"/>
            <w:tcBorders>
              <w:top w:val="single" w:sz="4" w:space="0" w:color="auto"/>
              <w:left w:val="single" w:sz="4" w:space="0" w:color="auto"/>
              <w:bottom w:val="single" w:sz="4" w:space="0" w:color="auto"/>
              <w:right w:val="single" w:sz="4" w:space="0" w:color="auto"/>
            </w:tcBorders>
          </w:tcPr>
          <w:p w14:paraId="43CFCBC3" w14:textId="77777777" w:rsidR="00A30856" w:rsidRPr="00707141" w:rsidRDefault="00707141" w:rsidP="0095757B">
            <w:pPr>
              <w:pStyle w:val="NormalWeb"/>
              <w:spacing w:before="0" w:beforeAutospacing="0" w:after="0" w:afterAutospacing="0"/>
              <w:jc w:val="center"/>
              <w:rPr>
                <w:sz w:val="22"/>
                <w:szCs w:val="22"/>
              </w:rPr>
            </w:pPr>
            <w:r w:rsidRPr="00707141">
              <w:rPr>
                <w:sz w:val="22"/>
                <w:szCs w:val="22"/>
              </w:rPr>
              <w:t>Methods of Assessment</w:t>
            </w:r>
          </w:p>
        </w:tc>
        <w:tc>
          <w:tcPr>
            <w:tcW w:w="3060" w:type="dxa"/>
            <w:tcBorders>
              <w:top w:val="single" w:sz="4" w:space="0" w:color="auto"/>
              <w:left w:val="single" w:sz="4" w:space="0" w:color="auto"/>
              <w:bottom w:val="single" w:sz="4" w:space="0" w:color="auto"/>
              <w:right w:val="single" w:sz="4" w:space="0" w:color="auto"/>
            </w:tcBorders>
          </w:tcPr>
          <w:p w14:paraId="15C8D49B" w14:textId="77777777" w:rsidR="00014ACA" w:rsidRPr="00707141" w:rsidRDefault="00F02123" w:rsidP="00907F2C">
            <w:pPr>
              <w:jc w:val="center"/>
              <w:rPr>
                <w:sz w:val="22"/>
                <w:szCs w:val="22"/>
              </w:rPr>
            </w:pPr>
            <w:r w:rsidRPr="00707141">
              <w:rPr>
                <w:sz w:val="22"/>
                <w:szCs w:val="22"/>
              </w:rPr>
              <w:t xml:space="preserve">Chapter </w:t>
            </w:r>
            <w:r w:rsidR="00B83346" w:rsidRPr="00707141">
              <w:rPr>
                <w:sz w:val="22"/>
                <w:szCs w:val="22"/>
              </w:rPr>
              <w:t>2</w:t>
            </w:r>
          </w:p>
        </w:tc>
        <w:tc>
          <w:tcPr>
            <w:tcW w:w="2520" w:type="dxa"/>
            <w:tcBorders>
              <w:top w:val="single" w:sz="4" w:space="0" w:color="auto"/>
              <w:left w:val="single" w:sz="4" w:space="0" w:color="auto"/>
              <w:bottom w:val="single" w:sz="4" w:space="0" w:color="auto"/>
              <w:right w:val="single" w:sz="4" w:space="0" w:color="auto"/>
            </w:tcBorders>
          </w:tcPr>
          <w:p w14:paraId="5490ECD7" w14:textId="77777777" w:rsidR="00443012" w:rsidRPr="004C5EB3" w:rsidRDefault="00164E0A" w:rsidP="00443012">
            <w:pPr>
              <w:jc w:val="center"/>
              <w:rPr>
                <w:b/>
                <w:sz w:val="22"/>
                <w:szCs w:val="22"/>
                <w:highlight w:val="yellow"/>
              </w:rPr>
            </w:pPr>
            <w:r w:rsidRPr="004C5EB3">
              <w:rPr>
                <w:b/>
                <w:sz w:val="22"/>
                <w:szCs w:val="22"/>
              </w:rPr>
              <w:t>Parent permission to assess</w:t>
            </w:r>
            <w:r w:rsidR="004C5EB3" w:rsidRPr="004C5EB3">
              <w:rPr>
                <w:b/>
                <w:sz w:val="22"/>
                <w:szCs w:val="22"/>
              </w:rPr>
              <w:t>/video</w:t>
            </w:r>
          </w:p>
        </w:tc>
      </w:tr>
      <w:tr w:rsidR="00A30856" w:rsidRPr="005D6C14" w14:paraId="40816AAE" w14:textId="77777777" w:rsidTr="00B3064D">
        <w:tc>
          <w:tcPr>
            <w:tcW w:w="1890" w:type="dxa"/>
            <w:vMerge/>
            <w:tcBorders>
              <w:left w:val="single" w:sz="4" w:space="0" w:color="auto"/>
              <w:bottom w:val="single" w:sz="4" w:space="0" w:color="auto"/>
              <w:right w:val="single" w:sz="4" w:space="0" w:color="auto"/>
            </w:tcBorders>
          </w:tcPr>
          <w:p w14:paraId="21F37BE9" w14:textId="77777777" w:rsidR="00A30856" w:rsidRPr="00E13300" w:rsidRDefault="00A30856" w:rsidP="00355311">
            <w:pPr>
              <w:jc w:val="center"/>
              <w:rPr>
                <w:b/>
                <w:sz w:val="22"/>
                <w:szCs w:val="22"/>
                <w:highlight w:val="yellow"/>
              </w:rPr>
            </w:pPr>
          </w:p>
        </w:tc>
        <w:tc>
          <w:tcPr>
            <w:tcW w:w="8730" w:type="dxa"/>
            <w:gridSpan w:val="3"/>
            <w:tcBorders>
              <w:top w:val="single" w:sz="4" w:space="0" w:color="auto"/>
              <w:left w:val="single" w:sz="4" w:space="0" w:color="auto"/>
              <w:bottom w:val="single" w:sz="4" w:space="0" w:color="auto"/>
              <w:right w:val="single" w:sz="4" w:space="0" w:color="auto"/>
            </w:tcBorders>
          </w:tcPr>
          <w:p w14:paraId="14E54F25" w14:textId="77777777" w:rsidR="00A30856" w:rsidRDefault="00A30856" w:rsidP="00FE32FD">
            <w:pPr>
              <w:pStyle w:val="Heading4"/>
              <w:jc w:val="center"/>
              <w:rPr>
                <w:sz w:val="22"/>
                <w:szCs w:val="22"/>
              </w:rPr>
            </w:pPr>
            <w:r w:rsidRPr="005D6C14">
              <w:rPr>
                <w:sz w:val="22"/>
                <w:szCs w:val="22"/>
              </w:rPr>
              <w:t xml:space="preserve"> </w:t>
            </w:r>
            <w:r w:rsidR="00707141">
              <w:rPr>
                <w:sz w:val="22"/>
                <w:szCs w:val="22"/>
              </w:rPr>
              <w:t>KTEA</w:t>
            </w:r>
            <w:r w:rsidRPr="005D6C14">
              <w:rPr>
                <w:sz w:val="22"/>
                <w:szCs w:val="22"/>
              </w:rPr>
              <w:t xml:space="preserve"> Materials Check Out</w:t>
            </w:r>
          </w:p>
          <w:p w14:paraId="3C1A0C71" w14:textId="77777777" w:rsidR="008350A2" w:rsidRPr="008350A2" w:rsidRDefault="008350A2" w:rsidP="008350A2">
            <w:pPr>
              <w:jc w:val="center"/>
              <w:rPr>
                <w:bCs/>
                <w:sz w:val="22"/>
                <w:szCs w:val="22"/>
              </w:rPr>
            </w:pPr>
            <w:r w:rsidRPr="00C10945">
              <w:rPr>
                <w:bCs/>
                <w:sz w:val="22"/>
                <w:szCs w:val="22"/>
              </w:rPr>
              <w:t>Review KTEA</w:t>
            </w:r>
          </w:p>
          <w:p w14:paraId="4E5C2843" w14:textId="77777777" w:rsidR="00A30856" w:rsidRPr="005D6C14" w:rsidRDefault="00A30856" w:rsidP="00FE32FD">
            <w:pPr>
              <w:rPr>
                <w:sz w:val="22"/>
                <w:szCs w:val="22"/>
              </w:rPr>
            </w:pPr>
          </w:p>
        </w:tc>
      </w:tr>
      <w:tr w:rsidR="00EC5DCA" w:rsidRPr="005D6C14" w14:paraId="38B55FBB" w14:textId="77777777" w:rsidTr="00E36A83">
        <w:tc>
          <w:tcPr>
            <w:tcW w:w="1890" w:type="dxa"/>
            <w:vMerge w:val="restart"/>
            <w:tcBorders>
              <w:top w:val="single" w:sz="4" w:space="0" w:color="auto"/>
              <w:left w:val="single" w:sz="4" w:space="0" w:color="auto"/>
              <w:right w:val="single" w:sz="4" w:space="0" w:color="auto"/>
            </w:tcBorders>
            <w:shd w:val="clear" w:color="auto" w:fill="auto"/>
          </w:tcPr>
          <w:p w14:paraId="3FE674F8" w14:textId="77777777" w:rsidR="00EC5DCA" w:rsidRPr="00D41A36" w:rsidRDefault="00EC5DCA" w:rsidP="00F95316">
            <w:pPr>
              <w:jc w:val="center"/>
              <w:rPr>
                <w:b/>
                <w:sz w:val="22"/>
                <w:szCs w:val="22"/>
              </w:rPr>
            </w:pPr>
            <w:r w:rsidRPr="00D41A36">
              <w:rPr>
                <w:b/>
                <w:sz w:val="22"/>
                <w:szCs w:val="22"/>
              </w:rPr>
              <w:t xml:space="preserve">Week 3 </w:t>
            </w:r>
          </w:p>
          <w:p w14:paraId="07222D2E" w14:textId="77777777" w:rsidR="00EC5DCA" w:rsidRPr="00D41A36" w:rsidRDefault="009A51FA" w:rsidP="004F20D9">
            <w:pPr>
              <w:jc w:val="center"/>
              <w:rPr>
                <w:b/>
                <w:sz w:val="22"/>
                <w:szCs w:val="22"/>
              </w:rPr>
            </w:pPr>
            <w:r>
              <w:rPr>
                <w:b/>
                <w:sz w:val="22"/>
                <w:szCs w:val="22"/>
              </w:rPr>
              <w:t>Jan. 22</w:t>
            </w:r>
          </w:p>
          <w:p w14:paraId="452C0471" w14:textId="77777777" w:rsidR="00EC5DCA" w:rsidRPr="00E13300" w:rsidRDefault="00EC5DCA" w:rsidP="00F95316">
            <w:pPr>
              <w:jc w:val="center"/>
              <w:rPr>
                <w:b/>
                <w:sz w:val="22"/>
                <w:szCs w:val="22"/>
                <w:highlight w:val="yellow"/>
              </w:rPr>
            </w:pPr>
          </w:p>
          <w:p w14:paraId="44B34EDF" w14:textId="77777777" w:rsidR="00EC5DCA" w:rsidRPr="00E13300" w:rsidRDefault="00EC5DCA" w:rsidP="00F95316">
            <w:pPr>
              <w:jc w:val="center"/>
              <w:rPr>
                <w:b/>
                <w:sz w:val="22"/>
                <w:szCs w:val="22"/>
                <w:highlight w:val="yellow"/>
              </w:rPr>
            </w:pPr>
          </w:p>
        </w:tc>
        <w:tc>
          <w:tcPr>
            <w:tcW w:w="3150" w:type="dxa"/>
            <w:tcBorders>
              <w:top w:val="single" w:sz="4" w:space="0" w:color="auto"/>
              <w:left w:val="single" w:sz="4" w:space="0" w:color="auto"/>
              <w:bottom w:val="single" w:sz="4" w:space="0" w:color="auto"/>
              <w:right w:val="single" w:sz="4" w:space="0" w:color="auto"/>
            </w:tcBorders>
          </w:tcPr>
          <w:p w14:paraId="2DE5A977" w14:textId="77777777" w:rsidR="00EC5DCA" w:rsidRPr="005D6C14" w:rsidRDefault="00D41A36" w:rsidP="0095757B">
            <w:pPr>
              <w:pStyle w:val="NormalWeb"/>
              <w:spacing w:before="0" w:beforeAutospacing="0" w:after="0" w:afterAutospacing="0"/>
              <w:jc w:val="center"/>
              <w:rPr>
                <w:sz w:val="22"/>
                <w:szCs w:val="22"/>
              </w:rPr>
            </w:pPr>
            <w:r w:rsidRPr="00D41A36">
              <w:rPr>
                <w:sz w:val="22"/>
                <w:szCs w:val="22"/>
              </w:rPr>
              <w:t>Methods of Assessment</w:t>
            </w:r>
          </w:p>
        </w:tc>
        <w:tc>
          <w:tcPr>
            <w:tcW w:w="3060" w:type="dxa"/>
            <w:tcBorders>
              <w:top w:val="single" w:sz="4" w:space="0" w:color="auto"/>
              <w:left w:val="single" w:sz="4" w:space="0" w:color="auto"/>
              <w:bottom w:val="single" w:sz="4" w:space="0" w:color="auto"/>
              <w:right w:val="single" w:sz="4" w:space="0" w:color="auto"/>
            </w:tcBorders>
          </w:tcPr>
          <w:p w14:paraId="5EA2F5A6" w14:textId="77777777" w:rsidR="00EC5DCA" w:rsidRDefault="00EC5DCA" w:rsidP="00BA4FDF">
            <w:pPr>
              <w:jc w:val="center"/>
              <w:rPr>
                <w:sz w:val="22"/>
                <w:szCs w:val="22"/>
              </w:rPr>
            </w:pPr>
            <w:r>
              <w:rPr>
                <w:sz w:val="22"/>
                <w:szCs w:val="22"/>
              </w:rPr>
              <w:t>Chapter 2</w:t>
            </w:r>
          </w:p>
          <w:p w14:paraId="2CB6BCB8" w14:textId="77777777" w:rsidR="00EC5DCA" w:rsidRPr="005D6C14" w:rsidRDefault="00EC5DCA" w:rsidP="00BA4FDF">
            <w:pPr>
              <w:jc w:val="center"/>
              <w:rPr>
                <w:sz w:val="22"/>
                <w:szCs w:val="22"/>
              </w:rPr>
            </w:pPr>
          </w:p>
        </w:tc>
        <w:tc>
          <w:tcPr>
            <w:tcW w:w="2520" w:type="dxa"/>
            <w:tcBorders>
              <w:top w:val="single" w:sz="4" w:space="0" w:color="auto"/>
              <w:left w:val="single" w:sz="4" w:space="0" w:color="auto"/>
              <w:bottom w:val="single" w:sz="4" w:space="0" w:color="auto"/>
              <w:right w:val="single" w:sz="4" w:space="0" w:color="auto"/>
            </w:tcBorders>
          </w:tcPr>
          <w:p w14:paraId="7972A965" w14:textId="77777777" w:rsidR="00D41A36" w:rsidRPr="00D41A36" w:rsidRDefault="00D41A36" w:rsidP="00D41A36">
            <w:pPr>
              <w:jc w:val="center"/>
              <w:rPr>
                <w:bCs/>
                <w:sz w:val="22"/>
                <w:szCs w:val="22"/>
              </w:rPr>
            </w:pPr>
            <w:r w:rsidRPr="00D41A36">
              <w:rPr>
                <w:bCs/>
                <w:sz w:val="22"/>
                <w:szCs w:val="22"/>
              </w:rPr>
              <w:t>Review KTEA</w:t>
            </w:r>
          </w:p>
          <w:p w14:paraId="3ED97DA1" w14:textId="77777777" w:rsidR="00EC5DCA" w:rsidRPr="00BD0BDE" w:rsidRDefault="00EC5DCA" w:rsidP="00EC5DCA">
            <w:pPr>
              <w:jc w:val="center"/>
              <w:rPr>
                <w:bCs/>
                <w:sz w:val="22"/>
                <w:szCs w:val="22"/>
              </w:rPr>
            </w:pPr>
          </w:p>
        </w:tc>
      </w:tr>
      <w:tr w:rsidR="00EC5DCA" w:rsidRPr="005D6C14" w14:paraId="56260E43" w14:textId="77777777" w:rsidTr="005A2F86">
        <w:tc>
          <w:tcPr>
            <w:tcW w:w="1890" w:type="dxa"/>
            <w:vMerge/>
            <w:tcBorders>
              <w:left w:val="single" w:sz="4" w:space="0" w:color="auto"/>
              <w:right w:val="single" w:sz="4" w:space="0" w:color="auto"/>
            </w:tcBorders>
            <w:shd w:val="clear" w:color="auto" w:fill="auto"/>
          </w:tcPr>
          <w:p w14:paraId="21266566" w14:textId="77777777" w:rsidR="00EC5DCA" w:rsidRPr="00E13300" w:rsidRDefault="00EC5DCA" w:rsidP="00F95316">
            <w:pPr>
              <w:jc w:val="center"/>
              <w:rPr>
                <w:b/>
                <w:sz w:val="22"/>
                <w:szCs w:val="22"/>
                <w:highlight w:val="yellow"/>
              </w:rPr>
            </w:pPr>
          </w:p>
        </w:tc>
        <w:tc>
          <w:tcPr>
            <w:tcW w:w="3150" w:type="dxa"/>
            <w:tcBorders>
              <w:top w:val="single" w:sz="4" w:space="0" w:color="auto"/>
              <w:left w:val="single" w:sz="4" w:space="0" w:color="auto"/>
              <w:bottom w:val="single" w:sz="4" w:space="0" w:color="auto"/>
              <w:right w:val="single" w:sz="4" w:space="0" w:color="auto"/>
            </w:tcBorders>
          </w:tcPr>
          <w:p w14:paraId="590CB313" w14:textId="77777777" w:rsidR="00EC5DCA" w:rsidRDefault="008350A2" w:rsidP="0095757B">
            <w:pPr>
              <w:pStyle w:val="NormalWeb"/>
              <w:spacing w:before="0" w:beforeAutospacing="0" w:after="0" w:afterAutospacing="0"/>
              <w:jc w:val="center"/>
              <w:rPr>
                <w:sz w:val="22"/>
                <w:szCs w:val="22"/>
              </w:rPr>
            </w:pPr>
            <w:r>
              <w:rPr>
                <w:sz w:val="22"/>
                <w:szCs w:val="22"/>
              </w:rPr>
              <w:t>Scoring Terminology</w:t>
            </w:r>
          </w:p>
        </w:tc>
        <w:tc>
          <w:tcPr>
            <w:tcW w:w="3060" w:type="dxa"/>
            <w:tcBorders>
              <w:top w:val="single" w:sz="4" w:space="0" w:color="auto"/>
              <w:left w:val="single" w:sz="4" w:space="0" w:color="auto"/>
              <w:bottom w:val="single" w:sz="4" w:space="0" w:color="auto"/>
              <w:right w:val="single" w:sz="4" w:space="0" w:color="auto"/>
            </w:tcBorders>
          </w:tcPr>
          <w:p w14:paraId="573EC282" w14:textId="77777777" w:rsidR="00EC5DCA" w:rsidRDefault="008350A2" w:rsidP="00BA4FDF">
            <w:pPr>
              <w:jc w:val="center"/>
              <w:rPr>
                <w:sz w:val="22"/>
                <w:szCs w:val="22"/>
              </w:rPr>
            </w:pPr>
            <w:r>
              <w:rPr>
                <w:sz w:val="22"/>
                <w:szCs w:val="22"/>
              </w:rPr>
              <w:t>Chapter 4</w:t>
            </w:r>
          </w:p>
        </w:tc>
        <w:tc>
          <w:tcPr>
            <w:tcW w:w="2520" w:type="dxa"/>
            <w:tcBorders>
              <w:top w:val="single" w:sz="4" w:space="0" w:color="auto"/>
              <w:left w:val="single" w:sz="4" w:space="0" w:color="auto"/>
              <w:bottom w:val="single" w:sz="4" w:space="0" w:color="auto"/>
              <w:right w:val="single" w:sz="4" w:space="0" w:color="auto"/>
            </w:tcBorders>
          </w:tcPr>
          <w:p w14:paraId="1DB8D091" w14:textId="77777777" w:rsidR="00EC5DCA" w:rsidRPr="00BD0BDE" w:rsidRDefault="00EC5DCA" w:rsidP="00742BC0">
            <w:pPr>
              <w:jc w:val="center"/>
              <w:rPr>
                <w:bCs/>
                <w:sz w:val="22"/>
                <w:szCs w:val="22"/>
              </w:rPr>
            </w:pPr>
          </w:p>
        </w:tc>
      </w:tr>
      <w:tr w:rsidR="003C03C3" w:rsidRPr="005D6C14" w14:paraId="01264A14" w14:textId="77777777" w:rsidTr="00E36A83">
        <w:tc>
          <w:tcPr>
            <w:tcW w:w="1890" w:type="dxa"/>
            <w:vMerge w:val="restart"/>
            <w:tcBorders>
              <w:top w:val="single" w:sz="4" w:space="0" w:color="auto"/>
              <w:left w:val="single" w:sz="4" w:space="0" w:color="auto"/>
              <w:right w:val="single" w:sz="4" w:space="0" w:color="auto"/>
            </w:tcBorders>
          </w:tcPr>
          <w:p w14:paraId="0CFDF40A" w14:textId="77777777" w:rsidR="003C03C3" w:rsidRPr="002E52BF" w:rsidRDefault="003C03C3" w:rsidP="000446B4">
            <w:pPr>
              <w:jc w:val="center"/>
              <w:rPr>
                <w:b/>
                <w:sz w:val="22"/>
                <w:szCs w:val="22"/>
              </w:rPr>
            </w:pPr>
            <w:r w:rsidRPr="002E52BF">
              <w:rPr>
                <w:b/>
                <w:sz w:val="22"/>
                <w:szCs w:val="22"/>
              </w:rPr>
              <w:t xml:space="preserve">Week 4 </w:t>
            </w:r>
          </w:p>
          <w:p w14:paraId="0587D2FE" w14:textId="77777777" w:rsidR="003C03C3" w:rsidRPr="00E13300" w:rsidRDefault="009A51FA" w:rsidP="000446B4">
            <w:pPr>
              <w:jc w:val="center"/>
              <w:rPr>
                <w:b/>
                <w:sz w:val="22"/>
                <w:szCs w:val="22"/>
                <w:highlight w:val="yellow"/>
              </w:rPr>
            </w:pPr>
            <w:r w:rsidRPr="009A51FA">
              <w:rPr>
                <w:b/>
                <w:sz w:val="22"/>
                <w:szCs w:val="22"/>
              </w:rPr>
              <w:t>Jan. 29</w:t>
            </w:r>
          </w:p>
        </w:tc>
        <w:tc>
          <w:tcPr>
            <w:tcW w:w="3150" w:type="dxa"/>
            <w:tcBorders>
              <w:top w:val="single" w:sz="4" w:space="0" w:color="auto"/>
              <w:left w:val="single" w:sz="4" w:space="0" w:color="auto"/>
              <w:bottom w:val="single" w:sz="4" w:space="0" w:color="auto"/>
              <w:right w:val="single" w:sz="4" w:space="0" w:color="auto"/>
            </w:tcBorders>
          </w:tcPr>
          <w:p w14:paraId="46B605F5" w14:textId="77777777" w:rsidR="003C03C3" w:rsidRPr="005D6C14" w:rsidRDefault="005860C8" w:rsidP="00C75225">
            <w:pPr>
              <w:jc w:val="center"/>
              <w:rPr>
                <w:sz w:val="22"/>
                <w:szCs w:val="22"/>
              </w:rPr>
            </w:pPr>
            <w:r>
              <w:rPr>
                <w:sz w:val="22"/>
                <w:szCs w:val="22"/>
              </w:rPr>
              <w:t>Scoring Terminology</w:t>
            </w:r>
          </w:p>
        </w:tc>
        <w:tc>
          <w:tcPr>
            <w:tcW w:w="3060" w:type="dxa"/>
            <w:tcBorders>
              <w:top w:val="single" w:sz="4" w:space="0" w:color="auto"/>
              <w:left w:val="single" w:sz="4" w:space="0" w:color="auto"/>
              <w:bottom w:val="single" w:sz="4" w:space="0" w:color="auto"/>
              <w:right w:val="single" w:sz="4" w:space="0" w:color="auto"/>
            </w:tcBorders>
          </w:tcPr>
          <w:p w14:paraId="500F5DDF" w14:textId="77777777" w:rsidR="003C03C3" w:rsidRDefault="005860C8" w:rsidP="007E60FB">
            <w:pPr>
              <w:jc w:val="center"/>
              <w:rPr>
                <w:sz w:val="22"/>
                <w:szCs w:val="22"/>
              </w:rPr>
            </w:pPr>
            <w:r>
              <w:rPr>
                <w:sz w:val="22"/>
                <w:szCs w:val="22"/>
              </w:rPr>
              <w:t>Chapter 4</w:t>
            </w:r>
          </w:p>
          <w:p w14:paraId="789113FE" w14:textId="77777777" w:rsidR="003C03C3" w:rsidRPr="005D6C14" w:rsidRDefault="003C03C3" w:rsidP="007E60FB">
            <w:pPr>
              <w:jc w:val="center"/>
              <w:rPr>
                <w:sz w:val="22"/>
                <w:szCs w:val="22"/>
              </w:rPr>
            </w:pPr>
          </w:p>
        </w:tc>
        <w:tc>
          <w:tcPr>
            <w:tcW w:w="2520" w:type="dxa"/>
            <w:tcBorders>
              <w:top w:val="single" w:sz="4" w:space="0" w:color="auto"/>
              <w:left w:val="single" w:sz="4" w:space="0" w:color="auto"/>
              <w:bottom w:val="single" w:sz="4" w:space="0" w:color="auto"/>
              <w:right w:val="single" w:sz="4" w:space="0" w:color="auto"/>
            </w:tcBorders>
          </w:tcPr>
          <w:p w14:paraId="70B8EB43" w14:textId="77777777" w:rsidR="003C03C3" w:rsidRPr="005D6C14" w:rsidRDefault="002E52BF" w:rsidP="00895141">
            <w:pPr>
              <w:jc w:val="center"/>
              <w:rPr>
                <w:bCs/>
                <w:sz w:val="22"/>
                <w:szCs w:val="22"/>
              </w:rPr>
            </w:pPr>
            <w:r w:rsidRPr="002E52BF">
              <w:rPr>
                <w:b/>
                <w:bCs/>
                <w:sz w:val="22"/>
                <w:szCs w:val="22"/>
              </w:rPr>
              <w:t>Parent permission to assess/video</w:t>
            </w:r>
            <w:r>
              <w:rPr>
                <w:b/>
                <w:bCs/>
                <w:sz w:val="22"/>
                <w:szCs w:val="22"/>
              </w:rPr>
              <w:t xml:space="preserve"> DUE</w:t>
            </w:r>
          </w:p>
        </w:tc>
      </w:tr>
      <w:tr w:rsidR="003C03C3" w:rsidRPr="005D6C14" w14:paraId="2C26F00C" w14:textId="77777777" w:rsidTr="005A2F86">
        <w:tc>
          <w:tcPr>
            <w:tcW w:w="1890" w:type="dxa"/>
            <w:vMerge/>
            <w:tcBorders>
              <w:left w:val="single" w:sz="4" w:space="0" w:color="auto"/>
              <w:right w:val="single" w:sz="4" w:space="0" w:color="auto"/>
            </w:tcBorders>
          </w:tcPr>
          <w:p w14:paraId="34F48190" w14:textId="77777777" w:rsidR="003C03C3" w:rsidRPr="00E13300" w:rsidRDefault="003C03C3" w:rsidP="000446B4">
            <w:pPr>
              <w:jc w:val="center"/>
              <w:rPr>
                <w:b/>
                <w:sz w:val="22"/>
                <w:szCs w:val="22"/>
                <w:highlight w:val="yellow"/>
              </w:rPr>
            </w:pPr>
          </w:p>
        </w:tc>
        <w:tc>
          <w:tcPr>
            <w:tcW w:w="3150" w:type="dxa"/>
            <w:tcBorders>
              <w:top w:val="single" w:sz="4" w:space="0" w:color="auto"/>
              <w:left w:val="single" w:sz="4" w:space="0" w:color="auto"/>
              <w:bottom w:val="single" w:sz="4" w:space="0" w:color="auto"/>
              <w:right w:val="single" w:sz="4" w:space="0" w:color="auto"/>
            </w:tcBorders>
          </w:tcPr>
          <w:p w14:paraId="231B2FCE" w14:textId="77777777" w:rsidR="003C03C3" w:rsidRDefault="005860C8" w:rsidP="00C75225">
            <w:pPr>
              <w:jc w:val="center"/>
              <w:rPr>
                <w:sz w:val="22"/>
                <w:szCs w:val="22"/>
              </w:rPr>
            </w:pPr>
            <w:r>
              <w:rPr>
                <w:sz w:val="22"/>
                <w:szCs w:val="22"/>
              </w:rPr>
              <w:t>Response to Intervention</w:t>
            </w:r>
          </w:p>
          <w:p w14:paraId="6505C38B" w14:textId="77777777" w:rsidR="003C03C3" w:rsidRDefault="003C03C3" w:rsidP="00C75225">
            <w:pPr>
              <w:jc w:val="center"/>
              <w:rPr>
                <w:sz w:val="22"/>
                <w:szCs w:val="22"/>
              </w:rPr>
            </w:pPr>
          </w:p>
        </w:tc>
        <w:tc>
          <w:tcPr>
            <w:tcW w:w="3060" w:type="dxa"/>
            <w:tcBorders>
              <w:top w:val="single" w:sz="4" w:space="0" w:color="auto"/>
              <w:left w:val="single" w:sz="4" w:space="0" w:color="auto"/>
              <w:bottom w:val="single" w:sz="4" w:space="0" w:color="auto"/>
              <w:right w:val="single" w:sz="4" w:space="0" w:color="auto"/>
            </w:tcBorders>
          </w:tcPr>
          <w:p w14:paraId="292B9B8E" w14:textId="77777777" w:rsidR="003C03C3" w:rsidRDefault="005860C8" w:rsidP="007E60FB">
            <w:pPr>
              <w:jc w:val="center"/>
              <w:rPr>
                <w:sz w:val="22"/>
                <w:szCs w:val="22"/>
              </w:rPr>
            </w:pPr>
            <w:r>
              <w:rPr>
                <w:sz w:val="22"/>
                <w:szCs w:val="22"/>
              </w:rPr>
              <w:t>Chapter 5</w:t>
            </w:r>
          </w:p>
        </w:tc>
        <w:tc>
          <w:tcPr>
            <w:tcW w:w="2520" w:type="dxa"/>
            <w:tcBorders>
              <w:top w:val="single" w:sz="4" w:space="0" w:color="auto"/>
              <w:left w:val="single" w:sz="4" w:space="0" w:color="auto"/>
              <w:bottom w:val="single" w:sz="4" w:space="0" w:color="auto"/>
              <w:right w:val="single" w:sz="4" w:space="0" w:color="auto"/>
            </w:tcBorders>
          </w:tcPr>
          <w:p w14:paraId="08FB4F89" w14:textId="77777777" w:rsidR="003C03C3" w:rsidRPr="005D6C14" w:rsidRDefault="003C03C3" w:rsidP="00895141">
            <w:pPr>
              <w:jc w:val="center"/>
              <w:rPr>
                <w:bCs/>
                <w:sz w:val="22"/>
                <w:szCs w:val="22"/>
              </w:rPr>
            </w:pPr>
          </w:p>
        </w:tc>
      </w:tr>
      <w:tr w:rsidR="00323B95" w:rsidRPr="005D6C14" w14:paraId="4340373F" w14:textId="77777777" w:rsidTr="00E36A83">
        <w:tc>
          <w:tcPr>
            <w:tcW w:w="1890" w:type="dxa"/>
            <w:vMerge w:val="restart"/>
            <w:tcBorders>
              <w:top w:val="single" w:sz="4" w:space="0" w:color="auto"/>
              <w:left w:val="single" w:sz="4" w:space="0" w:color="auto"/>
              <w:right w:val="single" w:sz="4" w:space="0" w:color="auto"/>
            </w:tcBorders>
          </w:tcPr>
          <w:p w14:paraId="6CD3B574" w14:textId="77777777" w:rsidR="00323B95" w:rsidRPr="002E52BF" w:rsidRDefault="00323B95" w:rsidP="000446B4">
            <w:pPr>
              <w:jc w:val="center"/>
              <w:rPr>
                <w:b/>
                <w:sz w:val="22"/>
                <w:szCs w:val="22"/>
              </w:rPr>
            </w:pPr>
            <w:r w:rsidRPr="002E52BF">
              <w:rPr>
                <w:b/>
                <w:sz w:val="22"/>
                <w:szCs w:val="22"/>
              </w:rPr>
              <w:t>Week 5</w:t>
            </w:r>
          </w:p>
          <w:p w14:paraId="10E50CB8" w14:textId="77777777" w:rsidR="00323B95" w:rsidRPr="00E13300" w:rsidRDefault="009A51FA" w:rsidP="000446B4">
            <w:pPr>
              <w:jc w:val="center"/>
              <w:rPr>
                <w:b/>
                <w:sz w:val="22"/>
                <w:szCs w:val="22"/>
                <w:highlight w:val="yellow"/>
              </w:rPr>
            </w:pPr>
            <w:r w:rsidRPr="009A51FA">
              <w:rPr>
                <w:b/>
                <w:sz w:val="22"/>
                <w:szCs w:val="22"/>
              </w:rPr>
              <w:t>Feb. 5</w:t>
            </w:r>
          </w:p>
        </w:tc>
        <w:tc>
          <w:tcPr>
            <w:tcW w:w="3150" w:type="dxa"/>
            <w:tcBorders>
              <w:top w:val="single" w:sz="4" w:space="0" w:color="auto"/>
              <w:left w:val="single" w:sz="4" w:space="0" w:color="auto"/>
              <w:bottom w:val="single" w:sz="4" w:space="0" w:color="auto"/>
              <w:right w:val="single" w:sz="4" w:space="0" w:color="auto"/>
            </w:tcBorders>
          </w:tcPr>
          <w:p w14:paraId="3E259FC6" w14:textId="77777777" w:rsidR="00323B95" w:rsidRDefault="005860C8" w:rsidP="00C75225">
            <w:pPr>
              <w:jc w:val="center"/>
              <w:rPr>
                <w:sz w:val="22"/>
                <w:szCs w:val="22"/>
              </w:rPr>
            </w:pPr>
            <w:r>
              <w:rPr>
                <w:sz w:val="22"/>
                <w:szCs w:val="22"/>
              </w:rPr>
              <w:t>Pre-Referral Strategies</w:t>
            </w:r>
          </w:p>
        </w:tc>
        <w:tc>
          <w:tcPr>
            <w:tcW w:w="3060" w:type="dxa"/>
            <w:tcBorders>
              <w:top w:val="single" w:sz="4" w:space="0" w:color="auto"/>
              <w:left w:val="single" w:sz="4" w:space="0" w:color="auto"/>
              <w:bottom w:val="single" w:sz="4" w:space="0" w:color="auto"/>
              <w:right w:val="single" w:sz="4" w:space="0" w:color="auto"/>
            </w:tcBorders>
          </w:tcPr>
          <w:p w14:paraId="446F39DC" w14:textId="77777777" w:rsidR="00323B95" w:rsidRDefault="005860C8" w:rsidP="007E60FB">
            <w:pPr>
              <w:jc w:val="center"/>
              <w:rPr>
                <w:sz w:val="22"/>
                <w:szCs w:val="22"/>
              </w:rPr>
            </w:pPr>
            <w:r>
              <w:rPr>
                <w:sz w:val="22"/>
                <w:szCs w:val="22"/>
              </w:rPr>
              <w:t>Chapter 6</w:t>
            </w:r>
          </w:p>
          <w:p w14:paraId="7A0B78F9" w14:textId="77777777" w:rsidR="00323B95" w:rsidRDefault="00323B95" w:rsidP="007E60FB">
            <w:pPr>
              <w:jc w:val="center"/>
              <w:rPr>
                <w:sz w:val="22"/>
                <w:szCs w:val="22"/>
              </w:rPr>
            </w:pPr>
          </w:p>
        </w:tc>
        <w:tc>
          <w:tcPr>
            <w:tcW w:w="2520" w:type="dxa"/>
            <w:tcBorders>
              <w:top w:val="single" w:sz="4" w:space="0" w:color="auto"/>
              <w:left w:val="single" w:sz="4" w:space="0" w:color="auto"/>
              <w:bottom w:val="single" w:sz="4" w:space="0" w:color="auto"/>
              <w:right w:val="single" w:sz="4" w:space="0" w:color="auto"/>
            </w:tcBorders>
          </w:tcPr>
          <w:p w14:paraId="252CD04F" w14:textId="77777777" w:rsidR="00323B95" w:rsidRPr="005D6C14" w:rsidRDefault="00323B95" w:rsidP="008C09CD">
            <w:pPr>
              <w:jc w:val="center"/>
              <w:rPr>
                <w:bCs/>
                <w:sz w:val="22"/>
                <w:szCs w:val="22"/>
              </w:rPr>
            </w:pPr>
          </w:p>
        </w:tc>
      </w:tr>
      <w:tr w:rsidR="00323B95" w:rsidRPr="005D6C14" w14:paraId="56A0DAF1" w14:textId="77777777" w:rsidTr="005A2F86">
        <w:tc>
          <w:tcPr>
            <w:tcW w:w="1890" w:type="dxa"/>
            <w:vMerge/>
            <w:tcBorders>
              <w:left w:val="single" w:sz="4" w:space="0" w:color="auto"/>
              <w:right w:val="single" w:sz="4" w:space="0" w:color="auto"/>
            </w:tcBorders>
          </w:tcPr>
          <w:p w14:paraId="11944FD8" w14:textId="77777777" w:rsidR="00323B95" w:rsidRPr="00E13300" w:rsidRDefault="00323B95" w:rsidP="000446B4">
            <w:pPr>
              <w:jc w:val="center"/>
              <w:rPr>
                <w:b/>
                <w:sz w:val="22"/>
                <w:szCs w:val="22"/>
                <w:highlight w:val="yellow"/>
              </w:rPr>
            </w:pPr>
          </w:p>
        </w:tc>
        <w:tc>
          <w:tcPr>
            <w:tcW w:w="3150" w:type="dxa"/>
            <w:tcBorders>
              <w:top w:val="single" w:sz="4" w:space="0" w:color="auto"/>
              <w:left w:val="single" w:sz="4" w:space="0" w:color="auto"/>
              <w:bottom w:val="single" w:sz="4" w:space="0" w:color="auto"/>
              <w:right w:val="single" w:sz="4" w:space="0" w:color="auto"/>
            </w:tcBorders>
          </w:tcPr>
          <w:p w14:paraId="01C7D0CA" w14:textId="77777777" w:rsidR="00323B95" w:rsidRDefault="005860C8" w:rsidP="00C75225">
            <w:pPr>
              <w:jc w:val="center"/>
              <w:rPr>
                <w:sz w:val="22"/>
                <w:szCs w:val="22"/>
              </w:rPr>
            </w:pPr>
            <w:r w:rsidRPr="005860C8">
              <w:rPr>
                <w:sz w:val="22"/>
                <w:szCs w:val="22"/>
              </w:rPr>
              <w:t>Pre-Referral Strategies</w:t>
            </w:r>
          </w:p>
        </w:tc>
        <w:tc>
          <w:tcPr>
            <w:tcW w:w="3060" w:type="dxa"/>
            <w:tcBorders>
              <w:top w:val="single" w:sz="4" w:space="0" w:color="auto"/>
              <w:left w:val="single" w:sz="4" w:space="0" w:color="auto"/>
              <w:bottom w:val="single" w:sz="4" w:space="0" w:color="auto"/>
              <w:right w:val="single" w:sz="4" w:space="0" w:color="auto"/>
            </w:tcBorders>
          </w:tcPr>
          <w:p w14:paraId="69A17526" w14:textId="77777777" w:rsidR="00323B95" w:rsidRPr="00323B95" w:rsidRDefault="005860C8" w:rsidP="00323B95">
            <w:pPr>
              <w:jc w:val="center"/>
              <w:rPr>
                <w:sz w:val="22"/>
                <w:szCs w:val="22"/>
              </w:rPr>
            </w:pPr>
            <w:r>
              <w:rPr>
                <w:sz w:val="22"/>
                <w:szCs w:val="22"/>
              </w:rPr>
              <w:t>Chapter 6</w:t>
            </w:r>
          </w:p>
          <w:p w14:paraId="7218339B" w14:textId="77777777" w:rsidR="00323B95" w:rsidRDefault="00323B95" w:rsidP="00C10945">
            <w:pPr>
              <w:rPr>
                <w:sz w:val="22"/>
                <w:szCs w:val="22"/>
              </w:rPr>
            </w:pPr>
          </w:p>
        </w:tc>
        <w:tc>
          <w:tcPr>
            <w:tcW w:w="2520" w:type="dxa"/>
            <w:tcBorders>
              <w:top w:val="single" w:sz="4" w:space="0" w:color="auto"/>
              <w:left w:val="single" w:sz="4" w:space="0" w:color="auto"/>
              <w:bottom w:val="single" w:sz="4" w:space="0" w:color="auto"/>
              <w:right w:val="single" w:sz="4" w:space="0" w:color="auto"/>
            </w:tcBorders>
          </w:tcPr>
          <w:p w14:paraId="2580BB5E" w14:textId="77777777" w:rsidR="00323B95" w:rsidRPr="005D6C14" w:rsidRDefault="00323B95" w:rsidP="008350A2">
            <w:pPr>
              <w:jc w:val="center"/>
              <w:rPr>
                <w:bCs/>
                <w:sz w:val="22"/>
                <w:szCs w:val="22"/>
              </w:rPr>
            </w:pPr>
          </w:p>
        </w:tc>
      </w:tr>
      <w:tr w:rsidR="00A773C0" w:rsidRPr="005D6C14" w14:paraId="43979832" w14:textId="77777777" w:rsidTr="00741D63">
        <w:trPr>
          <w:trHeight w:val="516"/>
        </w:trPr>
        <w:tc>
          <w:tcPr>
            <w:tcW w:w="1890" w:type="dxa"/>
            <w:vMerge w:val="restart"/>
            <w:tcBorders>
              <w:top w:val="single" w:sz="4" w:space="0" w:color="auto"/>
              <w:left w:val="single" w:sz="4" w:space="0" w:color="auto"/>
              <w:right w:val="single" w:sz="4" w:space="0" w:color="auto"/>
            </w:tcBorders>
            <w:shd w:val="clear" w:color="auto" w:fill="C0C0C0"/>
          </w:tcPr>
          <w:p w14:paraId="73FC2890" w14:textId="77777777" w:rsidR="00A773C0" w:rsidRPr="000916C9" w:rsidRDefault="00A773C0" w:rsidP="00DE6753">
            <w:pPr>
              <w:jc w:val="center"/>
              <w:rPr>
                <w:b/>
                <w:sz w:val="22"/>
                <w:szCs w:val="22"/>
              </w:rPr>
            </w:pPr>
            <w:r w:rsidRPr="000916C9">
              <w:rPr>
                <w:b/>
                <w:sz w:val="22"/>
                <w:szCs w:val="22"/>
              </w:rPr>
              <w:t>Week 6</w:t>
            </w:r>
          </w:p>
          <w:p w14:paraId="2BAD146D" w14:textId="77777777" w:rsidR="00A773C0" w:rsidRPr="0056473F" w:rsidRDefault="009A51FA" w:rsidP="0056473F">
            <w:pPr>
              <w:jc w:val="center"/>
              <w:rPr>
                <w:b/>
                <w:sz w:val="22"/>
                <w:szCs w:val="22"/>
              </w:rPr>
            </w:pPr>
            <w:r>
              <w:rPr>
                <w:b/>
                <w:sz w:val="22"/>
                <w:szCs w:val="22"/>
              </w:rPr>
              <w:t>Feb. 12</w:t>
            </w:r>
          </w:p>
        </w:tc>
        <w:tc>
          <w:tcPr>
            <w:tcW w:w="8730" w:type="dxa"/>
            <w:gridSpan w:val="3"/>
            <w:tcBorders>
              <w:top w:val="single" w:sz="4" w:space="0" w:color="auto"/>
              <w:left w:val="single" w:sz="4" w:space="0" w:color="auto"/>
              <w:right w:val="single" w:sz="4" w:space="0" w:color="auto"/>
            </w:tcBorders>
            <w:shd w:val="clear" w:color="auto" w:fill="C0C0C0"/>
          </w:tcPr>
          <w:p w14:paraId="29F553AB" w14:textId="77777777" w:rsidR="00A773C0" w:rsidRPr="00902497" w:rsidRDefault="00A773C0" w:rsidP="005B2B90">
            <w:pPr>
              <w:jc w:val="center"/>
              <w:rPr>
                <w:b/>
                <w:bCs/>
                <w:sz w:val="22"/>
                <w:szCs w:val="22"/>
              </w:rPr>
            </w:pPr>
            <w:r w:rsidRPr="00902497">
              <w:rPr>
                <w:b/>
                <w:bCs/>
                <w:sz w:val="22"/>
                <w:szCs w:val="22"/>
              </w:rPr>
              <w:t xml:space="preserve">Exam 1 Chapters </w:t>
            </w:r>
            <w:r w:rsidR="00902497" w:rsidRPr="00902497">
              <w:rPr>
                <w:b/>
                <w:bCs/>
                <w:sz w:val="22"/>
                <w:szCs w:val="22"/>
              </w:rPr>
              <w:t>1</w:t>
            </w:r>
            <w:r w:rsidR="00B203C3">
              <w:rPr>
                <w:b/>
                <w:bCs/>
                <w:sz w:val="22"/>
                <w:szCs w:val="22"/>
              </w:rPr>
              <w:t xml:space="preserve"> </w:t>
            </w:r>
            <w:r w:rsidR="00902497" w:rsidRPr="00902497">
              <w:rPr>
                <w:b/>
                <w:bCs/>
                <w:sz w:val="22"/>
                <w:szCs w:val="22"/>
              </w:rPr>
              <w:t>,2,</w:t>
            </w:r>
            <w:r w:rsidR="00B203C3">
              <w:rPr>
                <w:b/>
                <w:bCs/>
                <w:sz w:val="22"/>
                <w:szCs w:val="22"/>
              </w:rPr>
              <w:t xml:space="preserve"> </w:t>
            </w:r>
            <w:r w:rsidR="00902497" w:rsidRPr="00902497">
              <w:rPr>
                <w:b/>
                <w:bCs/>
                <w:sz w:val="22"/>
                <w:szCs w:val="22"/>
              </w:rPr>
              <w:t>4,</w:t>
            </w:r>
            <w:r w:rsidR="00B203C3">
              <w:rPr>
                <w:b/>
                <w:bCs/>
                <w:sz w:val="22"/>
                <w:szCs w:val="22"/>
              </w:rPr>
              <w:t xml:space="preserve"> </w:t>
            </w:r>
            <w:r w:rsidR="00902497" w:rsidRPr="00902497">
              <w:rPr>
                <w:b/>
                <w:bCs/>
                <w:sz w:val="22"/>
                <w:szCs w:val="22"/>
              </w:rPr>
              <w:t>5 and 6</w:t>
            </w:r>
          </w:p>
        </w:tc>
      </w:tr>
      <w:tr w:rsidR="00A773C0" w:rsidRPr="005D6C14" w14:paraId="5FBBCE45" w14:textId="77777777" w:rsidTr="005A2F86">
        <w:tc>
          <w:tcPr>
            <w:tcW w:w="1890" w:type="dxa"/>
            <w:vMerge/>
            <w:tcBorders>
              <w:left w:val="single" w:sz="4" w:space="0" w:color="auto"/>
              <w:right w:val="single" w:sz="4" w:space="0" w:color="auto"/>
            </w:tcBorders>
            <w:shd w:val="clear" w:color="auto" w:fill="auto"/>
          </w:tcPr>
          <w:p w14:paraId="29B67E2C" w14:textId="77777777" w:rsidR="00A773C0" w:rsidRPr="00E13300" w:rsidRDefault="00A773C0" w:rsidP="00827D58">
            <w:pPr>
              <w:jc w:val="center"/>
              <w:rPr>
                <w:b/>
                <w:sz w:val="22"/>
                <w:szCs w:val="22"/>
                <w:highlight w:val="yellow"/>
              </w:rPr>
            </w:pPr>
          </w:p>
        </w:tc>
        <w:tc>
          <w:tcPr>
            <w:tcW w:w="3150" w:type="dxa"/>
            <w:tcBorders>
              <w:top w:val="single" w:sz="4" w:space="0" w:color="auto"/>
              <w:left w:val="single" w:sz="4" w:space="0" w:color="auto"/>
              <w:bottom w:val="single" w:sz="4" w:space="0" w:color="auto"/>
              <w:right w:val="single" w:sz="4" w:space="0" w:color="auto"/>
            </w:tcBorders>
          </w:tcPr>
          <w:p w14:paraId="591326D0" w14:textId="77777777" w:rsidR="00A773C0" w:rsidRPr="005D6C14" w:rsidRDefault="00AC7298" w:rsidP="00B865B8">
            <w:pPr>
              <w:jc w:val="center"/>
              <w:rPr>
                <w:sz w:val="22"/>
                <w:szCs w:val="22"/>
              </w:rPr>
            </w:pPr>
            <w:r>
              <w:rPr>
                <w:sz w:val="22"/>
                <w:szCs w:val="22"/>
              </w:rPr>
              <w:t>Multidisciplinary Team</w:t>
            </w:r>
          </w:p>
        </w:tc>
        <w:tc>
          <w:tcPr>
            <w:tcW w:w="3060" w:type="dxa"/>
            <w:tcBorders>
              <w:top w:val="single" w:sz="4" w:space="0" w:color="auto"/>
              <w:left w:val="single" w:sz="4" w:space="0" w:color="auto"/>
              <w:bottom w:val="single" w:sz="4" w:space="0" w:color="auto"/>
              <w:right w:val="single" w:sz="4" w:space="0" w:color="auto"/>
            </w:tcBorders>
          </w:tcPr>
          <w:p w14:paraId="4EC4E8AE" w14:textId="77777777" w:rsidR="00A773C0" w:rsidRDefault="00A773C0" w:rsidP="00E77BE9">
            <w:pPr>
              <w:jc w:val="center"/>
              <w:rPr>
                <w:sz w:val="22"/>
                <w:szCs w:val="22"/>
              </w:rPr>
            </w:pPr>
            <w:r>
              <w:rPr>
                <w:sz w:val="22"/>
                <w:szCs w:val="22"/>
              </w:rPr>
              <w:t xml:space="preserve">Chapter </w:t>
            </w:r>
            <w:r w:rsidR="00AC7298">
              <w:rPr>
                <w:sz w:val="22"/>
                <w:szCs w:val="22"/>
              </w:rPr>
              <w:t>7</w:t>
            </w:r>
          </w:p>
          <w:p w14:paraId="731F435C" w14:textId="77777777" w:rsidR="000916C9" w:rsidRPr="005D6C14" w:rsidRDefault="000916C9" w:rsidP="00E77BE9">
            <w:pPr>
              <w:jc w:val="center"/>
              <w:rPr>
                <w:sz w:val="22"/>
                <w:szCs w:val="22"/>
              </w:rPr>
            </w:pPr>
          </w:p>
        </w:tc>
        <w:tc>
          <w:tcPr>
            <w:tcW w:w="2520" w:type="dxa"/>
            <w:tcBorders>
              <w:top w:val="single" w:sz="4" w:space="0" w:color="auto"/>
              <w:left w:val="single" w:sz="4" w:space="0" w:color="auto"/>
              <w:bottom w:val="single" w:sz="4" w:space="0" w:color="auto"/>
              <w:right w:val="single" w:sz="4" w:space="0" w:color="auto"/>
            </w:tcBorders>
          </w:tcPr>
          <w:p w14:paraId="11680CB2" w14:textId="77777777" w:rsidR="00A773C0" w:rsidRPr="005D6C14" w:rsidRDefault="00A773C0" w:rsidP="008350A2">
            <w:pPr>
              <w:jc w:val="center"/>
              <w:rPr>
                <w:bCs/>
                <w:sz w:val="22"/>
                <w:szCs w:val="22"/>
              </w:rPr>
            </w:pPr>
          </w:p>
        </w:tc>
      </w:tr>
      <w:tr w:rsidR="00304AB3" w:rsidRPr="005D6C14" w14:paraId="74CFD027" w14:textId="77777777" w:rsidTr="00B3064D">
        <w:trPr>
          <w:trHeight w:val="611"/>
        </w:trPr>
        <w:tc>
          <w:tcPr>
            <w:tcW w:w="1890" w:type="dxa"/>
            <w:vMerge w:val="restart"/>
            <w:tcBorders>
              <w:top w:val="single" w:sz="4" w:space="0" w:color="auto"/>
              <w:left w:val="single" w:sz="4" w:space="0" w:color="auto"/>
              <w:right w:val="single" w:sz="4" w:space="0" w:color="auto"/>
            </w:tcBorders>
            <w:shd w:val="clear" w:color="auto" w:fill="auto"/>
          </w:tcPr>
          <w:p w14:paraId="42E52374" w14:textId="77777777" w:rsidR="005F57D0" w:rsidRPr="007C7D05" w:rsidRDefault="00304AB3" w:rsidP="00A834BB">
            <w:pPr>
              <w:jc w:val="center"/>
              <w:rPr>
                <w:b/>
                <w:sz w:val="22"/>
                <w:szCs w:val="22"/>
              </w:rPr>
            </w:pPr>
            <w:r w:rsidRPr="007C7D05">
              <w:rPr>
                <w:b/>
                <w:sz w:val="22"/>
                <w:szCs w:val="22"/>
              </w:rPr>
              <w:t xml:space="preserve">Week 7 </w:t>
            </w:r>
          </w:p>
          <w:p w14:paraId="6B8DF2AD" w14:textId="77777777" w:rsidR="00304AB3" w:rsidRPr="00E13300" w:rsidRDefault="009A51FA" w:rsidP="00125E31">
            <w:pPr>
              <w:jc w:val="center"/>
              <w:rPr>
                <w:b/>
                <w:sz w:val="22"/>
                <w:szCs w:val="22"/>
                <w:highlight w:val="yellow"/>
              </w:rPr>
            </w:pPr>
            <w:r>
              <w:rPr>
                <w:b/>
                <w:sz w:val="22"/>
                <w:szCs w:val="22"/>
              </w:rPr>
              <w:t>Feb. 19</w:t>
            </w:r>
          </w:p>
        </w:tc>
        <w:tc>
          <w:tcPr>
            <w:tcW w:w="3150" w:type="dxa"/>
            <w:tcBorders>
              <w:top w:val="single" w:sz="4" w:space="0" w:color="auto"/>
              <w:left w:val="single" w:sz="4" w:space="0" w:color="auto"/>
              <w:bottom w:val="single" w:sz="4" w:space="0" w:color="auto"/>
              <w:right w:val="single" w:sz="4" w:space="0" w:color="auto"/>
            </w:tcBorders>
          </w:tcPr>
          <w:p w14:paraId="3FA3D960" w14:textId="77777777" w:rsidR="00304AB3" w:rsidRPr="005D6C14" w:rsidRDefault="00AA3228" w:rsidP="00FE255A">
            <w:pPr>
              <w:jc w:val="center"/>
              <w:rPr>
                <w:sz w:val="22"/>
                <w:szCs w:val="22"/>
              </w:rPr>
            </w:pPr>
            <w:r>
              <w:rPr>
                <w:sz w:val="22"/>
                <w:szCs w:val="22"/>
              </w:rPr>
              <w:t>Parent Consent and Evaluation</w:t>
            </w:r>
          </w:p>
        </w:tc>
        <w:tc>
          <w:tcPr>
            <w:tcW w:w="3060" w:type="dxa"/>
            <w:tcBorders>
              <w:top w:val="single" w:sz="4" w:space="0" w:color="auto"/>
              <w:left w:val="single" w:sz="4" w:space="0" w:color="auto"/>
              <w:bottom w:val="single" w:sz="4" w:space="0" w:color="auto"/>
              <w:right w:val="single" w:sz="4" w:space="0" w:color="auto"/>
            </w:tcBorders>
          </w:tcPr>
          <w:p w14:paraId="0BD6FB8A" w14:textId="77777777" w:rsidR="00304AB3" w:rsidRPr="005D6C14" w:rsidRDefault="00B865B8" w:rsidP="00E77BE9">
            <w:pPr>
              <w:jc w:val="center"/>
              <w:rPr>
                <w:sz w:val="22"/>
                <w:szCs w:val="22"/>
              </w:rPr>
            </w:pPr>
            <w:r>
              <w:rPr>
                <w:sz w:val="22"/>
                <w:szCs w:val="22"/>
              </w:rPr>
              <w:t xml:space="preserve">Chapter </w:t>
            </w:r>
            <w:r w:rsidR="00AA3228">
              <w:rPr>
                <w:sz w:val="22"/>
                <w:szCs w:val="22"/>
              </w:rPr>
              <w:t>8</w:t>
            </w:r>
          </w:p>
        </w:tc>
        <w:tc>
          <w:tcPr>
            <w:tcW w:w="2520" w:type="dxa"/>
            <w:tcBorders>
              <w:top w:val="single" w:sz="4" w:space="0" w:color="auto"/>
              <w:left w:val="single" w:sz="4" w:space="0" w:color="auto"/>
              <w:bottom w:val="single" w:sz="4" w:space="0" w:color="auto"/>
              <w:right w:val="single" w:sz="4" w:space="0" w:color="auto"/>
            </w:tcBorders>
          </w:tcPr>
          <w:p w14:paraId="517C916F" w14:textId="77777777" w:rsidR="005A729E" w:rsidRPr="00016927" w:rsidRDefault="005A729E" w:rsidP="005A729E">
            <w:pPr>
              <w:jc w:val="center"/>
              <w:rPr>
                <w:bCs/>
                <w:sz w:val="22"/>
                <w:szCs w:val="22"/>
              </w:rPr>
            </w:pPr>
            <w:r w:rsidRPr="00016927">
              <w:rPr>
                <w:bCs/>
                <w:sz w:val="22"/>
                <w:szCs w:val="22"/>
              </w:rPr>
              <w:t>Test of Written Spelling</w:t>
            </w:r>
          </w:p>
          <w:p w14:paraId="32E420EC" w14:textId="77777777" w:rsidR="00304AB3" w:rsidRPr="00CA5116" w:rsidRDefault="005A729E" w:rsidP="005A729E">
            <w:pPr>
              <w:jc w:val="center"/>
              <w:rPr>
                <w:bCs/>
                <w:sz w:val="22"/>
                <w:szCs w:val="22"/>
              </w:rPr>
            </w:pPr>
            <w:r w:rsidRPr="00016927">
              <w:rPr>
                <w:bCs/>
                <w:sz w:val="22"/>
                <w:szCs w:val="22"/>
              </w:rPr>
              <w:t>In Class</w:t>
            </w:r>
          </w:p>
        </w:tc>
      </w:tr>
      <w:tr w:rsidR="00304AB3" w:rsidRPr="005D6C14" w14:paraId="00C0EC90" w14:textId="77777777" w:rsidTr="00B3064D">
        <w:trPr>
          <w:trHeight w:val="611"/>
        </w:trPr>
        <w:tc>
          <w:tcPr>
            <w:tcW w:w="1890" w:type="dxa"/>
            <w:vMerge/>
            <w:tcBorders>
              <w:left w:val="single" w:sz="4" w:space="0" w:color="auto"/>
              <w:bottom w:val="single" w:sz="4" w:space="0" w:color="auto"/>
              <w:right w:val="single" w:sz="4" w:space="0" w:color="auto"/>
            </w:tcBorders>
            <w:shd w:val="clear" w:color="auto" w:fill="auto"/>
          </w:tcPr>
          <w:p w14:paraId="637160E0" w14:textId="77777777" w:rsidR="00304AB3" w:rsidRPr="00E13300" w:rsidRDefault="00304AB3" w:rsidP="00355311">
            <w:pPr>
              <w:jc w:val="center"/>
              <w:rPr>
                <w:b/>
                <w:sz w:val="22"/>
                <w:szCs w:val="22"/>
                <w:highlight w:val="yellow"/>
              </w:rPr>
            </w:pPr>
          </w:p>
        </w:tc>
        <w:tc>
          <w:tcPr>
            <w:tcW w:w="3150" w:type="dxa"/>
            <w:tcBorders>
              <w:top w:val="single" w:sz="4" w:space="0" w:color="auto"/>
              <w:left w:val="single" w:sz="4" w:space="0" w:color="auto"/>
              <w:bottom w:val="single" w:sz="4" w:space="0" w:color="auto"/>
              <w:right w:val="single" w:sz="4" w:space="0" w:color="auto"/>
            </w:tcBorders>
          </w:tcPr>
          <w:p w14:paraId="0F9E6332" w14:textId="77777777" w:rsidR="00304AB3" w:rsidRPr="005D6C14" w:rsidRDefault="00FC7E18" w:rsidP="00016927">
            <w:pPr>
              <w:jc w:val="center"/>
              <w:rPr>
                <w:sz w:val="22"/>
                <w:szCs w:val="22"/>
              </w:rPr>
            </w:pPr>
            <w:r>
              <w:rPr>
                <w:sz w:val="22"/>
                <w:szCs w:val="22"/>
              </w:rPr>
              <w:t xml:space="preserve">Assessment of </w:t>
            </w:r>
            <w:r w:rsidR="00016927">
              <w:rPr>
                <w:sz w:val="22"/>
                <w:szCs w:val="22"/>
              </w:rPr>
              <w:t>Academic Achievement</w:t>
            </w:r>
          </w:p>
        </w:tc>
        <w:tc>
          <w:tcPr>
            <w:tcW w:w="3060" w:type="dxa"/>
            <w:tcBorders>
              <w:top w:val="single" w:sz="4" w:space="0" w:color="auto"/>
              <w:left w:val="single" w:sz="4" w:space="0" w:color="auto"/>
              <w:bottom w:val="single" w:sz="4" w:space="0" w:color="auto"/>
              <w:right w:val="single" w:sz="4" w:space="0" w:color="auto"/>
            </w:tcBorders>
          </w:tcPr>
          <w:p w14:paraId="4A502545" w14:textId="77777777" w:rsidR="00304AB3" w:rsidRPr="005D6C14" w:rsidRDefault="00FC7E18" w:rsidP="00E77BE9">
            <w:pPr>
              <w:jc w:val="center"/>
              <w:rPr>
                <w:sz w:val="22"/>
                <w:szCs w:val="22"/>
              </w:rPr>
            </w:pPr>
            <w:r>
              <w:rPr>
                <w:sz w:val="22"/>
                <w:szCs w:val="22"/>
              </w:rPr>
              <w:t xml:space="preserve">Chapter </w:t>
            </w:r>
            <w:r w:rsidR="00A1331F">
              <w:rPr>
                <w:sz w:val="22"/>
                <w:szCs w:val="22"/>
              </w:rPr>
              <w:t>9</w:t>
            </w:r>
          </w:p>
        </w:tc>
        <w:tc>
          <w:tcPr>
            <w:tcW w:w="2520" w:type="dxa"/>
            <w:tcBorders>
              <w:top w:val="single" w:sz="4" w:space="0" w:color="auto"/>
              <w:left w:val="single" w:sz="4" w:space="0" w:color="auto"/>
              <w:bottom w:val="single" w:sz="4" w:space="0" w:color="auto"/>
              <w:right w:val="single" w:sz="4" w:space="0" w:color="auto"/>
            </w:tcBorders>
          </w:tcPr>
          <w:p w14:paraId="7FB29311" w14:textId="77777777" w:rsidR="00304AB3" w:rsidRPr="005D6C14" w:rsidRDefault="005A729E" w:rsidP="00016927">
            <w:pPr>
              <w:jc w:val="center"/>
              <w:rPr>
                <w:bCs/>
                <w:sz w:val="22"/>
                <w:szCs w:val="22"/>
              </w:rPr>
            </w:pPr>
            <w:r>
              <w:rPr>
                <w:bCs/>
                <w:sz w:val="22"/>
                <w:szCs w:val="22"/>
              </w:rPr>
              <w:t>Bring Draft KTEA Results to Class</w:t>
            </w:r>
          </w:p>
        </w:tc>
      </w:tr>
      <w:tr w:rsidR="00304AB3" w:rsidRPr="005D6C14" w14:paraId="1036D1F1" w14:textId="77777777" w:rsidTr="00B3064D">
        <w:trPr>
          <w:trHeight w:val="611"/>
        </w:trPr>
        <w:tc>
          <w:tcPr>
            <w:tcW w:w="1890" w:type="dxa"/>
            <w:tcBorders>
              <w:top w:val="single" w:sz="4" w:space="0" w:color="auto"/>
              <w:left w:val="single" w:sz="4" w:space="0" w:color="auto"/>
              <w:right w:val="single" w:sz="4" w:space="0" w:color="auto"/>
            </w:tcBorders>
          </w:tcPr>
          <w:p w14:paraId="04400DAF" w14:textId="77777777" w:rsidR="009F3EF5" w:rsidRPr="00E6119D" w:rsidRDefault="00304AB3" w:rsidP="009F3EF5">
            <w:pPr>
              <w:jc w:val="center"/>
              <w:rPr>
                <w:b/>
                <w:sz w:val="22"/>
                <w:szCs w:val="22"/>
              </w:rPr>
            </w:pPr>
            <w:r w:rsidRPr="00E6119D">
              <w:rPr>
                <w:b/>
                <w:sz w:val="22"/>
                <w:szCs w:val="22"/>
              </w:rPr>
              <w:lastRenderedPageBreak/>
              <w:t xml:space="preserve">Week 8 </w:t>
            </w:r>
          </w:p>
          <w:p w14:paraId="28599CFD" w14:textId="77777777" w:rsidR="00304AB3" w:rsidRPr="00E13300" w:rsidRDefault="009A51FA" w:rsidP="009F3EF5">
            <w:pPr>
              <w:jc w:val="center"/>
              <w:rPr>
                <w:b/>
                <w:sz w:val="22"/>
                <w:szCs w:val="22"/>
                <w:highlight w:val="yellow"/>
              </w:rPr>
            </w:pPr>
            <w:r>
              <w:rPr>
                <w:b/>
                <w:sz w:val="22"/>
                <w:szCs w:val="22"/>
              </w:rPr>
              <w:t>Feb. 26</w:t>
            </w:r>
          </w:p>
        </w:tc>
        <w:tc>
          <w:tcPr>
            <w:tcW w:w="3150" w:type="dxa"/>
            <w:tcBorders>
              <w:top w:val="single" w:sz="4" w:space="0" w:color="auto"/>
              <w:left w:val="single" w:sz="4" w:space="0" w:color="auto"/>
              <w:bottom w:val="single" w:sz="4" w:space="0" w:color="auto"/>
              <w:right w:val="single" w:sz="4" w:space="0" w:color="auto"/>
            </w:tcBorders>
          </w:tcPr>
          <w:p w14:paraId="10E84D8B" w14:textId="77777777" w:rsidR="00304AB3" w:rsidRDefault="001801FA" w:rsidP="001801FA">
            <w:pPr>
              <w:jc w:val="center"/>
              <w:rPr>
                <w:sz w:val="22"/>
                <w:szCs w:val="22"/>
              </w:rPr>
            </w:pPr>
            <w:r>
              <w:rPr>
                <w:sz w:val="22"/>
                <w:szCs w:val="22"/>
              </w:rPr>
              <w:t xml:space="preserve">Norm-Referenced </w:t>
            </w:r>
          </w:p>
          <w:p w14:paraId="3AF38774" w14:textId="77777777" w:rsidR="001801FA" w:rsidRPr="005D6C14" w:rsidRDefault="001801FA" w:rsidP="001801FA">
            <w:pPr>
              <w:jc w:val="center"/>
              <w:rPr>
                <w:sz w:val="22"/>
                <w:szCs w:val="22"/>
              </w:rPr>
            </w:pPr>
            <w:r>
              <w:rPr>
                <w:sz w:val="22"/>
                <w:szCs w:val="22"/>
              </w:rPr>
              <w:t>Assessment</w:t>
            </w:r>
          </w:p>
        </w:tc>
        <w:tc>
          <w:tcPr>
            <w:tcW w:w="3060" w:type="dxa"/>
            <w:tcBorders>
              <w:top w:val="single" w:sz="4" w:space="0" w:color="auto"/>
              <w:left w:val="single" w:sz="4" w:space="0" w:color="auto"/>
              <w:bottom w:val="single" w:sz="4" w:space="0" w:color="auto"/>
              <w:right w:val="single" w:sz="4" w:space="0" w:color="auto"/>
            </w:tcBorders>
          </w:tcPr>
          <w:p w14:paraId="2BA046F2" w14:textId="77777777" w:rsidR="00304AB3" w:rsidRPr="005D6C14" w:rsidRDefault="001801FA" w:rsidP="00E77BE9">
            <w:pPr>
              <w:jc w:val="center"/>
              <w:rPr>
                <w:sz w:val="22"/>
                <w:szCs w:val="22"/>
              </w:rPr>
            </w:pPr>
            <w:r>
              <w:rPr>
                <w:sz w:val="22"/>
                <w:szCs w:val="22"/>
              </w:rPr>
              <w:t>Key-Math</w:t>
            </w:r>
          </w:p>
        </w:tc>
        <w:tc>
          <w:tcPr>
            <w:tcW w:w="2520" w:type="dxa"/>
            <w:tcBorders>
              <w:top w:val="single" w:sz="4" w:space="0" w:color="auto"/>
              <w:left w:val="single" w:sz="4" w:space="0" w:color="auto"/>
              <w:bottom w:val="single" w:sz="4" w:space="0" w:color="auto"/>
              <w:right w:val="single" w:sz="4" w:space="0" w:color="auto"/>
            </w:tcBorders>
          </w:tcPr>
          <w:p w14:paraId="3ECE6CF5" w14:textId="77777777" w:rsidR="00304AB3" w:rsidRPr="005D6C14" w:rsidRDefault="00304AB3" w:rsidP="001801FA">
            <w:pPr>
              <w:rPr>
                <w:bCs/>
                <w:sz w:val="22"/>
                <w:szCs w:val="22"/>
              </w:rPr>
            </w:pPr>
          </w:p>
        </w:tc>
      </w:tr>
      <w:tr w:rsidR="00F51E18" w:rsidRPr="005D6C14" w14:paraId="0BD551B7" w14:textId="77777777" w:rsidTr="00E36A83">
        <w:trPr>
          <w:trHeight w:val="611"/>
        </w:trPr>
        <w:tc>
          <w:tcPr>
            <w:tcW w:w="1890" w:type="dxa"/>
            <w:vMerge w:val="restart"/>
            <w:tcBorders>
              <w:top w:val="single" w:sz="4" w:space="0" w:color="auto"/>
              <w:left w:val="single" w:sz="4" w:space="0" w:color="auto"/>
              <w:right w:val="single" w:sz="4" w:space="0" w:color="auto"/>
            </w:tcBorders>
            <w:shd w:val="clear" w:color="auto" w:fill="auto"/>
          </w:tcPr>
          <w:p w14:paraId="2220C359" w14:textId="77777777" w:rsidR="00F51E18" w:rsidRPr="00E6119D" w:rsidRDefault="00F51E18" w:rsidP="00D30D36">
            <w:pPr>
              <w:jc w:val="center"/>
              <w:rPr>
                <w:b/>
                <w:sz w:val="22"/>
                <w:szCs w:val="22"/>
              </w:rPr>
            </w:pPr>
            <w:r w:rsidRPr="00E6119D">
              <w:rPr>
                <w:b/>
                <w:sz w:val="22"/>
                <w:szCs w:val="22"/>
              </w:rPr>
              <w:t>Week 9</w:t>
            </w:r>
          </w:p>
          <w:p w14:paraId="5DF2FB08" w14:textId="77777777" w:rsidR="00F51E18" w:rsidRPr="00E13300" w:rsidRDefault="009A51FA" w:rsidP="00D30D36">
            <w:pPr>
              <w:jc w:val="center"/>
              <w:rPr>
                <w:b/>
                <w:sz w:val="22"/>
                <w:szCs w:val="22"/>
                <w:highlight w:val="yellow"/>
              </w:rPr>
            </w:pPr>
            <w:r>
              <w:rPr>
                <w:b/>
                <w:sz w:val="22"/>
                <w:szCs w:val="22"/>
              </w:rPr>
              <w:t>Mar. 4</w:t>
            </w:r>
          </w:p>
        </w:tc>
        <w:tc>
          <w:tcPr>
            <w:tcW w:w="3150" w:type="dxa"/>
            <w:tcBorders>
              <w:top w:val="single" w:sz="4" w:space="0" w:color="auto"/>
              <w:left w:val="single" w:sz="4" w:space="0" w:color="auto"/>
              <w:bottom w:val="single" w:sz="4" w:space="0" w:color="auto"/>
              <w:right w:val="single" w:sz="4" w:space="0" w:color="auto"/>
            </w:tcBorders>
          </w:tcPr>
          <w:p w14:paraId="4D95499B" w14:textId="77777777" w:rsidR="00F51E18" w:rsidRDefault="001801FA" w:rsidP="00FA5AAC">
            <w:pPr>
              <w:jc w:val="center"/>
              <w:rPr>
                <w:sz w:val="22"/>
                <w:szCs w:val="22"/>
              </w:rPr>
            </w:pPr>
            <w:r>
              <w:rPr>
                <w:sz w:val="22"/>
                <w:szCs w:val="22"/>
              </w:rPr>
              <w:t>Norm-Referenced</w:t>
            </w:r>
          </w:p>
          <w:p w14:paraId="7335A821" w14:textId="77777777" w:rsidR="001801FA" w:rsidRPr="005D6C14" w:rsidRDefault="001801FA" w:rsidP="00FA5AAC">
            <w:pPr>
              <w:jc w:val="center"/>
              <w:rPr>
                <w:sz w:val="22"/>
                <w:szCs w:val="22"/>
              </w:rPr>
            </w:pPr>
            <w:r>
              <w:rPr>
                <w:sz w:val="22"/>
                <w:szCs w:val="22"/>
              </w:rPr>
              <w:t>Assessment</w:t>
            </w:r>
          </w:p>
        </w:tc>
        <w:tc>
          <w:tcPr>
            <w:tcW w:w="3060" w:type="dxa"/>
            <w:tcBorders>
              <w:top w:val="single" w:sz="4" w:space="0" w:color="auto"/>
              <w:left w:val="single" w:sz="4" w:space="0" w:color="auto"/>
              <w:bottom w:val="single" w:sz="4" w:space="0" w:color="auto"/>
              <w:right w:val="single" w:sz="4" w:space="0" w:color="auto"/>
            </w:tcBorders>
          </w:tcPr>
          <w:p w14:paraId="6C7FFE9C" w14:textId="77777777" w:rsidR="00F51E18" w:rsidRPr="005D6C14" w:rsidRDefault="001801FA" w:rsidP="00702C65">
            <w:pPr>
              <w:jc w:val="center"/>
              <w:rPr>
                <w:sz w:val="22"/>
                <w:szCs w:val="22"/>
              </w:rPr>
            </w:pPr>
            <w:r>
              <w:rPr>
                <w:sz w:val="22"/>
                <w:szCs w:val="22"/>
              </w:rPr>
              <w:t>Key-Math</w:t>
            </w:r>
          </w:p>
        </w:tc>
        <w:tc>
          <w:tcPr>
            <w:tcW w:w="2520" w:type="dxa"/>
            <w:tcBorders>
              <w:top w:val="single" w:sz="4" w:space="0" w:color="auto"/>
              <w:left w:val="single" w:sz="4" w:space="0" w:color="auto"/>
              <w:bottom w:val="single" w:sz="4" w:space="0" w:color="auto"/>
              <w:right w:val="single" w:sz="4" w:space="0" w:color="auto"/>
            </w:tcBorders>
          </w:tcPr>
          <w:p w14:paraId="055793FF" w14:textId="77777777" w:rsidR="00F51E18" w:rsidRPr="005D6C14" w:rsidRDefault="00F51E18" w:rsidP="00CC2482">
            <w:pPr>
              <w:jc w:val="center"/>
              <w:rPr>
                <w:bCs/>
                <w:sz w:val="22"/>
                <w:szCs w:val="22"/>
              </w:rPr>
            </w:pPr>
          </w:p>
        </w:tc>
      </w:tr>
      <w:tr w:rsidR="00E36A83" w:rsidRPr="005D6C14" w14:paraId="09FFFACB" w14:textId="77777777" w:rsidTr="00741D63">
        <w:trPr>
          <w:trHeight w:val="611"/>
        </w:trPr>
        <w:tc>
          <w:tcPr>
            <w:tcW w:w="1890" w:type="dxa"/>
            <w:vMerge/>
            <w:tcBorders>
              <w:left w:val="single" w:sz="4" w:space="0" w:color="auto"/>
              <w:right w:val="single" w:sz="4" w:space="0" w:color="auto"/>
            </w:tcBorders>
            <w:shd w:val="clear" w:color="auto" w:fill="auto"/>
          </w:tcPr>
          <w:p w14:paraId="11AC962D" w14:textId="77777777" w:rsidR="00E36A83" w:rsidRPr="00E13300" w:rsidRDefault="00E36A83" w:rsidP="00D30D36">
            <w:pPr>
              <w:jc w:val="center"/>
              <w:rPr>
                <w:b/>
                <w:sz w:val="22"/>
                <w:szCs w:val="22"/>
                <w:highlight w:val="yellow"/>
              </w:rPr>
            </w:pPr>
          </w:p>
        </w:tc>
        <w:tc>
          <w:tcPr>
            <w:tcW w:w="8730" w:type="dxa"/>
            <w:gridSpan w:val="3"/>
            <w:tcBorders>
              <w:top w:val="single" w:sz="4" w:space="0" w:color="auto"/>
              <w:left w:val="single" w:sz="4" w:space="0" w:color="auto"/>
              <w:bottom w:val="single" w:sz="4" w:space="0" w:color="auto"/>
              <w:right w:val="single" w:sz="4" w:space="0" w:color="auto"/>
            </w:tcBorders>
            <w:shd w:val="clear" w:color="auto" w:fill="D9D9D9"/>
          </w:tcPr>
          <w:p w14:paraId="2509F4C5" w14:textId="77777777" w:rsidR="00E36A83" w:rsidRPr="00E36A83" w:rsidRDefault="00E36A83" w:rsidP="00726AAB">
            <w:pPr>
              <w:jc w:val="center"/>
              <w:rPr>
                <w:b/>
                <w:bCs/>
                <w:sz w:val="22"/>
                <w:szCs w:val="22"/>
              </w:rPr>
            </w:pPr>
            <w:r w:rsidRPr="00E36A83">
              <w:rPr>
                <w:b/>
                <w:bCs/>
                <w:sz w:val="22"/>
                <w:szCs w:val="22"/>
              </w:rPr>
              <w:t xml:space="preserve">Exam 2, Chapter </w:t>
            </w:r>
            <w:r w:rsidR="001801FA">
              <w:rPr>
                <w:b/>
                <w:bCs/>
                <w:sz w:val="22"/>
                <w:szCs w:val="22"/>
              </w:rPr>
              <w:t>7-9</w:t>
            </w:r>
          </w:p>
        </w:tc>
      </w:tr>
      <w:tr w:rsidR="009A51FA" w:rsidRPr="005D6C14" w14:paraId="549F6E0B" w14:textId="77777777" w:rsidTr="00A2566C">
        <w:trPr>
          <w:trHeight w:val="611"/>
        </w:trPr>
        <w:tc>
          <w:tcPr>
            <w:tcW w:w="1890" w:type="dxa"/>
            <w:tcBorders>
              <w:top w:val="single" w:sz="4" w:space="0" w:color="auto"/>
              <w:left w:val="single" w:sz="4" w:space="0" w:color="auto"/>
              <w:right w:val="single" w:sz="4" w:space="0" w:color="auto"/>
            </w:tcBorders>
            <w:shd w:val="clear" w:color="auto" w:fill="D0CECE"/>
          </w:tcPr>
          <w:p w14:paraId="3C44ED53" w14:textId="77777777" w:rsidR="009A51FA" w:rsidRPr="003E4FF4" w:rsidRDefault="009A51FA" w:rsidP="00D30D36">
            <w:pPr>
              <w:jc w:val="center"/>
              <w:rPr>
                <w:b/>
                <w:sz w:val="22"/>
                <w:szCs w:val="22"/>
              </w:rPr>
            </w:pPr>
            <w:r>
              <w:rPr>
                <w:b/>
                <w:sz w:val="22"/>
                <w:szCs w:val="22"/>
              </w:rPr>
              <w:t>Mar. 11</w:t>
            </w:r>
            <w:r w:rsidRPr="009A51FA">
              <w:rPr>
                <w:b/>
                <w:sz w:val="22"/>
                <w:szCs w:val="22"/>
                <w:vertAlign w:val="superscript"/>
              </w:rPr>
              <w:t>th</w:t>
            </w:r>
          </w:p>
        </w:tc>
        <w:tc>
          <w:tcPr>
            <w:tcW w:w="3150" w:type="dxa"/>
            <w:tcBorders>
              <w:top w:val="single" w:sz="4" w:space="0" w:color="auto"/>
              <w:left w:val="single" w:sz="4" w:space="0" w:color="auto"/>
              <w:bottom w:val="single" w:sz="4" w:space="0" w:color="auto"/>
              <w:right w:val="single" w:sz="4" w:space="0" w:color="auto"/>
            </w:tcBorders>
            <w:shd w:val="clear" w:color="auto" w:fill="D0CECE"/>
          </w:tcPr>
          <w:p w14:paraId="3B51701B" w14:textId="77777777" w:rsidR="009A51FA" w:rsidRPr="009A51FA" w:rsidRDefault="009A51FA" w:rsidP="009A51FA">
            <w:pPr>
              <w:jc w:val="center"/>
              <w:rPr>
                <w:b/>
                <w:sz w:val="22"/>
                <w:szCs w:val="22"/>
              </w:rPr>
            </w:pPr>
            <w:r w:rsidRPr="009A51FA">
              <w:rPr>
                <w:b/>
                <w:sz w:val="22"/>
                <w:szCs w:val="22"/>
              </w:rPr>
              <w:t>Spring Break</w:t>
            </w:r>
          </w:p>
        </w:tc>
        <w:tc>
          <w:tcPr>
            <w:tcW w:w="3060" w:type="dxa"/>
            <w:tcBorders>
              <w:top w:val="single" w:sz="4" w:space="0" w:color="auto"/>
              <w:left w:val="single" w:sz="4" w:space="0" w:color="auto"/>
              <w:bottom w:val="single" w:sz="4" w:space="0" w:color="auto"/>
              <w:right w:val="single" w:sz="4" w:space="0" w:color="auto"/>
            </w:tcBorders>
            <w:shd w:val="clear" w:color="auto" w:fill="D0CECE"/>
          </w:tcPr>
          <w:p w14:paraId="3E468550" w14:textId="77777777" w:rsidR="009A51FA" w:rsidRDefault="009A51FA" w:rsidP="00FA5AAC">
            <w:pPr>
              <w:jc w:val="center"/>
              <w:rPr>
                <w:sz w:val="22"/>
                <w:szCs w:val="22"/>
              </w:rPr>
            </w:pPr>
          </w:p>
        </w:tc>
        <w:tc>
          <w:tcPr>
            <w:tcW w:w="2520" w:type="dxa"/>
            <w:tcBorders>
              <w:top w:val="single" w:sz="4" w:space="0" w:color="auto"/>
              <w:left w:val="single" w:sz="4" w:space="0" w:color="auto"/>
              <w:bottom w:val="single" w:sz="4" w:space="0" w:color="auto"/>
              <w:right w:val="single" w:sz="4" w:space="0" w:color="auto"/>
            </w:tcBorders>
            <w:shd w:val="clear" w:color="auto" w:fill="D0CECE"/>
          </w:tcPr>
          <w:p w14:paraId="32752F2C" w14:textId="77777777" w:rsidR="009A51FA" w:rsidRPr="00FC7E18" w:rsidRDefault="009A51FA" w:rsidP="00CC2482">
            <w:pPr>
              <w:jc w:val="center"/>
              <w:rPr>
                <w:bCs/>
                <w:sz w:val="22"/>
                <w:szCs w:val="22"/>
              </w:rPr>
            </w:pPr>
          </w:p>
        </w:tc>
      </w:tr>
      <w:tr w:rsidR="007D698C" w:rsidRPr="005D6C14" w14:paraId="46BE3E54" w14:textId="77777777" w:rsidTr="00E36A83">
        <w:trPr>
          <w:trHeight w:val="611"/>
        </w:trPr>
        <w:tc>
          <w:tcPr>
            <w:tcW w:w="1890" w:type="dxa"/>
            <w:vMerge w:val="restart"/>
            <w:tcBorders>
              <w:top w:val="single" w:sz="4" w:space="0" w:color="auto"/>
              <w:left w:val="single" w:sz="4" w:space="0" w:color="auto"/>
              <w:right w:val="single" w:sz="4" w:space="0" w:color="auto"/>
            </w:tcBorders>
            <w:shd w:val="clear" w:color="auto" w:fill="auto"/>
          </w:tcPr>
          <w:p w14:paraId="034D8BA5" w14:textId="77777777" w:rsidR="007D698C" w:rsidRPr="003E4FF4" w:rsidRDefault="00931A90" w:rsidP="00D30D36">
            <w:pPr>
              <w:jc w:val="center"/>
              <w:rPr>
                <w:b/>
                <w:sz w:val="22"/>
                <w:szCs w:val="22"/>
              </w:rPr>
            </w:pPr>
            <w:r w:rsidRPr="003E4FF4">
              <w:rPr>
                <w:b/>
                <w:sz w:val="22"/>
                <w:szCs w:val="22"/>
              </w:rPr>
              <w:t>Week 10</w:t>
            </w:r>
            <w:r w:rsidR="007D698C" w:rsidRPr="003E4FF4">
              <w:rPr>
                <w:b/>
                <w:sz w:val="22"/>
                <w:szCs w:val="22"/>
              </w:rPr>
              <w:t xml:space="preserve"> </w:t>
            </w:r>
          </w:p>
          <w:p w14:paraId="50F2DEC8" w14:textId="77777777" w:rsidR="007D698C" w:rsidRPr="00E13300" w:rsidRDefault="009A51FA" w:rsidP="00D30D36">
            <w:pPr>
              <w:jc w:val="center"/>
              <w:rPr>
                <w:b/>
                <w:sz w:val="22"/>
                <w:szCs w:val="22"/>
                <w:highlight w:val="yellow"/>
              </w:rPr>
            </w:pPr>
            <w:r>
              <w:rPr>
                <w:b/>
                <w:sz w:val="22"/>
                <w:szCs w:val="22"/>
              </w:rPr>
              <w:t>Mar. 18</w:t>
            </w:r>
          </w:p>
        </w:tc>
        <w:tc>
          <w:tcPr>
            <w:tcW w:w="3150" w:type="dxa"/>
            <w:tcBorders>
              <w:top w:val="single" w:sz="4" w:space="0" w:color="auto"/>
              <w:left w:val="single" w:sz="4" w:space="0" w:color="auto"/>
              <w:bottom w:val="single" w:sz="4" w:space="0" w:color="auto"/>
              <w:right w:val="single" w:sz="4" w:space="0" w:color="auto"/>
            </w:tcBorders>
          </w:tcPr>
          <w:p w14:paraId="10596E16" w14:textId="77777777" w:rsidR="007D698C" w:rsidRPr="005D6C14" w:rsidRDefault="0002617B" w:rsidP="00FA5AAC">
            <w:pPr>
              <w:jc w:val="center"/>
              <w:rPr>
                <w:sz w:val="22"/>
                <w:szCs w:val="22"/>
              </w:rPr>
            </w:pPr>
            <w:r>
              <w:rPr>
                <w:sz w:val="22"/>
                <w:szCs w:val="22"/>
              </w:rPr>
              <w:t>Assessment of Behavior</w:t>
            </w:r>
          </w:p>
        </w:tc>
        <w:tc>
          <w:tcPr>
            <w:tcW w:w="3060" w:type="dxa"/>
            <w:tcBorders>
              <w:top w:val="single" w:sz="4" w:space="0" w:color="auto"/>
              <w:left w:val="single" w:sz="4" w:space="0" w:color="auto"/>
              <w:bottom w:val="single" w:sz="4" w:space="0" w:color="auto"/>
              <w:right w:val="single" w:sz="4" w:space="0" w:color="auto"/>
            </w:tcBorders>
          </w:tcPr>
          <w:p w14:paraId="51E0FAC9" w14:textId="77777777" w:rsidR="007D698C" w:rsidRPr="005D6C14" w:rsidRDefault="00B46980" w:rsidP="00FA5AAC">
            <w:pPr>
              <w:jc w:val="center"/>
              <w:rPr>
                <w:sz w:val="22"/>
                <w:szCs w:val="22"/>
              </w:rPr>
            </w:pPr>
            <w:r>
              <w:rPr>
                <w:sz w:val="22"/>
                <w:szCs w:val="22"/>
              </w:rPr>
              <w:t>Chapter 1</w:t>
            </w:r>
            <w:r w:rsidR="0002617B">
              <w:rPr>
                <w:sz w:val="22"/>
                <w:szCs w:val="22"/>
              </w:rPr>
              <w:t>1</w:t>
            </w:r>
          </w:p>
        </w:tc>
        <w:tc>
          <w:tcPr>
            <w:tcW w:w="2520" w:type="dxa"/>
            <w:tcBorders>
              <w:top w:val="single" w:sz="4" w:space="0" w:color="auto"/>
              <w:left w:val="single" w:sz="4" w:space="0" w:color="auto"/>
              <w:bottom w:val="single" w:sz="4" w:space="0" w:color="auto"/>
              <w:right w:val="single" w:sz="4" w:space="0" w:color="auto"/>
            </w:tcBorders>
          </w:tcPr>
          <w:p w14:paraId="3F01E515" w14:textId="77777777" w:rsidR="007D698C" w:rsidRPr="005D6C14" w:rsidRDefault="00F8332C" w:rsidP="00CC2482">
            <w:pPr>
              <w:jc w:val="center"/>
              <w:rPr>
                <w:bCs/>
                <w:sz w:val="22"/>
                <w:szCs w:val="22"/>
              </w:rPr>
            </w:pPr>
            <w:r w:rsidRPr="00FC7E18">
              <w:rPr>
                <w:bCs/>
                <w:sz w:val="22"/>
                <w:szCs w:val="22"/>
              </w:rPr>
              <w:t>Review BASC</w:t>
            </w:r>
          </w:p>
        </w:tc>
      </w:tr>
      <w:tr w:rsidR="00931A90" w:rsidRPr="005D6C14" w14:paraId="42802DA9" w14:textId="77777777" w:rsidTr="00E36A83">
        <w:trPr>
          <w:trHeight w:val="611"/>
        </w:trPr>
        <w:tc>
          <w:tcPr>
            <w:tcW w:w="1890" w:type="dxa"/>
            <w:vMerge/>
            <w:tcBorders>
              <w:left w:val="single" w:sz="4" w:space="0" w:color="auto"/>
              <w:bottom w:val="single" w:sz="4" w:space="0" w:color="auto"/>
              <w:right w:val="single" w:sz="4" w:space="0" w:color="auto"/>
            </w:tcBorders>
            <w:shd w:val="clear" w:color="auto" w:fill="auto"/>
          </w:tcPr>
          <w:p w14:paraId="0B6A0558" w14:textId="77777777" w:rsidR="00931A90" w:rsidRPr="00E13300" w:rsidRDefault="00931A90" w:rsidP="00931A90">
            <w:pPr>
              <w:jc w:val="center"/>
              <w:rPr>
                <w:b/>
                <w:sz w:val="22"/>
                <w:szCs w:val="22"/>
                <w:highlight w:val="yellow"/>
              </w:rPr>
            </w:pPr>
          </w:p>
        </w:tc>
        <w:tc>
          <w:tcPr>
            <w:tcW w:w="3150" w:type="dxa"/>
            <w:tcBorders>
              <w:top w:val="single" w:sz="4" w:space="0" w:color="auto"/>
              <w:left w:val="single" w:sz="4" w:space="0" w:color="auto"/>
              <w:bottom w:val="single" w:sz="4" w:space="0" w:color="auto"/>
              <w:right w:val="single" w:sz="4" w:space="0" w:color="auto"/>
            </w:tcBorders>
          </w:tcPr>
          <w:p w14:paraId="7D5BB8DD" w14:textId="77777777" w:rsidR="00931A90" w:rsidRPr="005D6C14" w:rsidRDefault="005F27B2" w:rsidP="00931A90">
            <w:pPr>
              <w:jc w:val="center"/>
              <w:rPr>
                <w:sz w:val="22"/>
                <w:szCs w:val="22"/>
              </w:rPr>
            </w:pPr>
            <w:r>
              <w:rPr>
                <w:sz w:val="22"/>
                <w:szCs w:val="22"/>
              </w:rPr>
              <w:t>Assessment of Behavior</w:t>
            </w:r>
            <w:r w:rsidR="00931A90">
              <w:rPr>
                <w:sz w:val="22"/>
                <w:szCs w:val="22"/>
              </w:rPr>
              <w:t xml:space="preserve"> </w:t>
            </w:r>
          </w:p>
        </w:tc>
        <w:tc>
          <w:tcPr>
            <w:tcW w:w="3060" w:type="dxa"/>
            <w:tcBorders>
              <w:top w:val="single" w:sz="4" w:space="0" w:color="auto"/>
              <w:left w:val="single" w:sz="4" w:space="0" w:color="auto"/>
              <w:bottom w:val="single" w:sz="4" w:space="0" w:color="auto"/>
              <w:right w:val="single" w:sz="4" w:space="0" w:color="auto"/>
            </w:tcBorders>
          </w:tcPr>
          <w:p w14:paraId="42CFE375" w14:textId="77777777" w:rsidR="00931A90" w:rsidRPr="005D6C14" w:rsidRDefault="00931A90" w:rsidP="00931A90">
            <w:pPr>
              <w:jc w:val="center"/>
              <w:rPr>
                <w:sz w:val="22"/>
                <w:szCs w:val="22"/>
              </w:rPr>
            </w:pPr>
            <w:r>
              <w:rPr>
                <w:sz w:val="22"/>
                <w:szCs w:val="22"/>
              </w:rPr>
              <w:t>Chapter 11</w:t>
            </w:r>
          </w:p>
        </w:tc>
        <w:tc>
          <w:tcPr>
            <w:tcW w:w="2520" w:type="dxa"/>
            <w:tcBorders>
              <w:top w:val="single" w:sz="4" w:space="0" w:color="auto"/>
              <w:left w:val="single" w:sz="4" w:space="0" w:color="auto"/>
              <w:bottom w:val="single" w:sz="4" w:space="0" w:color="auto"/>
              <w:right w:val="single" w:sz="4" w:space="0" w:color="auto"/>
            </w:tcBorders>
          </w:tcPr>
          <w:p w14:paraId="3C55CC02" w14:textId="77777777" w:rsidR="00931A90" w:rsidRPr="005D6C14" w:rsidRDefault="00AC7298" w:rsidP="00931A90">
            <w:pPr>
              <w:jc w:val="center"/>
              <w:rPr>
                <w:bCs/>
                <w:sz w:val="22"/>
                <w:szCs w:val="22"/>
              </w:rPr>
            </w:pPr>
            <w:r>
              <w:rPr>
                <w:bCs/>
                <w:sz w:val="22"/>
                <w:szCs w:val="22"/>
              </w:rPr>
              <w:t>Review Key Math</w:t>
            </w:r>
          </w:p>
        </w:tc>
      </w:tr>
      <w:tr w:rsidR="008B2C2A" w:rsidRPr="005D6C14" w14:paraId="5E26ED63" w14:textId="77777777" w:rsidTr="00E36A83">
        <w:trPr>
          <w:trHeight w:val="611"/>
        </w:trPr>
        <w:tc>
          <w:tcPr>
            <w:tcW w:w="1890" w:type="dxa"/>
            <w:vMerge w:val="restart"/>
            <w:tcBorders>
              <w:top w:val="single" w:sz="4" w:space="0" w:color="auto"/>
              <w:left w:val="single" w:sz="4" w:space="0" w:color="auto"/>
              <w:right w:val="single" w:sz="4" w:space="0" w:color="auto"/>
            </w:tcBorders>
          </w:tcPr>
          <w:p w14:paraId="4A648A6E" w14:textId="77777777" w:rsidR="008B2C2A" w:rsidRPr="00014DF3" w:rsidRDefault="000D1F62" w:rsidP="008B2C2A">
            <w:pPr>
              <w:jc w:val="center"/>
              <w:rPr>
                <w:b/>
                <w:sz w:val="22"/>
                <w:szCs w:val="22"/>
              </w:rPr>
            </w:pPr>
            <w:r w:rsidRPr="00014DF3">
              <w:rPr>
                <w:b/>
                <w:sz w:val="22"/>
                <w:szCs w:val="22"/>
              </w:rPr>
              <w:t>Week 11</w:t>
            </w:r>
            <w:r w:rsidR="008B2C2A" w:rsidRPr="00014DF3">
              <w:rPr>
                <w:b/>
                <w:sz w:val="22"/>
                <w:szCs w:val="22"/>
              </w:rPr>
              <w:t xml:space="preserve"> </w:t>
            </w:r>
          </w:p>
          <w:p w14:paraId="0E1F763B" w14:textId="77777777" w:rsidR="008B2C2A" w:rsidRPr="00014DF3" w:rsidRDefault="009A51FA" w:rsidP="008B2C2A">
            <w:pPr>
              <w:jc w:val="center"/>
              <w:rPr>
                <w:b/>
                <w:sz w:val="22"/>
                <w:szCs w:val="22"/>
              </w:rPr>
            </w:pPr>
            <w:r>
              <w:rPr>
                <w:b/>
                <w:sz w:val="22"/>
                <w:szCs w:val="22"/>
              </w:rPr>
              <w:t>Mar. 25</w:t>
            </w:r>
          </w:p>
        </w:tc>
        <w:tc>
          <w:tcPr>
            <w:tcW w:w="3150" w:type="dxa"/>
            <w:tcBorders>
              <w:top w:val="single" w:sz="4" w:space="0" w:color="auto"/>
              <w:left w:val="single" w:sz="4" w:space="0" w:color="auto"/>
              <w:bottom w:val="single" w:sz="4" w:space="0" w:color="auto"/>
              <w:right w:val="single" w:sz="4" w:space="0" w:color="auto"/>
            </w:tcBorders>
          </w:tcPr>
          <w:p w14:paraId="680767DC" w14:textId="77777777" w:rsidR="008B2C2A" w:rsidRPr="008B2C2A" w:rsidRDefault="00D56B67" w:rsidP="001F4992">
            <w:pPr>
              <w:jc w:val="center"/>
              <w:rPr>
                <w:sz w:val="22"/>
                <w:szCs w:val="22"/>
              </w:rPr>
            </w:pPr>
            <w:r>
              <w:rPr>
                <w:sz w:val="22"/>
                <w:szCs w:val="22"/>
              </w:rPr>
              <w:t>Determining Whether a Disability Exists: Eligibility</w:t>
            </w:r>
          </w:p>
        </w:tc>
        <w:tc>
          <w:tcPr>
            <w:tcW w:w="3060" w:type="dxa"/>
            <w:tcBorders>
              <w:top w:val="single" w:sz="4" w:space="0" w:color="auto"/>
              <w:left w:val="single" w:sz="4" w:space="0" w:color="auto"/>
              <w:bottom w:val="single" w:sz="4" w:space="0" w:color="auto"/>
              <w:right w:val="single" w:sz="4" w:space="0" w:color="auto"/>
            </w:tcBorders>
          </w:tcPr>
          <w:p w14:paraId="7F284620" w14:textId="77777777" w:rsidR="008B2C2A" w:rsidRPr="008B2C2A" w:rsidRDefault="000E568E" w:rsidP="00C66E81">
            <w:pPr>
              <w:jc w:val="center"/>
              <w:rPr>
                <w:sz w:val="22"/>
                <w:szCs w:val="22"/>
              </w:rPr>
            </w:pPr>
            <w:r>
              <w:rPr>
                <w:sz w:val="22"/>
                <w:szCs w:val="22"/>
              </w:rPr>
              <w:t>Chapter 16</w:t>
            </w:r>
          </w:p>
        </w:tc>
        <w:tc>
          <w:tcPr>
            <w:tcW w:w="2520" w:type="dxa"/>
            <w:tcBorders>
              <w:top w:val="single" w:sz="4" w:space="0" w:color="auto"/>
              <w:left w:val="single" w:sz="4" w:space="0" w:color="auto"/>
              <w:bottom w:val="single" w:sz="4" w:space="0" w:color="auto"/>
              <w:right w:val="single" w:sz="4" w:space="0" w:color="auto"/>
            </w:tcBorders>
          </w:tcPr>
          <w:p w14:paraId="47172659" w14:textId="77777777" w:rsidR="008B2C2A" w:rsidRPr="008B2C2A" w:rsidRDefault="001F4992" w:rsidP="001F4992">
            <w:pPr>
              <w:jc w:val="center"/>
              <w:rPr>
                <w:sz w:val="22"/>
                <w:szCs w:val="22"/>
              </w:rPr>
            </w:pPr>
            <w:r w:rsidRPr="00C524D0">
              <w:rPr>
                <w:bCs/>
                <w:sz w:val="22"/>
                <w:szCs w:val="22"/>
              </w:rPr>
              <w:t>Review CVFs for discussion</w:t>
            </w:r>
          </w:p>
        </w:tc>
      </w:tr>
      <w:tr w:rsidR="000E57B9" w:rsidRPr="005D6C14" w14:paraId="4F00650A" w14:textId="77777777" w:rsidTr="006551F2">
        <w:trPr>
          <w:trHeight w:val="611"/>
        </w:trPr>
        <w:tc>
          <w:tcPr>
            <w:tcW w:w="1890" w:type="dxa"/>
            <w:vMerge/>
            <w:tcBorders>
              <w:left w:val="single" w:sz="4" w:space="0" w:color="auto"/>
              <w:right w:val="single" w:sz="4" w:space="0" w:color="auto"/>
            </w:tcBorders>
          </w:tcPr>
          <w:p w14:paraId="166DCCA1" w14:textId="77777777" w:rsidR="000E57B9" w:rsidRPr="00014DF3" w:rsidRDefault="000E57B9" w:rsidP="00355311">
            <w:pPr>
              <w:jc w:val="center"/>
              <w:rPr>
                <w:b/>
                <w:sz w:val="22"/>
                <w:szCs w:val="22"/>
              </w:rPr>
            </w:pPr>
          </w:p>
        </w:tc>
        <w:tc>
          <w:tcPr>
            <w:tcW w:w="8730" w:type="dxa"/>
            <w:gridSpan w:val="3"/>
            <w:tcBorders>
              <w:top w:val="single" w:sz="4" w:space="0" w:color="auto"/>
              <w:left w:val="single" w:sz="4" w:space="0" w:color="auto"/>
              <w:bottom w:val="single" w:sz="4" w:space="0" w:color="auto"/>
              <w:right w:val="single" w:sz="4" w:space="0" w:color="auto"/>
            </w:tcBorders>
          </w:tcPr>
          <w:p w14:paraId="0D4FF1EA" w14:textId="77777777" w:rsidR="000E57B9" w:rsidRPr="005D6C14" w:rsidRDefault="000E57B9" w:rsidP="00FA5AAC">
            <w:pPr>
              <w:jc w:val="center"/>
              <w:rPr>
                <w:bCs/>
                <w:sz w:val="22"/>
                <w:szCs w:val="22"/>
              </w:rPr>
            </w:pPr>
            <w:r>
              <w:rPr>
                <w:bCs/>
                <w:sz w:val="22"/>
                <w:szCs w:val="22"/>
              </w:rPr>
              <w:t>No Class: Administer Assessments</w:t>
            </w:r>
          </w:p>
        </w:tc>
      </w:tr>
      <w:tr w:rsidR="0034768A" w:rsidRPr="005D6C14" w14:paraId="46A3A5AB" w14:textId="77777777" w:rsidTr="00E36A83">
        <w:trPr>
          <w:trHeight w:val="611"/>
        </w:trPr>
        <w:tc>
          <w:tcPr>
            <w:tcW w:w="1890" w:type="dxa"/>
            <w:vMerge w:val="restart"/>
            <w:tcBorders>
              <w:top w:val="single" w:sz="4" w:space="0" w:color="auto"/>
              <w:left w:val="single" w:sz="4" w:space="0" w:color="auto"/>
              <w:right w:val="single" w:sz="4" w:space="0" w:color="auto"/>
            </w:tcBorders>
          </w:tcPr>
          <w:p w14:paraId="5D3111F7" w14:textId="77777777" w:rsidR="0034768A" w:rsidRPr="00014DF3" w:rsidRDefault="000D1F62" w:rsidP="0034768A">
            <w:pPr>
              <w:jc w:val="center"/>
              <w:rPr>
                <w:b/>
                <w:sz w:val="22"/>
                <w:szCs w:val="22"/>
              </w:rPr>
            </w:pPr>
            <w:r w:rsidRPr="00014DF3">
              <w:rPr>
                <w:b/>
                <w:sz w:val="22"/>
                <w:szCs w:val="22"/>
              </w:rPr>
              <w:t>Week 12</w:t>
            </w:r>
          </w:p>
          <w:p w14:paraId="3E8B08B2" w14:textId="77777777" w:rsidR="0034768A" w:rsidRPr="00014DF3" w:rsidRDefault="009A51FA" w:rsidP="0034768A">
            <w:pPr>
              <w:jc w:val="center"/>
              <w:rPr>
                <w:b/>
                <w:sz w:val="22"/>
                <w:szCs w:val="22"/>
              </w:rPr>
            </w:pPr>
            <w:r>
              <w:rPr>
                <w:b/>
                <w:sz w:val="22"/>
                <w:szCs w:val="22"/>
              </w:rPr>
              <w:t>April 1</w:t>
            </w:r>
          </w:p>
        </w:tc>
        <w:tc>
          <w:tcPr>
            <w:tcW w:w="3150" w:type="dxa"/>
            <w:tcBorders>
              <w:top w:val="single" w:sz="4" w:space="0" w:color="auto"/>
              <w:left w:val="single" w:sz="4" w:space="0" w:color="auto"/>
              <w:bottom w:val="single" w:sz="4" w:space="0" w:color="auto"/>
              <w:right w:val="single" w:sz="4" w:space="0" w:color="auto"/>
            </w:tcBorders>
          </w:tcPr>
          <w:p w14:paraId="76D977F1" w14:textId="77777777" w:rsidR="0034768A" w:rsidRPr="0034768A" w:rsidRDefault="00ED2E30" w:rsidP="0034768A">
            <w:pPr>
              <w:jc w:val="center"/>
              <w:rPr>
                <w:sz w:val="22"/>
                <w:szCs w:val="22"/>
              </w:rPr>
            </w:pPr>
            <w:r>
              <w:rPr>
                <w:sz w:val="22"/>
                <w:szCs w:val="22"/>
              </w:rPr>
              <w:t>Determining Whether a Disability Exists: Eligibility</w:t>
            </w:r>
          </w:p>
        </w:tc>
        <w:tc>
          <w:tcPr>
            <w:tcW w:w="3060" w:type="dxa"/>
            <w:tcBorders>
              <w:top w:val="single" w:sz="4" w:space="0" w:color="auto"/>
              <w:left w:val="single" w:sz="4" w:space="0" w:color="auto"/>
              <w:bottom w:val="single" w:sz="4" w:space="0" w:color="auto"/>
              <w:right w:val="single" w:sz="4" w:space="0" w:color="auto"/>
            </w:tcBorders>
          </w:tcPr>
          <w:p w14:paraId="0FDB4C3E" w14:textId="77777777" w:rsidR="0034768A" w:rsidRPr="0034768A" w:rsidRDefault="00ED2E30" w:rsidP="0034768A">
            <w:pPr>
              <w:jc w:val="center"/>
              <w:rPr>
                <w:sz w:val="22"/>
                <w:szCs w:val="22"/>
              </w:rPr>
            </w:pPr>
            <w:r>
              <w:rPr>
                <w:sz w:val="22"/>
                <w:szCs w:val="22"/>
              </w:rPr>
              <w:t>Chapter 16</w:t>
            </w:r>
          </w:p>
        </w:tc>
        <w:tc>
          <w:tcPr>
            <w:tcW w:w="2520" w:type="dxa"/>
            <w:tcBorders>
              <w:top w:val="single" w:sz="4" w:space="0" w:color="auto"/>
              <w:left w:val="single" w:sz="4" w:space="0" w:color="auto"/>
              <w:bottom w:val="single" w:sz="4" w:space="0" w:color="auto"/>
              <w:right w:val="single" w:sz="4" w:space="0" w:color="auto"/>
            </w:tcBorders>
          </w:tcPr>
          <w:p w14:paraId="6B08AB61" w14:textId="77777777" w:rsidR="0034768A" w:rsidRPr="005D6C14" w:rsidRDefault="00C524D0" w:rsidP="0034768A">
            <w:pPr>
              <w:jc w:val="center"/>
              <w:rPr>
                <w:bCs/>
                <w:sz w:val="22"/>
                <w:szCs w:val="22"/>
              </w:rPr>
            </w:pPr>
            <w:r w:rsidRPr="00C524D0">
              <w:rPr>
                <w:bCs/>
                <w:sz w:val="22"/>
                <w:szCs w:val="22"/>
              </w:rPr>
              <w:t>Review CVFs for discussion</w:t>
            </w:r>
          </w:p>
        </w:tc>
      </w:tr>
      <w:tr w:rsidR="0005602F" w:rsidRPr="005D6C14" w14:paraId="36D9E4D2" w14:textId="77777777" w:rsidTr="00E36A83">
        <w:trPr>
          <w:trHeight w:val="611"/>
        </w:trPr>
        <w:tc>
          <w:tcPr>
            <w:tcW w:w="1890" w:type="dxa"/>
            <w:vMerge/>
            <w:tcBorders>
              <w:left w:val="single" w:sz="4" w:space="0" w:color="auto"/>
              <w:bottom w:val="single" w:sz="4" w:space="0" w:color="auto"/>
              <w:right w:val="single" w:sz="4" w:space="0" w:color="auto"/>
            </w:tcBorders>
          </w:tcPr>
          <w:p w14:paraId="0F176DA9" w14:textId="77777777" w:rsidR="0005602F" w:rsidRPr="00E13300" w:rsidRDefault="0005602F" w:rsidP="00355311">
            <w:pPr>
              <w:jc w:val="center"/>
              <w:rPr>
                <w:b/>
                <w:sz w:val="22"/>
                <w:szCs w:val="22"/>
                <w:highlight w:val="yellow"/>
              </w:rPr>
            </w:pPr>
          </w:p>
        </w:tc>
        <w:tc>
          <w:tcPr>
            <w:tcW w:w="3150" w:type="dxa"/>
            <w:tcBorders>
              <w:top w:val="single" w:sz="4" w:space="0" w:color="auto"/>
              <w:left w:val="single" w:sz="4" w:space="0" w:color="auto"/>
              <w:bottom w:val="single" w:sz="4" w:space="0" w:color="auto"/>
              <w:right w:val="single" w:sz="4" w:space="0" w:color="auto"/>
            </w:tcBorders>
          </w:tcPr>
          <w:p w14:paraId="10D6AC63" w14:textId="77777777" w:rsidR="0005602F" w:rsidRPr="005D6C14" w:rsidRDefault="001801FA" w:rsidP="00C524D0">
            <w:pPr>
              <w:jc w:val="center"/>
              <w:rPr>
                <w:sz w:val="22"/>
                <w:szCs w:val="22"/>
              </w:rPr>
            </w:pPr>
            <w:r>
              <w:rPr>
                <w:sz w:val="22"/>
                <w:szCs w:val="22"/>
              </w:rPr>
              <w:t>Determining Whether a Disability Exists: Eligibility</w:t>
            </w:r>
          </w:p>
        </w:tc>
        <w:tc>
          <w:tcPr>
            <w:tcW w:w="3060" w:type="dxa"/>
            <w:tcBorders>
              <w:top w:val="single" w:sz="4" w:space="0" w:color="auto"/>
              <w:left w:val="single" w:sz="4" w:space="0" w:color="auto"/>
              <w:bottom w:val="single" w:sz="4" w:space="0" w:color="auto"/>
              <w:right w:val="single" w:sz="4" w:space="0" w:color="auto"/>
            </w:tcBorders>
          </w:tcPr>
          <w:p w14:paraId="16A00A17" w14:textId="77777777" w:rsidR="0005602F" w:rsidRPr="005D6C14" w:rsidRDefault="0005602F" w:rsidP="00C524D0">
            <w:pPr>
              <w:jc w:val="center"/>
              <w:rPr>
                <w:sz w:val="22"/>
                <w:szCs w:val="22"/>
              </w:rPr>
            </w:pPr>
          </w:p>
        </w:tc>
        <w:tc>
          <w:tcPr>
            <w:tcW w:w="2520" w:type="dxa"/>
            <w:tcBorders>
              <w:top w:val="single" w:sz="4" w:space="0" w:color="auto"/>
              <w:left w:val="single" w:sz="4" w:space="0" w:color="auto"/>
              <w:bottom w:val="single" w:sz="4" w:space="0" w:color="auto"/>
              <w:right w:val="single" w:sz="4" w:space="0" w:color="auto"/>
            </w:tcBorders>
          </w:tcPr>
          <w:p w14:paraId="14AFC9B5" w14:textId="77777777" w:rsidR="0005602F" w:rsidRPr="005D6C14" w:rsidRDefault="001801FA" w:rsidP="00CC2482">
            <w:pPr>
              <w:jc w:val="center"/>
              <w:rPr>
                <w:bCs/>
                <w:sz w:val="22"/>
                <w:szCs w:val="22"/>
              </w:rPr>
            </w:pPr>
            <w:r w:rsidRPr="00C524D0">
              <w:rPr>
                <w:bCs/>
                <w:sz w:val="22"/>
                <w:szCs w:val="22"/>
              </w:rPr>
              <w:t>Review CVFs for discussion</w:t>
            </w:r>
          </w:p>
        </w:tc>
      </w:tr>
      <w:tr w:rsidR="00FF7B6B" w:rsidRPr="005D6C14" w14:paraId="270E2FF5" w14:textId="77777777" w:rsidTr="00E36A83">
        <w:trPr>
          <w:trHeight w:val="611"/>
        </w:trPr>
        <w:tc>
          <w:tcPr>
            <w:tcW w:w="1890" w:type="dxa"/>
            <w:vMerge w:val="restart"/>
            <w:tcBorders>
              <w:top w:val="single" w:sz="4" w:space="0" w:color="auto"/>
              <w:left w:val="single" w:sz="4" w:space="0" w:color="auto"/>
              <w:right w:val="single" w:sz="4" w:space="0" w:color="auto"/>
            </w:tcBorders>
          </w:tcPr>
          <w:p w14:paraId="602C0B61" w14:textId="77777777" w:rsidR="00FF7B6B" w:rsidRPr="007A455E" w:rsidRDefault="000D1F62" w:rsidP="00D30D36">
            <w:pPr>
              <w:jc w:val="center"/>
              <w:rPr>
                <w:b/>
                <w:sz w:val="22"/>
                <w:szCs w:val="22"/>
              </w:rPr>
            </w:pPr>
            <w:r w:rsidRPr="007A455E">
              <w:rPr>
                <w:b/>
                <w:sz w:val="22"/>
                <w:szCs w:val="22"/>
              </w:rPr>
              <w:t>Week 13</w:t>
            </w:r>
            <w:r w:rsidR="00FF7B6B" w:rsidRPr="007A455E">
              <w:rPr>
                <w:b/>
                <w:sz w:val="22"/>
                <w:szCs w:val="22"/>
              </w:rPr>
              <w:t xml:space="preserve"> </w:t>
            </w:r>
          </w:p>
          <w:p w14:paraId="14BD5FD5" w14:textId="77777777" w:rsidR="00FF7B6B" w:rsidRPr="00E13300" w:rsidRDefault="009A51FA" w:rsidP="00D30D36">
            <w:pPr>
              <w:jc w:val="center"/>
              <w:rPr>
                <w:b/>
                <w:sz w:val="22"/>
                <w:szCs w:val="22"/>
                <w:highlight w:val="yellow"/>
              </w:rPr>
            </w:pPr>
            <w:r>
              <w:rPr>
                <w:b/>
                <w:sz w:val="22"/>
                <w:szCs w:val="22"/>
              </w:rPr>
              <w:t>April 8</w:t>
            </w:r>
          </w:p>
        </w:tc>
        <w:tc>
          <w:tcPr>
            <w:tcW w:w="3150" w:type="dxa"/>
            <w:tcBorders>
              <w:top w:val="single" w:sz="4" w:space="0" w:color="auto"/>
              <w:left w:val="single" w:sz="4" w:space="0" w:color="auto"/>
              <w:bottom w:val="single" w:sz="4" w:space="0" w:color="auto"/>
              <w:right w:val="single" w:sz="4" w:space="0" w:color="auto"/>
            </w:tcBorders>
          </w:tcPr>
          <w:p w14:paraId="40122ED1" w14:textId="77777777" w:rsidR="00FF7B6B" w:rsidRPr="005D6C14" w:rsidRDefault="001801FA" w:rsidP="0034768A">
            <w:pPr>
              <w:jc w:val="center"/>
              <w:rPr>
                <w:sz w:val="22"/>
                <w:szCs w:val="22"/>
              </w:rPr>
            </w:pPr>
            <w:r>
              <w:rPr>
                <w:sz w:val="22"/>
                <w:szCs w:val="22"/>
              </w:rPr>
              <w:t>Determining Whether a Disability Exists: Eligibility</w:t>
            </w:r>
          </w:p>
        </w:tc>
        <w:tc>
          <w:tcPr>
            <w:tcW w:w="3060" w:type="dxa"/>
            <w:tcBorders>
              <w:top w:val="single" w:sz="4" w:space="0" w:color="auto"/>
              <w:left w:val="single" w:sz="4" w:space="0" w:color="auto"/>
              <w:bottom w:val="single" w:sz="4" w:space="0" w:color="auto"/>
              <w:right w:val="single" w:sz="4" w:space="0" w:color="auto"/>
            </w:tcBorders>
          </w:tcPr>
          <w:p w14:paraId="149AE9DC" w14:textId="77777777" w:rsidR="0034768A" w:rsidRPr="005D6C14" w:rsidRDefault="0034768A" w:rsidP="00BA4FDF">
            <w:pPr>
              <w:jc w:val="center"/>
              <w:rPr>
                <w:sz w:val="22"/>
                <w:szCs w:val="22"/>
              </w:rPr>
            </w:pPr>
          </w:p>
        </w:tc>
        <w:tc>
          <w:tcPr>
            <w:tcW w:w="2520" w:type="dxa"/>
            <w:tcBorders>
              <w:top w:val="single" w:sz="4" w:space="0" w:color="auto"/>
              <w:left w:val="single" w:sz="4" w:space="0" w:color="auto"/>
              <w:bottom w:val="single" w:sz="4" w:space="0" w:color="auto"/>
              <w:right w:val="single" w:sz="4" w:space="0" w:color="auto"/>
            </w:tcBorders>
          </w:tcPr>
          <w:p w14:paraId="160A5FE9" w14:textId="77777777" w:rsidR="00FF7B6B" w:rsidRPr="005D6C14" w:rsidRDefault="001801FA" w:rsidP="00CC2482">
            <w:pPr>
              <w:jc w:val="center"/>
              <w:rPr>
                <w:bCs/>
                <w:sz w:val="22"/>
                <w:szCs w:val="22"/>
              </w:rPr>
            </w:pPr>
            <w:r w:rsidRPr="00C524D0">
              <w:rPr>
                <w:bCs/>
                <w:sz w:val="22"/>
                <w:szCs w:val="22"/>
              </w:rPr>
              <w:t>Review CVFs for discussion</w:t>
            </w:r>
          </w:p>
        </w:tc>
      </w:tr>
      <w:tr w:rsidR="00FF7B6B" w:rsidRPr="005D6C14" w14:paraId="46ED2241" w14:textId="77777777" w:rsidTr="0062203E">
        <w:trPr>
          <w:trHeight w:val="629"/>
        </w:trPr>
        <w:tc>
          <w:tcPr>
            <w:tcW w:w="1890" w:type="dxa"/>
            <w:vMerge/>
            <w:tcBorders>
              <w:left w:val="single" w:sz="4" w:space="0" w:color="auto"/>
              <w:right w:val="single" w:sz="4" w:space="0" w:color="auto"/>
            </w:tcBorders>
          </w:tcPr>
          <w:p w14:paraId="66529A53" w14:textId="77777777" w:rsidR="00FF7B6B" w:rsidRPr="00E13300" w:rsidRDefault="00FF7B6B" w:rsidP="00D30D36">
            <w:pPr>
              <w:jc w:val="center"/>
              <w:rPr>
                <w:b/>
                <w:sz w:val="22"/>
                <w:szCs w:val="22"/>
                <w:highlight w:val="yellow"/>
              </w:rPr>
            </w:pPr>
          </w:p>
        </w:tc>
        <w:tc>
          <w:tcPr>
            <w:tcW w:w="3150" w:type="dxa"/>
            <w:tcBorders>
              <w:top w:val="single" w:sz="4" w:space="0" w:color="auto"/>
              <w:left w:val="single" w:sz="4" w:space="0" w:color="auto"/>
              <w:bottom w:val="single" w:sz="4" w:space="0" w:color="auto"/>
              <w:right w:val="single" w:sz="4" w:space="0" w:color="auto"/>
            </w:tcBorders>
          </w:tcPr>
          <w:p w14:paraId="09F75792" w14:textId="77777777" w:rsidR="00FF7B6B" w:rsidRDefault="00481D44" w:rsidP="0034768A">
            <w:pPr>
              <w:jc w:val="center"/>
              <w:rPr>
                <w:sz w:val="22"/>
                <w:szCs w:val="22"/>
              </w:rPr>
            </w:pPr>
            <w:r>
              <w:rPr>
                <w:sz w:val="22"/>
                <w:szCs w:val="22"/>
              </w:rPr>
              <w:t>Portfolio Presentation</w:t>
            </w:r>
          </w:p>
        </w:tc>
        <w:tc>
          <w:tcPr>
            <w:tcW w:w="3060" w:type="dxa"/>
            <w:tcBorders>
              <w:top w:val="single" w:sz="4" w:space="0" w:color="auto"/>
              <w:left w:val="single" w:sz="4" w:space="0" w:color="auto"/>
              <w:bottom w:val="single" w:sz="4" w:space="0" w:color="auto"/>
              <w:right w:val="single" w:sz="4" w:space="0" w:color="auto"/>
            </w:tcBorders>
          </w:tcPr>
          <w:p w14:paraId="70E7215A" w14:textId="77777777" w:rsidR="00FF7B6B" w:rsidRDefault="006F08AF" w:rsidP="00BA4FDF">
            <w:pPr>
              <w:jc w:val="center"/>
              <w:rPr>
                <w:sz w:val="22"/>
                <w:szCs w:val="22"/>
              </w:rPr>
            </w:pPr>
            <w:r>
              <w:rPr>
                <w:sz w:val="22"/>
                <w:szCs w:val="22"/>
              </w:rPr>
              <w:t>Draft Materials including video clips</w:t>
            </w:r>
            <w:r w:rsidR="003F65E5">
              <w:rPr>
                <w:sz w:val="22"/>
                <w:szCs w:val="22"/>
              </w:rPr>
              <w:t xml:space="preserve"> with self-critique</w:t>
            </w:r>
          </w:p>
        </w:tc>
        <w:tc>
          <w:tcPr>
            <w:tcW w:w="2520" w:type="dxa"/>
            <w:tcBorders>
              <w:top w:val="single" w:sz="4" w:space="0" w:color="auto"/>
              <w:left w:val="single" w:sz="4" w:space="0" w:color="auto"/>
              <w:bottom w:val="single" w:sz="4" w:space="0" w:color="auto"/>
              <w:right w:val="single" w:sz="4" w:space="0" w:color="auto"/>
            </w:tcBorders>
          </w:tcPr>
          <w:p w14:paraId="6DF76511" w14:textId="77777777" w:rsidR="00FF7B6B" w:rsidRPr="005D6C14" w:rsidRDefault="00340894" w:rsidP="00CC2482">
            <w:pPr>
              <w:jc w:val="center"/>
              <w:rPr>
                <w:bCs/>
                <w:sz w:val="22"/>
                <w:szCs w:val="22"/>
              </w:rPr>
            </w:pPr>
            <w:r>
              <w:rPr>
                <w:bCs/>
                <w:sz w:val="22"/>
                <w:szCs w:val="22"/>
              </w:rPr>
              <w:t>7</w:t>
            </w:r>
            <w:r w:rsidR="006F08AF">
              <w:rPr>
                <w:bCs/>
                <w:sz w:val="22"/>
                <w:szCs w:val="22"/>
              </w:rPr>
              <w:t>-8 minutes</w:t>
            </w:r>
          </w:p>
        </w:tc>
      </w:tr>
      <w:tr w:rsidR="001E7ED1" w:rsidRPr="005D6C14" w14:paraId="3F081EFD" w14:textId="77777777" w:rsidTr="00B72C48">
        <w:trPr>
          <w:trHeight w:val="629"/>
        </w:trPr>
        <w:tc>
          <w:tcPr>
            <w:tcW w:w="1890" w:type="dxa"/>
            <w:tcBorders>
              <w:left w:val="single" w:sz="4" w:space="0" w:color="auto"/>
              <w:right w:val="single" w:sz="4" w:space="0" w:color="auto"/>
            </w:tcBorders>
          </w:tcPr>
          <w:p w14:paraId="1247F2CE" w14:textId="77777777" w:rsidR="001E7ED1" w:rsidRDefault="001E7ED1" w:rsidP="00D30D36">
            <w:pPr>
              <w:jc w:val="center"/>
              <w:rPr>
                <w:b/>
                <w:sz w:val="22"/>
                <w:szCs w:val="22"/>
              </w:rPr>
            </w:pPr>
            <w:r w:rsidRPr="001E7ED1">
              <w:rPr>
                <w:b/>
                <w:sz w:val="22"/>
                <w:szCs w:val="22"/>
              </w:rPr>
              <w:t>Week 14</w:t>
            </w:r>
          </w:p>
          <w:p w14:paraId="6D3A7E7B" w14:textId="77777777" w:rsidR="008B267A" w:rsidRPr="009A51FA" w:rsidRDefault="009A51FA" w:rsidP="009A51FA">
            <w:pPr>
              <w:jc w:val="center"/>
              <w:rPr>
                <w:b/>
                <w:sz w:val="22"/>
                <w:szCs w:val="22"/>
              </w:rPr>
            </w:pPr>
            <w:r>
              <w:rPr>
                <w:b/>
                <w:sz w:val="22"/>
                <w:szCs w:val="22"/>
              </w:rPr>
              <w:t>April 15</w:t>
            </w:r>
          </w:p>
        </w:tc>
        <w:tc>
          <w:tcPr>
            <w:tcW w:w="8730" w:type="dxa"/>
            <w:gridSpan w:val="3"/>
            <w:tcBorders>
              <w:top w:val="single" w:sz="4" w:space="0" w:color="auto"/>
              <w:left w:val="single" w:sz="4" w:space="0" w:color="auto"/>
              <w:bottom w:val="single" w:sz="4" w:space="0" w:color="auto"/>
              <w:right w:val="single" w:sz="4" w:space="0" w:color="auto"/>
            </w:tcBorders>
          </w:tcPr>
          <w:p w14:paraId="781336FB" w14:textId="77777777" w:rsidR="00402155" w:rsidRDefault="00402155" w:rsidP="00CC2482">
            <w:pPr>
              <w:jc w:val="center"/>
              <w:rPr>
                <w:bCs/>
                <w:sz w:val="22"/>
                <w:szCs w:val="22"/>
              </w:rPr>
            </w:pPr>
          </w:p>
          <w:p w14:paraId="14313698" w14:textId="77777777" w:rsidR="001E7ED1" w:rsidRDefault="001E7ED1" w:rsidP="00402155">
            <w:pPr>
              <w:jc w:val="center"/>
              <w:rPr>
                <w:bCs/>
                <w:sz w:val="22"/>
                <w:szCs w:val="22"/>
              </w:rPr>
            </w:pPr>
            <w:r>
              <w:rPr>
                <w:bCs/>
                <w:sz w:val="22"/>
                <w:szCs w:val="22"/>
              </w:rPr>
              <w:t>Release to Complete Assessments and Portfolio</w:t>
            </w:r>
          </w:p>
        </w:tc>
      </w:tr>
      <w:tr w:rsidR="0062203E" w:rsidRPr="005D6C14" w14:paraId="23E6C104" w14:textId="77777777" w:rsidTr="005A2F86">
        <w:trPr>
          <w:trHeight w:val="611"/>
        </w:trPr>
        <w:tc>
          <w:tcPr>
            <w:tcW w:w="1890" w:type="dxa"/>
            <w:tcBorders>
              <w:top w:val="single" w:sz="4" w:space="0" w:color="auto"/>
              <w:left w:val="single" w:sz="4" w:space="0" w:color="auto"/>
              <w:right w:val="single" w:sz="4" w:space="0" w:color="auto"/>
            </w:tcBorders>
          </w:tcPr>
          <w:p w14:paraId="3599AB79" w14:textId="77777777" w:rsidR="0062203E" w:rsidRDefault="001E7ED1" w:rsidP="00355311">
            <w:pPr>
              <w:jc w:val="center"/>
              <w:rPr>
                <w:b/>
                <w:sz w:val="22"/>
                <w:szCs w:val="22"/>
              </w:rPr>
            </w:pPr>
            <w:r>
              <w:rPr>
                <w:b/>
                <w:sz w:val="22"/>
                <w:szCs w:val="22"/>
              </w:rPr>
              <w:t>Week 15</w:t>
            </w:r>
          </w:p>
          <w:p w14:paraId="63541972" w14:textId="77777777" w:rsidR="008B267A" w:rsidRPr="007A455E" w:rsidRDefault="009A51FA" w:rsidP="00355311">
            <w:pPr>
              <w:jc w:val="center"/>
              <w:rPr>
                <w:b/>
                <w:sz w:val="22"/>
                <w:szCs w:val="22"/>
              </w:rPr>
            </w:pPr>
            <w:r>
              <w:rPr>
                <w:b/>
                <w:sz w:val="22"/>
                <w:szCs w:val="22"/>
              </w:rPr>
              <w:t>April 22</w:t>
            </w:r>
          </w:p>
        </w:tc>
        <w:tc>
          <w:tcPr>
            <w:tcW w:w="8730" w:type="dxa"/>
            <w:gridSpan w:val="3"/>
            <w:tcBorders>
              <w:top w:val="single" w:sz="4" w:space="0" w:color="auto"/>
              <w:left w:val="single" w:sz="4" w:space="0" w:color="auto"/>
              <w:bottom w:val="single" w:sz="4" w:space="0" w:color="auto"/>
              <w:right w:val="single" w:sz="4" w:space="0" w:color="auto"/>
            </w:tcBorders>
          </w:tcPr>
          <w:p w14:paraId="2C61181C" w14:textId="77777777" w:rsidR="0062203E" w:rsidRPr="00481D44" w:rsidRDefault="001801FA" w:rsidP="00481D44">
            <w:pPr>
              <w:jc w:val="center"/>
              <w:rPr>
                <w:b/>
                <w:bCs/>
                <w:sz w:val="22"/>
                <w:szCs w:val="22"/>
              </w:rPr>
            </w:pPr>
            <w:r>
              <w:rPr>
                <w:b/>
                <w:bCs/>
                <w:sz w:val="22"/>
                <w:szCs w:val="22"/>
              </w:rPr>
              <w:t>Review Test of Written Spelling</w:t>
            </w:r>
          </w:p>
        </w:tc>
      </w:tr>
      <w:tr w:rsidR="00481D44" w:rsidRPr="005D6C14" w14:paraId="3F012B87" w14:textId="77777777" w:rsidTr="005A2F86">
        <w:trPr>
          <w:trHeight w:val="611"/>
        </w:trPr>
        <w:tc>
          <w:tcPr>
            <w:tcW w:w="1890" w:type="dxa"/>
            <w:vMerge w:val="restart"/>
            <w:tcBorders>
              <w:top w:val="single" w:sz="4" w:space="0" w:color="auto"/>
              <w:left w:val="single" w:sz="4" w:space="0" w:color="auto"/>
              <w:right w:val="single" w:sz="4" w:space="0" w:color="auto"/>
            </w:tcBorders>
          </w:tcPr>
          <w:p w14:paraId="66877DEF" w14:textId="77777777" w:rsidR="00481D44" w:rsidRPr="007A455E" w:rsidRDefault="0062203E" w:rsidP="00355311">
            <w:pPr>
              <w:jc w:val="center"/>
              <w:rPr>
                <w:b/>
                <w:sz w:val="22"/>
                <w:szCs w:val="22"/>
              </w:rPr>
            </w:pPr>
            <w:r w:rsidRPr="007A455E">
              <w:rPr>
                <w:b/>
                <w:sz w:val="22"/>
                <w:szCs w:val="22"/>
              </w:rPr>
              <w:t>Week 16</w:t>
            </w:r>
            <w:r w:rsidR="00481D44" w:rsidRPr="007A455E">
              <w:rPr>
                <w:b/>
                <w:sz w:val="22"/>
                <w:szCs w:val="22"/>
              </w:rPr>
              <w:t xml:space="preserve"> </w:t>
            </w:r>
          </w:p>
          <w:p w14:paraId="76F71E9A" w14:textId="77777777" w:rsidR="00481D44" w:rsidRPr="007A455E" w:rsidRDefault="009A51FA" w:rsidP="00355311">
            <w:pPr>
              <w:jc w:val="center"/>
              <w:rPr>
                <w:b/>
                <w:sz w:val="22"/>
                <w:szCs w:val="22"/>
              </w:rPr>
            </w:pPr>
            <w:r>
              <w:rPr>
                <w:b/>
                <w:sz w:val="22"/>
                <w:szCs w:val="22"/>
              </w:rPr>
              <w:t xml:space="preserve">April </w:t>
            </w:r>
            <w:r w:rsidR="001801FA">
              <w:rPr>
                <w:b/>
                <w:sz w:val="22"/>
                <w:szCs w:val="22"/>
              </w:rPr>
              <w:t>29</w:t>
            </w:r>
          </w:p>
          <w:p w14:paraId="015DDF8D" w14:textId="77777777" w:rsidR="00481D44" w:rsidRPr="007A455E" w:rsidRDefault="00481D44" w:rsidP="00355311">
            <w:pPr>
              <w:jc w:val="center"/>
              <w:rPr>
                <w:b/>
                <w:sz w:val="22"/>
                <w:szCs w:val="22"/>
              </w:rPr>
            </w:pPr>
          </w:p>
        </w:tc>
        <w:tc>
          <w:tcPr>
            <w:tcW w:w="8730" w:type="dxa"/>
            <w:gridSpan w:val="3"/>
            <w:tcBorders>
              <w:top w:val="single" w:sz="4" w:space="0" w:color="auto"/>
              <w:left w:val="single" w:sz="4" w:space="0" w:color="auto"/>
              <w:bottom w:val="single" w:sz="4" w:space="0" w:color="auto"/>
              <w:right w:val="single" w:sz="4" w:space="0" w:color="auto"/>
            </w:tcBorders>
          </w:tcPr>
          <w:p w14:paraId="0955E364" w14:textId="77777777" w:rsidR="00481D44" w:rsidRPr="005D6C14" w:rsidRDefault="00450ADF" w:rsidP="00481D44">
            <w:pPr>
              <w:jc w:val="center"/>
              <w:rPr>
                <w:b/>
                <w:bCs/>
                <w:sz w:val="22"/>
                <w:szCs w:val="22"/>
              </w:rPr>
            </w:pPr>
            <w:r>
              <w:rPr>
                <w:b/>
                <w:bCs/>
                <w:sz w:val="22"/>
                <w:szCs w:val="22"/>
              </w:rPr>
              <w:t>Ind</w:t>
            </w:r>
            <w:r w:rsidR="001801FA">
              <w:rPr>
                <w:b/>
                <w:bCs/>
                <w:sz w:val="22"/>
                <w:szCs w:val="22"/>
              </w:rPr>
              <w:t>ividual Meetings with Instructor</w:t>
            </w:r>
          </w:p>
        </w:tc>
      </w:tr>
      <w:tr w:rsidR="00481D44" w:rsidRPr="005D6C14" w14:paraId="2A9C2B32" w14:textId="77777777" w:rsidTr="005A2F86">
        <w:trPr>
          <w:trHeight w:val="611"/>
        </w:trPr>
        <w:tc>
          <w:tcPr>
            <w:tcW w:w="1890" w:type="dxa"/>
            <w:vMerge/>
            <w:tcBorders>
              <w:left w:val="single" w:sz="4" w:space="0" w:color="auto"/>
              <w:bottom w:val="single" w:sz="4" w:space="0" w:color="auto"/>
              <w:right w:val="single" w:sz="4" w:space="0" w:color="auto"/>
            </w:tcBorders>
          </w:tcPr>
          <w:p w14:paraId="2AEFA1DD" w14:textId="77777777" w:rsidR="00481D44" w:rsidRPr="005D6C14" w:rsidRDefault="00481D44" w:rsidP="00355311">
            <w:pPr>
              <w:jc w:val="center"/>
              <w:rPr>
                <w:b/>
                <w:sz w:val="22"/>
                <w:szCs w:val="22"/>
              </w:rPr>
            </w:pPr>
          </w:p>
        </w:tc>
        <w:tc>
          <w:tcPr>
            <w:tcW w:w="8730" w:type="dxa"/>
            <w:gridSpan w:val="3"/>
            <w:tcBorders>
              <w:top w:val="single" w:sz="4" w:space="0" w:color="auto"/>
              <w:left w:val="single" w:sz="4" w:space="0" w:color="auto"/>
              <w:bottom w:val="single" w:sz="4" w:space="0" w:color="auto"/>
              <w:right w:val="single" w:sz="4" w:space="0" w:color="auto"/>
            </w:tcBorders>
          </w:tcPr>
          <w:p w14:paraId="462165EA" w14:textId="77777777" w:rsidR="00481D44" w:rsidRPr="007A455E" w:rsidRDefault="00481D44" w:rsidP="005B2B90">
            <w:pPr>
              <w:jc w:val="center"/>
              <w:rPr>
                <w:b/>
                <w:bCs/>
                <w:sz w:val="22"/>
                <w:szCs w:val="22"/>
              </w:rPr>
            </w:pPr>
            <w:r w:rsidRPr="007A455E">
              <w:rPr>
                <w:b/>
                <w:bCs/>
                <w:sz w:val="22"/>
                <w:szCs w:val="22"/>
              </w:rPr>
              <w:t xml:space="preserve">Exam 3 </w:t>
            </w:r>
            <w:r w:rsidR="001801FA">
              <w:rPr>
                <w:b/>
                <w:bCs/>
                <w:sz w:val="22"/>
                <w:szCs w:val="22"/>
              </w:rPr>
              <w:t>Chapters 11 &amp;16</w:t>
            </w:r>
          </w:p>
          <w:p w14:paraId="0A4F988E" w14:textId="77777777" w:rsidR="00481D44" w:rsidRPr="005D6C14" w:rsidRDefault="00481D44" w:rsidP="005B2B90">
            <w:pPr>
              <w:jc w:val="center"/>
              <w:rPr>
                <w:b/>
                <w:bCs/>
                <w:sz w:val="22"/>
                <w:szCs w:val="22"/>
              </w:rPr>
            </w:pPr>
            <w:r w:rsidRPr="007A455E">
              <w:rPr>
                <w:b/>
                <w:bCs/>
                <w:sz w:val="22"/>
                <w:szCs w:val="22"/>
              </w:rPr>
              <w:t xml:space="preserve"> Portfolio Submission</w:t>
            </w:r>
          </w:p>
        </w:tc>
      </w:tr>
    </w:tbl>
    <w:p w14:paraId="4431EC10" w14:textId="77777777" w:rsidR="009E6F1E" w:rsidRDefault="009E6F1E" w:rsidP="00304D76">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p w14:paraId="4A3A05EB" w14:textId="77777777" w:rsidR="00832264" w:rsidRPr="00097BA5" w:rsidRDefault="00832264" w:rsidP="00304D76">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p w14:paraId="2F01D5A0" w14:textId="77777777" w:rsidR="000A75D1" w:rsidRPr="00097BA5" w:rsidRDefault="000A75D1" w:rsidP="00187FE4">
      <w:pPr>
        <w:pStyle w:val="Level1"/>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b/>
          <w:bCs/>
        </w:rPr>
      </w:pPr>
    </w:p>
    <w:p w14:paraId="746D1903" w14:textId="77777777" w:rsidR="00C929DF" w:rsidRPr="00097BA5" w:rsidRDefault="009165DC" w:rsidP="00187FE4">
      <w:pPr>
        <w:pStyle w:val="Level1"/>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rsidRPr="00097BA5">
        <w:rPr>
          <w:b/>
          <w:bCs/>
        </w:rPr>
        <w:t xml:space="preserve">7. </w:t>
      </w:r>
      <w:r w:rsidR="00C929DF" w:rsidRPr="00097BA5">
        <w:rPr>
          <w:b/>
          <w:bCs/>
        </w:rPr>
        <w:t>COURSE REQUIREMENTS:</w:t>
      </w:r>
    </w:p>
    <w:p w14:paraId="186589A5" w14:textId="77777777" w:rsidR="008E6A88" w:rsidRPr="00097BA5" w:rsidRDefault="008E6A88" w:rsidP="008E6A88">
      <w:pPr>
        <w:pStyle w:val="Level1"/>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jc w:val="both"/>
      </w:pPr>
    </w:p>
    <w:p w14:paraId="0A5E34AB" w14:textId="77777777" w:rsidR="00232416" w:rsidRPr="00097BA5" w:rsidRDefault="0027173C" w:rsidP="008E6A88">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jc w:val="both"/>
      </w:pPr>
      <w:r w:rsidRPr="00097BA5">
        <w:t>1.</w:t>
      </w:r>
      <w:r w:rsidRPr="00097BA5">
        <w:tab/>
      </w:r>
      <w:r w:rsidRPr="00097BA5">
        <w:rPr>
          <w:b/>
          <w:bCs/>
        </w:rPr>
        <w:t>Exams</w:t>
      </w:r>
      <w:r w:rsidR="001017F7" w:rsidRPr="00097BA5">
        <w:rPr>
          <w:b/>
        </w:rPr>
        <w:t>.</w:t>
      </w:r>
      <w:r w:rsidR="001017F7" w:rsidRPr="00097BA5">
        <w:t xml:space="preserve"> </w:t>
      </w:r>
    </w:p>
    <w:p w14:paraId="5B1740A9" w14:textId="77777777" w:rsidR="0027173C" w:rsidRPr="00097BA5" w:rsidRDefault="00232416" w:rsidP="008E6A88">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jc w:val="both"/>
        <w:rPr>
          <w:b/>
        </w:rPr>
      </w:pPr>
      <w:r w:rsidRPr="00097BA5">
        <w:tab/>
      </w:r>
      <w:r w:rsidR="001017F7" w:rsidRPr="00097BA5">
        <w:t xml:space="preserve">There will be </w:t>
      </w:r>
      <w:r w:rsidR="00C46F62" w:rsidRPr="00E35907">
        <w:rPr>
          <w:u w:val="single"/>
        </w:rPr>
        <w:t>three</w:t>
      </w:r>
      <w:r w:rsidR="0027173C" w:rsidRPr="00097BA5">
        <w:t xml:space="preserve"> examinations during the semester. Examinations will be a combination of objective and short answer items</w:t>
      </w:r>
      <w:r w:rsidR="00880C33" w:rsidRPr="00097BA5">
        <w:t xml:space="preserve"> </w:t>
      </w:r>
      <w:r w:rsidR="00EA441A" w:rsidRPr="00097BA5">
        <w:rPr>
          <w:b/>
        </w:rPr>
        <w:t>(</w:t>
      </w:r>
      <w:r w:rsidR="001017F7" w:rsidRPr="00097BA5">
        <w:rPr>
          <w:b/>
        </w:rPr>
        <w:t>2</w:t>
      </w:r>
      <w:r w:rsidR="00C46F62">
        <w:rPr>
          <w:b/>
        </w:rPr>
        <w:t>0</w:t>
      </w:r>
      <w:r w:rsidR="0027173C" w:rsidRPr="00097BA5">
        <w:rPr>
          <w:b/>
        </w:rPr>
        <w:t xml:space="preserve"> points</w:t>
      </w:r>
      <w:r w:rsidR="00EA441A" w:rsidRPr="00097BA5">
        <w:rPr>
          <w:b/>
        </w:rPr>
        <w:t xml:space="preserve"> each)</w:t>
      </w:r>
      <w:r w:rsidR="00880C33" w:rsidRPr="00097BA5">
        <w:rPr>
          <w:b/>
        </w:rPr>
        <w:t>.</w:t>
      </w:r>
      <w:r w:rsidR="00F61E32" w:rsidRPr="00097BA5">
        <w:rPr>
          <w:b/>
        </w:rPr>
        <w:t xml:space="preserve"> </w:t>
      </w:r>
    </w:p>
    <w:p w14:paraId="26188A9B" w14:textId="77777777" w:rsidR="005B29F2" w:rsidRPr="00097BA5" w:rsidRDefault="005B29F2" w:rsidP="008E6A88">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jc w:val="both"/>
        <w:rPr>
          <w:b/>
        </w:rPr>
      </w:pPr>
    </w:p>
    <w:p w14:paraId="168A35C7" w14:textId="77777777" w:rsidR="009E6F1E" w:rsidRPr="00832264" w:rsidRDefault="00CC1061" w:rsidP="009E6F1E">
      <w:pPr>
        <w:numPr>
          <w:ilvl w:val="0"/>
          <w:numId w:val="27"/>
        </w:numPr>
        <w:jc w:val="both"/>
        <w:rPr>
          <w:b/>
        </w:rPr>
      </w:pPr>
      <w:r>
        <w:rPr>
          <w:b/>
        </w:rPr>
        <w:t>Assessment</w:t>
      </w:r>
      <w:r w:rsidR="009E6F1E">
        <w:rPr>
          <w:b/>
        </w:rPr>
        <w:t xml:space="preserve"> of Classmates (4 Points).  </w:t>
      </w:r>
      <w:r w:rsidR="009E6F1E">
        <w:t xml:space="preserve">Students will administer an adult normed achievement and intelligence test to a classmate, interpret the scores, and present their </w:t>
      </w:r>
      <w:r w:rsidR="009E6F1E">
        <w:lastRenderedPageBreak/>
        <w:t>findings in their portfolio</w:t>
      </w:r>
      <w:r w:rsidR="00832264">
        <w:t xml:space="preserve">. Only </w:t>
      </w:r>
      <w:r w:rsidR="002E1F5B">
        <w:t xml:space="preserve">one </w:t>
      </w:r>
      <w:r w:rsidR="00832264">
        <w:t>of the two students will include the assessment findings in their portfolio and both students will get credit for the work.</w:t>
      </w:r>
    </w:p>
    <w:p w14:paraId="4F3DC21F" w14:textId="77777777" w:rsidR="009E6F1E" w:rsidRDefault="009E6F1E" w:rsidP="001303F7">
      <w:pPr>
        <w:jc w:val="both"/>
        <w:rPr>
          <w:b/>
        </w:rPr>
      </w:pPr>
    </w:p>
    <w:p w14:paraId="0F4D0D42" w14:textId="77777777" w:rsidR="009E6F1E" w:rsidRPr="009E6F1E" w:rsidRDefault="009E6F1E" w:rsidP="009E6F1E">
      <w:pPr>
        <w:numPr>
          <w:ilvl w:val="0"/>
          <w:numId w:val="27"/>
        </w:numPr>
        <w:jc w:val="both"/>
        <w:rPr>
          <w:b/>
        </w:rPr>
      </w:pPr>
      <w:r w:rsidRPr="009E6F1E">
        <w:rPr>
          <w:b/>
        </w:rPr>
        <w:t xml:space="preserve">Assessment </w:t>
      </w:r>
      <w:r w:rsidR="00CC1061">
        <w:rPr>
          <w:b/>
        </w:rPr>
        <w:t>of School Age Student</w:t>
      </w:r>
      <w:r w:rsidRPr="009E6F1E">
        <w:rPr>
          <w:b/>
        </w:rPr>
        <w:t xml:space="preserve"> (26 points)</w:t>
      </w:r>
    </w:p>
    <w:p w14:paraId="1A026955" w14:textId="77777777" w:rsidR="009E6F1E" w:rsidRDefault="009E6F1E" w:rsidP="009E6F1E">
      <w:pPr>
        <w:jc w:val="both"/>
        <w:rPr>
          <w:b/>
        </w:rPr>
      </w:pPr>
      <w:r>
        <w:rPr>
          <w:b/>
        </w:rPr>
        <w:tab/>
      </w:r>
    </w:p>
    <w:p w14:paraId="698F98E0" w14:textId="77777777" w:rsidR="00F25DA1" w:rsidRPr="00076E25" w:rsidRDefault="009E6F1E" w:rsidP="00076E25">
      <w:pPr>
        <w:jc w:val="both"/>
      </w:pPr>
      <w:r>
        <w:rPr>
          <w:b/>
        </w:rPr>
        <w:tab/>
      </w:r>
      <w:r>
        <w:t>The original signed “</w:t>
      </w:r>
      <w:r>
        <w:rPr>
          <w:u w:val="single"/>
        </w:rPr>
        <w:t>consent to test</w:t>
      </w:r>
      <w:r w:rsidR="006E1A93">
        <w:rPr>
          <w:u w:val="single"/>
        </w:rPr>
        <w:t>/video</w:t>
      </w:r>
      <w:r>
        <w:rPr>
          <w:u w:val="single"/>
        </w:rPr>
        <w:t xml:space="preserve"> form</w:t>
      </w:r>
      <w:r>
        <w:t xml:space="preserve">” should be the </w:t>
      </w:r>
      <w:r w:rsidRPr="0004230F">
        <w:rPr>
          <w:b/>
          <w:u w:val="single"/>
        </w:rPr>
        <w:t>first</w:t>
      </w:r>
      <w:r>
        <w:t xml:space="preserve"> page</w:t>
      </w:r>
      <w:r w:rsidR="006F239C">
        <w:t xml:space="preserve"> of portfolio</w:t>
      </w:r>
      <w:r>
        <w:t>.</w:t>
      </w:r>
    </w:p>
    <w:p w14:paraId="44E8AFA7" w14:textId="77777777" w:rsidR="00F25DA1" w:rsidRDefault="00F25DA1" w:rsidP="0096730A">
      <w:pPr>
        <w:autoSpaceDE/>
        <w:adjustRightInd/>
        <w:ind w:firstLine="720"/>
        <w:jc w:val="both"/>
        <w:rPr>
          <w:b/>
          <w:u w:val="single"/>
        </w:rPr>
      </w:pPr>
    </w:p>
    <w:p w14:paraId="2DA77130" w14:textId="77777777" w:rsidR="009E6F1E" w:rsidRDefault="009E6F1E" w:rsidP="0096730A">
      <w:pPr>
        <w:autoSpaceDE/>
        <w:adjustRightInd/>
        <w:ind w:firstLine="720"/>
        <w:jc w:val="both"/>
      </w:pPr>
      <w:r w:rsidRPr="00FA00C0">
        <w:rPr>
          <w:b/>
          <w:u w:val="single"/>
        </w:rPr>
        <w:t xml:space="preserve">Standardized </w:t>
      </w:r>
      <w:r w:rsidRPr="007D58EB">
        <w:rPr>
          <w:b/>
          <w:u w:val="single"/>
        </w:rPr>
        <w:t>Assessments</w:t>
      </w:r>
      <w:r w:rsidR="0096730A" w:rsidRPr="007D58EB">
        <w:rPr>
          <w:b/>
          <w:u w:val="single"/>
        </w:rPr>
        <w:t xml:space="preserve"> </w:t>
      </w:r>
      <w:r w:rsidR="00EE31D8">
        <w:rPr>
          <w:b/>
          <w:u w:val="single"/>
        </w:rPr>
        <w:t>(20</w:t>
      </w:r>
      <w:r w:rsidR="007D58EB" w:rsidRPr="007D58EB">
        <w:rPr>
          <w:b/>
          <w:u w:val="single"/>
        </w:rPr>
        <w:t xml:space="preserve"> points)</w:t>
      </w:r>
    </w:p>
    <w:p w14:paraId="0BADF7E9" w14:textId="77777777" w:rsidR="009E6F1E" w:rsidRDefault="009E6F1E" w:rsidP="009E6F1E">
      <w:pPr>
        <w:ind w:left="1418" w:firstLine="7"/>
        <w:jc w:val="both"/>
      </w:pPr>
      <w:r>
        <w:t xml:space="preserve">Students </w:t>
      </w:r>
      <w:proofErr w:type="gramStart"/>
      <w:r>
        <w:t>will to</w:t>
      </w:r>
      <w:proofErr w:type="gramEnd"/>
      <w:r>
        <w:t xml:space="preserve"> administer, score, and interpret the results of a standardized reading, math, spel</w:t>
      </w:r>
      <w:r w:rsidR="008A7C4D">
        <w:t>ling, and behavioral assessment</w:t>
      </w:r>
      <w:r>
        <w:t xml:space="preserve"> given to a </w:t>
      </w:r>
      <w:r>
        <w:rPr>
          <w:u w:val="single"/>
        </w:rPr>
        <w:t>school-aged student</w:t>
      </w:r>
      <w:r>
        <w:t>. The assessments will be obtained from the LRC or the instructor.</w:t>
      </w:r>
    </w:p>
    <w:p w14:paraId="2C0C6556" w14:textId="77777777" w:rsidR="009E6F1E" w:rsidRDefault="009E6F1E" w:rsidP="009E6F1E">
      <w:pPr>
        <w:jc w:val="both"/>
      </w:pPr>
      <w:r>
        <w:tab/>
      </w:r>
      <w:r>
        <w:tab/>
      </w:r>
      <w:r>
        <w:tab/>
      </w:r>
    </w:p>
    <w:p w14:paraId="729856DA" w14:textId="77777777" w:rsidR="009E6F1E" w:rsidRDefault="002B61F9" w:rsidP="009E6F1E">
      <w:pPr>
        <w:jc w:val="both"/>
      </w:pPr>
      <w:r>
        <w:tab/>
      </w:r>
      <w:r>
        <w:tab/>
      </w:r>
      <w:r w:rsidR="00651091">
        <w:t>Reading: Kaufman Test of Educational Achievement (LRC)</w:t>
      </w:r>
      <w:r w:rsidR="00FE67CB">
        <w:t xml:space="preserve">  </w:t>
      </w:r>
    </w:p>
    <w:p w14:paraId="5948D564" w14:textId="77777777" w:rsidR="009E6F1E" w:rsidRDefault="002B61F9" w:rsidP="009E6F1E">
      <w:pPr>
        <w:jc w:val="both"/>
      </w:pPr>
      <w:r>
        <w:tab/>
      </w:r>
      <w:r>
        <w:tab/>
      </w:r>
      <w:r w:rsidR="009E6F1E">
        <w:t>Math: Key Math (scoring software in LRC)</w:t>
      </w:r>
    </w:p>
    <w:p w14:paraId="5A2F4241" w14:textId="77777777" w:rsidR="009E6F1E" w:rsidRDefault="002B61F9" w:rsidP="009E6F1E">
      <w:pPr>
        <w:jc w:val="both"/>
      </w:pPr>
      <w:r>
        <w:tab/>
      </w:r>
      <w:r>
        <w:tab/>
      </w:r>
      <w:r w:rsidR="009E6F1E">
        <w:t>Spelling: Test of Written Spelling (no software)</w:t>
      </w:r>
    </w:p>
    <w:p w14:paraId="620DAB27" w14:textId="77777777" w:rsidR="009E6F1E" w:rsidRDefault="002B61F9" w:rsidP="009E6F1E">
      <w:pPr>
        <w:pStyle w:val="Standard"/>
      </w:pPr>
      <w:r>
        <w:tab/>
      </w:r>
      <w:r>
        <w:tab/>
      </w:r>
      <w:r w:rsidR="009E6F1E">
        <w:t>Behavior: Behavior Assessment Scale for Children (BASC) (software in LRC)</w:t>
      </w:r>
    </w:p>
    <w:p w14:paraId="416BD474" w14:textId="77777777" w:rsidR="00EE31D8" w:rsidRPr="00D820F8" w:rsidRDefault="00EE31D8" w:rsidP="009E6F1E">
      <w:pPr>
        <w:pStyle w:val="Standard"/>
      </w:pPr>
    </w:p>
    <w:p w14:paraId="60C24573" w14:textId="77777777" w:rsidR="00EE31D8" w:rsidRDefault="00EE31D8" w:rsidP="00B31DCA">
      <w:pPr>
        <w:pStyle w:val="Standard"/>
        <w:ind w:left="720"/>
      </w:pPr>
      <w:r w:rsidRPr="00ED62DF">
        <w:rPr>
          <w:b/>
          <w:u w:val="single"/>
        </w:rPr>
        <w:t>Video of Assessment Administration:</w:t>
      </w:r>
      <w:r w:rsidR="003354DF" w:rsidRPr="00ED62DF">
        <w:rPr>
          <w:b/>
          <w:u w:val="single"/>
        </w:rPr>
        <w:t xml:space="preserve"> </w:t>
      </w:r>
      <w:r w:rsidR="0087389B" w:rsidRPr="00ED62DF">
        <w:rPr>
          <w:b/>
          <w:u w:val="single"/>
        </w:rPr>
        <w:t>(4 points)</w:t>
      </w:r>
      <w:r w:rsidR="00F4676E" w:rsidRPr="004D6E31">
        <w:rPr>
          <w:b/>
        </w:rPr>
        <w:t xml:space="preserve"> </w:t>
      </w:r>
      <w:r w:rsidR="00F4676E">
        <w:t>Recording of one subtest or complete administration of the TWS</w:t>
      </w:r>
      <w:r w:rsidR="00B31DCA">
        <w:t>. The camera should be focused on you and not show the examinee’s face. The video should include the easel, score sheet, and audio of your administration.</w:t>
      </w:r>
    </w:p>
    <w:p w14:paraId="17EF286B" w14:textId="77777777" w:rsidR="00EE31D8" w:rsidRDefault="00EE31D8" w:rsidP="00AA6891">
      <w:pPr>
        <w:jc w:val="both"/>
      </w:pPr>
    </w:p>
    <w:p w14:paraId="4CEE49F7" w14:textId="77777777" w:rsidR="00AA6891" w:rsidRDefault="007D58EB" w:rsidP="00D028C7">
      <w:pPr>
        <w:ind w:left="720"/>
        <w:jc w:val="both"/>
      </w:pPr>
      <w:r w:rsidRPr="007D58EB">
        <w:rPr>
          <w:b/>
          <w:u w:val="single"/>
        </w:rPr>
        <w:t>Portfolio Presentation (2 Points)</w:t>
      </w:r>
      <w:r w:rsidR="00567593">
        <w:t xml:space="preserve"> 7-8</w:t>
      </w:r>
      <w:r w:rsidR="00B731C2">
        <w:t xml:space="preserve"> </w:t>
      </w:r>
      <w:r>
        <w:t>minutes.</w:t>
      </w:r>
      <w:r w:rsidR="00D028C7">
        <w:t xml:space="preserve"> Describing selected clips of video       assessment administration</w:t>
      </w:r>
      <w:r w:rsidR="007D02C1">
        <w:t xml:space="preserve"> results</w:t>
      </w:r>
      <w:r w:rsidR="00D028C7">
        <w:t>.</w:t>
      </w:r>
    </w:p>
    <w:p w14:paraId="6C98724D" w14:textId="77777777" w:rsidR="007D58EB" w:rsidRDefault="007D58EB" w:rsidP="00AA6891">
      <w:pPr>
        <w:jc w:val="both"/>
      </w:pPr>
    </w:p>
    <w:p w14:paraId="2F65F18E" w14:textId="77777777" w:rsidR="00C50936" w:rsidRPr="00AA6891" w:rsidRDefault="00C50936" w:rsidP="00AA6891">
      <w:pPr>
        <w:numPr>
          <w:ilvl w:val="0"/>
          <w:numId w:val="27"/>
        </w:numPr>
        <w:jc w:val="both"/>
      </w:pPr>
      <w:r>
        <w:rPr>
          <w:b/>
        </w:rPr>
        <w:t>Attendance and Participation (</w:t>
      </w:r>
      <w:r w:rsidR="00E35907">
        <w:rPr>
          <w:b/>
        </w:rPr>
        <w:t>10 points-</w:t>
      </w:r>
      <w:r w:rsidR="00575EC4">
        <w:rPr>
          <w:b/>
        </w:rPr>
        <w:t>Class</w:t>
      </w:r>
      <w:r>
        <w:rPr>
          <w:b/>
        </w:rPr>
        <w:t xml:space="preserve"> Activities)</w:t>
      </w:r>
    </w:p>
    <w:p w14:paraId="74F0988B" w14:textId="77777777" w:rsidR="00C50936" w:rsidRPr="00A3216D" w:rsidRDefault="00355082" w:rsidP="00A3216D">
      <w:pPr>
        <w:tabs>
          <w:tab w:val="left" w:pos="-72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88"/>
        <w:jc w:val="both"/>
      </w:pPr>
      <w:r>
        <w:t xml:space="preserve">YOU MUST BE PRESENT TO GET CREDIT </w:t>
      </w:r>
      <w:r w:rsidR="0096730A">
        <w:t>FOR</w:t>
      </w:r>
      <w:r>
        <w:t xml:space="preserve"> THE </w:t>
      </w:r>
      <w:r w:rsidR="00575EC4">
        <w:t>CLASS</w:t>
      </w:r>
      <w:r>
        <w:t xml:space="preserve"> </w:t>
      </w:r>
      <w:r w:rsidR="00575EC4">
        <w:t>ACTIVITIES</w:t>
      </w:r>
      <w:r>
        <w:t>. S</w:t>
      </w:r>
      <w:r w:rsidR="00A3216D">
        <w:t>tudents are expected to follow the attendance policy and actively participate in class.</w:t>
      </w:r>
    </w:p>
    <w:p w14:paraId="4D190308" w14:textId="77777777" w:rsidR="00FA7E11" w:rsidRPr="00097BA5" w:rsidRDefault="00FA7E11" w:rsidP="00E65F4F">
      <w:pPr>
        <w:tabs>
          <w:tab w:val="left" w:pos="-720"/>
          <w:tab w:val="left" w:pos="36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 w:hanging="180"/>
        <w:jc w:val="both"/>
        <w:rPr>
          <w:b/>
        </w:rPr>
      </w:pPr>
    </w:p>
    <w:p w14:paraId="53963188" w14:textId="77777777" w:rsidR="0027173C" w:rsidRPr="00097BA5" w:rsidRDefault="00187FE4" w:rsidP="00E65F4F">
      <w:pPr>
        <w:tabs>
          <w:tab w:val="left" w:pos="-720"/>
          <w:tab w:val="left" w:pos="36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 w:hanging="180"/>
        <w:jc w:val="both"/>
      </w:pPr>
      <w:r w:rsidRPr="00097BA5">
        <w:rPr>
          <w:b/>
        </w:rPr>
        <w:t>8</w:t>
      </w:r>
      <w:r w:rsidR="009E752C" w:rsidRPr="00097BA5">
        <w:rPr>
          <w:b/>
        </w:rPr>
        <w:t>.</w:t>
      </w:r>
      <w:r w:rsidR="00DA07EA" w:rsidRPr="00097BA5">
        <w:rPr>
          <w:b/>
        </w:rPr>
        <w:t xml:space="preserve"> </w:t>
      </w:r>
      <w:r w:rsidR="00DA07EA" w:rsidRPr="00097BA5">
        <w:rPr>
          <w:b/>
        </w:rPr>
        <w:tab/>
        <w:t>G</w:t>
      </w:r>
      <w:r w:rsidR="0027173C" w:rsidRPr="00097BA5">
        <w:rPr>
          <w:b/>
          <w:bCs/>
        </w:rPr>
        <w:t>RADING AND EVALUATION</w:t>
      </w:r>
      <w:r w:rsidR="0027173C" w:rsidRPr="00097BA5">
        <w:t>:</w:t>
      </w:r>
    </w:p>
    <w:p w14:paraId="43F71043" w14:textId="77777777" w:rsidR="006447DE" w:rsidRPr="00097BA5" w:rsidRDefault="006447DE" w:rsidP="006447DE">
      <w:p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7837BCB8" w14:textId="77777777" w:rsidR="0027173C" w:rsidRDefault="006447DE" w:rsidP="00177092">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b/>
        </w:rPr>
      </w:pPr>
      <w:r w:rsidRPr="00097BA5">
        <w:rPr>
          <w:b/>
        </w:rPr>
        <w:t>Student Evaluation</w:t>
      </w:r>
      <w:r w:rsidRPr="00097BA5">
        <w:t xml:space="preserve">: Student performance in the class will be determined according to the following point </w:t>
      </w:r>
      <w:r w:rsidR="00794136" w:rsidRPr="00097BA5">
        <w:t>assignment</w:t>
      </w:r>
      <w:r w:rsidR="00940766" w:rsidRPr="00097BA5">
        <w:t>s</w:t>
      </w:r>
      <w:r w:rsidR="00794136" w:rsidRPr="00097BA5">
        <w:t xml:space="preserve"> and </w:t>
      </w:r>
      <w:r w:rsidRPr="00097BA5">
        <w:t>scale</w:t>
      </w:r>
      <w:r w:rsidRPr="00097BA5">
        <w:rPr>
          <w:b/>
        </w:rPr>
        <w:t>.</w:t>
      </w:r>
    </w:p>
    <w:p w14:paraId="0D4FCBA5" w14:textId="77777777" w:rsidR="00794136" w:rsidRPr="00097BA5" w:rsidRDefault="00794136" w:rsidP="009165DC">
      <w:pPr>
        <w:numPr>
          <w:ilvl w:val="12"/>
          <w:numId w:val="0"/>
        </w:numPr>
        <w:tabs>
          <w:tab w:val="left" w:pos="-720"/>
          <w:tab w:val="left" w:pos="0"/>
          <w:tab w:val="left" w:pos="36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4680"/>
        <w:gridCol w:w="1260"/>
      </w:tblGrid>
      <w:tr w:rsidR="00794136" w:rsidRPr="00097BA5" w14:paraId="0FACD252" w14:textId="77777777" w:rsidTr="00A66063">
        <w:trPr>
          <w:jc w:val="center"/>
        </w:trPr>
        <w:tc>
          <w:tcPr>
            <w:tcW w:w="4680" w:type="dxa"/>
          </w:tcPr>
          <w:p w14:paraId="49442287" w14:textId="77777777" w:rsidR="00794136" w:rsidRPr="00A66063" w:rsidRDefault="00177092"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rPr>
                <w:b/>
              </w:rPr>
            </w:pPr>
            <w:r w:rsidRPr="00A66063">
              <w:rPr>
                <w:b/>
              </w:rPr>
              <w:t>Assignment</w:t>
            </w:r>
          </w:p>
        </w:tc>
        <w:tc>
          <w:tcPr>
            <w:tcW w:w="1260" w:type="dxa"/>
          </w:tcPr>
          <w:p w14:paraId="55ED679D" w14:textId="77777777" w:rsidR="00794136" w:rsidRPr="00A66063" w:rsidRDefault="00177092"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rPr>
                <w:b/>
              </w:rPr>
            </w:pPr>
            <w:r w:rsidRPr="00A66063">
              <w:rPr>
                <w:b/>
              </w:rPr>
              <w:t>Points</w:t>
            </w:r>
          </w:p>
        </w:tc>
      </w:tr>
      <w:tr w:rsidR="00794136" w:rsidRPr="00097BA5" w14:paraId="4917287D" w14:textId="77777777" w:rsidTr="00A66063">
        <w:trPr>
          <w:jc w:val="center"/>
        </w:trPr>
        <w:tc>
          <w:tcPr>
            <w:tcW w:w="4680" w:type="dxa"/>
          </w:tcPr>
          <w:p w14:paraId="740D56EC" w14:textId="77777777" w:rsidR="00794136" w:rsidRPr="00097BA5" w:rsidRDefault="00794136"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pPr>
            <w:r w:rsidRPr="00097BA5">
              <w:t>Exam 1</w:t>
            </w:r>
          </w:p>
        </w:tc>
        <w:tc>
          <w:tcPr>
            <w:tcW w:w="1260" w:type="dxa"/>
          </w:tcPr>
          <w:p w14:paraId="3ECC9259" w14:textId="77777777" w:rsidR="00794136" w:rsidRPr="00097BA5" w:rsidRDefault="00980DB9"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pPr>
            <w:r w:rsidRPr="00097BA5">
              <w:t>2</w:t>
            </w:r>
            <w:r w:rsidR="00C46F62">
              <w:t>0</w:t>
            </w:r>
          </w:p>
        </w:tc>
      </w:tr>
      <w:tr w:rsidR="00794136" w:rsidRPr="00097BA5" w14:paraId="60FDCE9B" w14:textId="77777777" w:rsidTr="00A66063">
        <w:trPr>
          <w:jc w:val="center"/>
        </w:trPr>
        <w:tc>
          <w:tcPr>
            <w:tcW w:w="4680" w:type="dxa"/>
          </w:tcPr>
          <w:p w14:paraId="18791A2E" w14:textId="77777777" w:rsidR="00794136" w:rsidRPr="00097BA5" w:rsidRDefault="00794136"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pPr>
            <w:r w:rsidRPr="00097BA5">
              <w:t>Exam 2</w:t>
            </w:r>
          </w:p>
        </w:tc>
        <w:tc>
          <w:tcPr>
            <w:tcW w:w="1260" w:type="dxa"/>
          </w:tcPr>
          <w:p w14:paraId="78EE1739" w14:textId="77777777" w:rsidR="00794136" w:rsidRPr="00097BA5" w:rsidRDefault="00980DB9"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pPr>
            <w:r w:rsidRPr="00097BA5">
              <w:t>2</w:t>
            </w:r>
            <w:r w:rsidR="00C46F62">
              <w:t>0</w:t>
            </w:r>
          </w:p>
        </w:tc>
      </w:tr>
      <w:tr w:rsidR="00C46F62" w:rsidRPr="00097BA5" w14:paraId="00165218" w14:textId="77777777" w:rsidTr="00A66063">
        <w:trPr>
          <w:jc w:val="center"/>
        </w:trPr>
        <w:tc>
          <w:tcPr>
            <w:tcW w:w="4680" w:type="dxa"/>
          </w:tcPr>
          <w:p w14:paraId="03EBF58A" w14:textId="77777777" w:rsidR="00C46F62" w:rsidRPr="00097BA5" w:rsidRDefault="00C46F62"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pPr>
            <w:r>
              <w:t>Exam 3</w:t>
            </w:r>
          </w:p>
        </w:tc>
        <w:tc>
          <w:tcPr>
            <w:tcW w:w="1260" w:type="dxa"/>
          </w:tcPr>
          <w:p w14:paraId="0E3771D3" w14:textId="77777777" w:rsidR="00C46F62" w:rsidRPr="00097BA5" w:rsidRDefault="00C46F62"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pPr>
            <w:r>
              <w:t>20</w:t>
            </w:r>
          </w:p>
        </w:tc>
      </w:tr>
      <w:tr w:rsidR="00FA5FB7" w:rsidRPr="00097BA5" w14:paraId="074369AE" w14:textId="77777777" w:rsidTr="00A66063">
        <w:trPr>
          <w:jc w:val="center"/>
        </w:trPr>
        <w:tc>
          <w:tcPr>
            <w:tcW w:w="4680" w:type="dxa"/>
          </w:tcPr>
          <w:p w14:paraId="73581D29" w14:textId="77777777" w:rsidR="00FA5FB7" w:rsidRPr="00097BA5" w:rsidRDefault="00166D36" w:rsidP="00324EC1">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pPr>
            <w:r>
              <w:t>Portfolio (</w:t>
            </w:r>
            <w:r w:rsidR="00324EC1">
              <w:t>Assessments, Video, Presentation</w:t>
            </w:r>
            <w:r>
              <w:t>)</w:t>
            </w:r>
          </w:p>
        </w:tc>
        <w:tc>
          <w:tcPr>
            <w:tcW w:w="1260" w:type="dxa"/>
          </w:tcPr>
          <w:p w14:paraId="1663A1D0" w14:textId="77777777" w:rsidR="00FA5FB7" w:rsidRPr="00097BA5" w:rsidRDefault="0096730A"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pPr>
            <w:r>
              <w:t>3</w:t>
            </w:r>
            <w:r w:rsidR="00166D36">
              <w:t>0</w:t>
            </w:r>
          </w:p>
        </w:tc>
      </w:tr>
      <w:tr w:rsidR="001D4550" w:rsidRPr="00097BA5" w14:paraId="46E4DCB3" w14:textId="77777777" w:rsidTr="00A66063">
        <w:trPr>
          <w:jc w:val="center"/>
        </w:trPr>
        <w:tc>
          <w:tcPr>
            <w:tcW w:w="4680" w:type="dxa"/>
          </w:tcPr>
          <w:p w14:paraId="4039E5C5" w14:textId="77777777" w:rsidR="001D4550" w:rsidRPr="00097BA5" w:rsidRDefault="002A5CD9"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pPr>
            <w:r>
              <w:t>Attendance</w:t>
            </w:r>
            <w:r w:rsidR="00E41D0B">
              <w:t>/</w:t>
            </w:r>
            <w:r>
              <w:t>Participation</w:t>
            </w:r>
            <w:r w:rsidR="00132BDC">
              <w:t xml:space="preserve"> (Class Activities</w:t>
            </w:r>
            <w:r w:rsidR="00E41D0B">
              <w:t>)</w:t>
            </w:r>
          </w:p>
        </w:tc>
        <w:tc>
          <w:tcPr>
            <w:tcW w:w="1260" w:type="dxa"/>
          </w:tcPr>
          <w:p w14:paraId="08307AD4" w14:textId="77777777" w:rsidR="001D4550" w:rsidRPr="00097BA5" w:rsidRDefault="00C46F62"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pPr>
            <w:r>
              <w:t>10</w:t>
            </w:r>
          </w:p>
        </w:tc>
      </w:tr>
      <w:tr w:rsidR="002A5CD9" w:rsidRPr="00097BA5" w14:paraId="6621C155" w14:textId="77777777" w:rsidTr="00A66063">
        <w:trPr>
          <w:jc w:val="center"/>
        </w:trPr>
        <w:tc>
          <w:tcPr>
            <w:tcW w:w="4680" w:type="dxa"/>
          </w:tcPr>
          <w:p w14:paraId="54F39605" w14:textId="77777777" w:rsidR="002A5CD9" w:rsidRPr="00A66063" w:rsidRDefault="002A5CD9"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rPr>
                <w:b/>
              </w:rPr>
            </w:pPr>
            <w:r w:rsidRPr="00A66063">
              <w:rPr>
                <w:b/>
              </w:rPr>
              <w:lastRenderedPageBreak/>
              <w:t>TOTAL</w:t>
            </w:r>
          </w:p>
        </w:tc>
        <w:tc>
          <w:tcPr>
            <w:tcW w:w="1260" w:type="dxa"/>
          </w:tcPr>
          <w:p w14:paraId="1FCF133D" w14:textId="77777777" w:rsidR="002A5CD9" w:rsidRPr="00A66063" w:rsidRDefault="002A5CD9" w:rsidP="00A6606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rPr>
                <w:b/>
              </w:rPr>
            </w:pPr>
            <w:r w:rsidRPr="00A66063">
              <w:rPr>
                <w:b/>
              </w:rPr>
              <w:t>100</w:t>
            </w:r>
          </w:p>
        </w:tc>
      </w:tr>
    </w:tbl>
    <w:p w14:paraId="3802C03B" w14:textId="77777777" w:rsidR="00FD205A" w:rsidRDefault="00FD205A" w:rsidP="009165D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rPr>
          <w:b/>
        </w:rPr>
      </w:pPr>
    </w:p>
    <w:p w14:paraId="5C9575EB" w14:textId="77777777" w:rsidR="00016C86" w:rsidRDefault="00016C86" w:rsidP="009165D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rPr>
          <w:b/>
        </w:rPr>
      </w:pPr>
    </w:p>
    <w:p w14:paraId="6CD99415" w14:textId="77777777" w:rsidR="00016C86" w:rsidRDefault="00016C86" w:rsidP="00235D30">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pPr>
    </w:p>
    <w:p w14:paraId="7212D00E" w14:textId="77777777" w:rsidR="0027173C" w:rsidRPr="00097BA5" w:rsidRDefault="00177092" w:rsidP="009165D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rPr>
          <w:b/>
        </w:rPr>
      </w:pPr>
      <w:r w:rsidRPr="00097BA5">
        <w:rPr>
          <w:b/>
        </w:rPr>
        <w:t>G</w:t>
      </w:r>
      <w:r w:rsidR="0027173C" w:rsidRPr="00097BA5">
        <w:rPr>
          <w:b/>
        </w:rPr>
        <w:t xml:space="preserve">rading </w:t>
      </w:r>
      <w:r w:rsidRPr="00097BA5">
        <w:rPr>
          <w:b/>
        </w:rPr>
        <w:t>S</w:t>
      </w:r>
      <w:r w:rsidR="0027173C" w:rsidRPr="00097BA5">
        <w:rPr>
          <w:b/>
        </w:rPr>
        <w:t>cale:</w:t>
      </w:r>
    </w:p>
    <w:p w14:paraId="56C48E9D" w14:textId="77777777" w:rsidR="0027173C" w:rsidRPr="00097BA5" w:rsidRDefault="00980DB9" w:rsidP="00192088">
      <w:pPr>
        <w:numPr>
          <w:ilvl w:val="12"/>
          <w:numId w:val="0"/>
        </w:numPr>
        <w:tabs>
          <w:tab w:val="left" w:pos="-720"/>
          <w:tab w:val="left" w:pos="0"/>
          <w:tab w:val="left" w:pos="540"/>
          <w:tab w:val="left" w:pos="1188"/>
          <w:tab w:val="left" w:pos="1440"/>
          <w:tab w:val="left" w:pos="19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pPr>
      <w:r w:rsidRPr="00097BA5">
        <w:t>90-100</w:t>
      </w:r>
      <w:r w:rsidRPr="00097BA5">
        <w:tab/>
      </w:r>
      <w:r w:rsidRPr="00097BA5">
        <w:tab/>
      </w:r>
      <w:r w:rsidR="0027173C" w:rsidRPr="00097BA5">
        <w:t>A</w:t>
      </w:r>
    </w:p>
    <w:p w14:paraId="4D9FFBAB" w14:textId="77777777" w:rsidR="0027173C" w:rsidRPr="00097BA5" w:rsidRDefault="0067184F" w:rsidP="009165DC">
      <w:pPr>
        <w:numPr>
          <w:ilvl w:val="12"/>
          <w:numId w:val="0"/>
        </w:numPr>
        <w:tabs>
          <w:tab w:val="left" w:pos="-720"/>
          <w:tab w:val="left" w:pos="0"/>
          <w:tab w:val="left" w:pos="540"/>
          <w:tab w:val="left" w:pos="1188"/>
          <w:tab w:val="left" w:pos="1440"/>
          <w:tab w:val="left" w:pos="19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pPr>
      <w:r w:rsidRPr="00097BA5">
        <w:t>80-89</w:t>
      </w:r>
      <w:r w:rsidR="00980DB9" w:rsidRPr="00097BA5">
        <w:tab/>
      </w:r>
      <w:r w:rsidR="00980DB9" w:rsidRPr="00097BA5">
        <w:tab/>
      </w:r>
      <w:r w:rsidR="006447DE" w:rsidRPr="00097BA5">
        <w:t>B</w:t>
      </w:r>
    </w:p>
    <w:p w14:paraId="0D86B8C6" w14:textId="77777777" w:rsidR="0027173C" w:rsidRPr="00097BA5" w:rsidRDefault="0067184F" w:rsidP="009165DC">
      <w:pPr>
        <w:numPr>
          <w:ilvl w:val="12"/>
          <w:numId w:val="0"/>
        </w:numPr>
        <w:tabs>
          <w:tab w:val="left" w:pos="-720"/>
          <w:tab w:val="left" w:pos="0"/>
          <w:tab w:val="left" w:pos="540"/>
          <w:tab w:val="left" w:pos="1188"/>
          <w:tab w:val="left" w:pos="1440"/>
          <w:tab w:val="left" w:pos="19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pPr>
      <w:r w:rsidRPr="00097BA5">
        <w:t>70-79</w:t>
      </w:r>
      <w:r w:rsidR="00980DB9" w:rsidRPr="00097BA5">
        <w:tab/>
      </w:r>
      <w:r w:rsidR="00980DB9" w:rsidRPr="00097BA5">
        <w:tab/>
      </w:r>
      <w:r w:rsidR="00177092" w:rsidRPr="00097BA5">
        <w:t>C</w:t>
      </w:r>
    </w:p>
    <w:p w14:paraId="046B3BC1" w14:textId="77777777" w:rsidR="0027173C" w:rsidRPr="00097BA5" w:rsidRDefault="0067184F" w:rsidP="009165DC">
      <w:pPr>
        <w:numPr>
          <w:ilvl w:val="12"/>
          <w:numId w:val="0"/>
        </w:numPr>
        <w:tabs>
          <w:tab w:val="left" w:pos="-720"/>
          <w:tab w:val="left" w:pos="0"/>
          <w:tab w:val="left" w:pos="540"/>
          <w:tab w:val="left" w:pos="1188"/>
          <w:tab w:val="left" w:pos="1440"/>
          <w:tab w:val="left" w:pos="19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pPr>
      <w:r w:rsidRPr="00097BA5">
        <w:t>60-69</w:t>
      </w:r>
      <w:r w:rsidR="00980DB9" w:rsidRPr="00097BA5">
        <w:tab/>
      </w:r>
      <w:r w:rsidR="00980DB9" w:rsidRPr="00097BA5">
        <w:tab/>
      </w:r>
      <w:r w:rsidR="0027173C" w:rsidRPr="00097BA5">
        <w:t>D</w:t>
      </w:r>
    </w:p>
    <w:p w14:paraId="20E01AF4" w14:textId="77777777" w:rsidR="002B0FE1" w:rsidRDefault="0027173C" w:rsidP="00076E25">
      <w:pPr>
        <w:numPr>
          <w:ilvl w:val="12"/>
          <w:numId w:val="0"/>
        </w:numPr>
        <w:tabs>
          <w:tab w:val="left" w:pos="-720"/>
          <w:tab w:val="left" w:pos="0"/>
          <w:tab w:val="left" w:pos="540"/>
          <w:tab w:val="left" w:pos="1188"/>
          <w:tab w:val="left" w:pos="1440"/>
          <w:tab w:val="left" w:pos="19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pPr>
      <w:r w:rsidRPr="00097BA5">
        <w:t>Below</w:t>
      </w:r>
      <w:r w:rsidR="00980DB9" w:rsidRPr="00097BA5">
        <w:t xml:space="preserve"> 59</w:t>
      </w:r>
      <w:r w:rsidR="00177092" w:rsidRPr="00097BA5">
        <w:tab/>
      </w:r>
      <w:r w:rsidRPr="00097BA5">
        <w:t>F</w:t>
      </w:r>
    </w:p>
    <w:p w14:paraId="5076D330" w14:textId="77777777" w:rsidR="002B0FE1" w:rsidRDefault="002B0FE1" w:rsidP="009165DC">
      <w:pPr>
        <w:numPr>
          <w:ilvl w:val="12"/>
          <w:numId w:val="0"/>
        </w:numPr>
        <w:tabs>
          <w:tab w:val="left" w:pos="-720"/>
          <w:tab w:val="left" w:pos="0"/>
          <w:tab w:val="left" w:pos="540"/>
          <w:tab w:val="left" w:pos="1188"/>
          <w:tab w:val="left" w:pos="1440"/>
          <w:tab w:val="left" w:pos="19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center"/>
      </w:pPr>
    </w:p>
    <w:p w14:paraId="7990BC63" w14:textId="77777777" w:rsidR="0027173C" w:rsidRPr="00097BA5" w:rsidRDefault="00755F3B" w:rsidP="002F5A1E">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rPr>
      </w:pPr>
      <w:r>
        <w:rPr>
          <w:b/>
        </w:rPr>
        <w:t>9</w:t>
      </w:r>
      <w:r w:rsidR="009E752C" w:rsidRPr="00097BA5">
        <w:rPr>
          <w:b/>
        </w:rPr>
        <w:t>.</w:t>
      </w:r>
      <w:r w:rsidR="002F5A1E" w:rsidRPr="00097BA5">
        <w:rPr>
          <w:b/>
        </w:rPr>
        <w:t xml:space="preserve"> CLASS</w:t>
      </w:r>
      <w:r w:rsidR="0027173C" w:rsidRPr="00097BA5">
        <w:rPr>
          <w:b/>
        </w:rPr>
        <w:t xml:space="preserve"> POLICY:</w:t>
      </w:r>
    </w:p>
    <w:p w14:paraId="40982E02" w14:textId="77777777" w:rsidR="0027173C" w:rsidRPr="00097BA5" w:rsidRDefault="0027173C" w:rsidP="0027173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540"/>
        <w:jc w:val="both"/>
        <w:rPr>
          <w:b/>
          <w:bCs/>
        </w:rPr>
      </w:pPr>
    </w:p>
    <w:p w14:paraId="2929C8F0" w14:textId="77777777" w:rsidR="00E30B97" w:rsidRPr="00097BA5" w:rsidRDefault="00E30B97" w:rsidP="00E30B97">
      <w:pPr>
        <w:ind w:left="360"/>
        <w:rPr>
          <w:rFonts w:cs="Tahoma"/>
        </w:rPr>
      </w:pPr>
      <w:r w:rsidRPr="00097BA5">
        <w:rPr>
          <w:rFonts w:cs="Tahoma"/>
          <w:b/>
        </w:rPr>
        <w:t>Attendance:</w:t>
      </w:r>
      <w:r w:rsidRPr="00097BA5">
        <w:rPr>
          <w:rFonts w:cs="Tahoma"/>
        </w:rPr>
        <w:t xml:space="preserve">  Students are expected to attend class and participate in class discussions an</w:t>
      </w:r>
      <w:r w:rsidR="0071770E" w:rsidRPr="00097BA5">
        <w:rPr>
          <w:rFonts w:cs="Tahoma"/>
        </w:rPr>
        <w:t xml:space="preserve">d activities. According to the </w:t>
      </w:r>
      <w:r w:rsidRPr="00097BA5">
        <w:rPr>
          <w:rFonts w:cs="Tahoma"/>
        </w:rPr>
        <w:t>Auburn University Bulletin</w:t>
      </w:r>
      <w:r w:rsidR="00762989" w:rsidRPr="00097BA5">
        <w:rPr>
          <w:rFonts w:cs="Tahoma"/>
        </w:rPr>
        <w:t xml:space="preserve">: </w:t>
      </w:r>
      <w:r w:rsidRPr="00097BA5">
        <w:rPr>
          <w:rFonts w:cs="Tahoma"/>
        </w:rPr>
        <w:t>“</w:t>
      </w:r>
      <w:r w:rsidRPr="0099020B">
        <w:rPr>
          <w:rFonts w:cs="Tahoma"/>
          <w:b/>
        </w:rPr>
        <w:t>Specific policies regarding class attendance are the prerogative of individual faculty members.</w:t>
      </w:r>
      <w:r w:rsidR="00205DA3" w:rsidRPr="0099020B">
        <w:rPr>
          <w:rFonts w:cs="Tahoma"/>
          <w:b/>
        </w:rPr>
        <w:t>”</w:t>
      </w:r>
      <w:r w:rsidRPr="00097BA5">
        <w:rPr>
          <w:rFonts w:cs="Tahoma"/>
        </w:rPr>
        <w:t xml:space="preserve">  Faculty shall inform each class in writing at the beginning of the course regarding the effect of absences on the determination of grades.”</w:t>
      </w:r>
    </w:p>
    <w:p w14:paraId="430E5A3B" w14:textId="77777777" w:rsidR="00840B48" w:rsidRPr="00097BA5" w:rsidRDefault="00840B48" w:rsidP="004827D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bCs/>
        </w:rPr>
      </w:pPr>
    </w:p>
    <w:p w14:paraId="18A8685F" w14:textId="77777777" w:rsidR="00E16822" w:rsidRPr="00097BA5" w:rsidRDefault="0027173C" w:rsidP="00177092">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rsidRPr="00097BA5">
        <w:rPr>
          <w:b/>
          <w:bCs/>
        </w:rPr>
        <w:t>Assignments:</w:t>
      </w:r>
      <w:r w:rsidRPr="00097BA5">
        <w:t xml:space="preserve"> All written assignments are expected to conform to the current style manual of the American Psychological Association (APA)</w:t>
      </w:r>
      <w:r w:rsidR="003B1974">
        <w:t xml:space="preserve">, </w:t>
      </w:r>
      <w:r w:rsidR="003B1974" w:rsidRPr="003B1974">
        <w:rPr>
          <w:u w:val="single"/>
        </w:rPr>
        <w:t>when appropriate</w:t>
      </w:r>
      <w:r w:rsidRPr="003B1974">
        <w:rPr>
          <w:u w:val="single"/>
        </w:rPr>
        <w:t>.</w:t>
      </w:r>
      <w:r w:rsidRPr="00097BA5">
        <w:t xml:space="preserve"> Written assignments are expected to be typewritten, grammatically accurate, and free of spelling and typographical errors. Assignments are to be of a quality that would be expected of a professional. </w:t>
      </w:r>
    </w:p>
    <w:p w14:paraId="0FB8BD50" w14:textId="77777777" w:rsidR="00E16822" w:rsidRPr="00235D30" w:rsidRDefault="00E16822" w:rsidP="00177092">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sz w:val="20"/>
          <w:szCs w:val="20"/>
        </w:rPr>
      </w:pPr>
    </w:p>
    <w:p w14:paraId="3D434D66" w14:textId="77777777" w:rsidR="00037DFB" w:rsidRPr="00097BA5" w:rsidRDefault="00037DFB" w:rsidP="00177092">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rsidRPr="00097BA5">
        <w:t xml:space="preserve">All assignments must be turned in the day each are due and during the regularly scheduled class time. Assignments must be turned in </w:t>
      </w:r>
      <w:r w:rsidRPr="003B0B23">
        <w:rPr>
          <w:u w:val="single"/>
        </w:rPr>
        <w:t>by the student</w:t>
      </w:r>
      <w:r w:rsidRPr="00097BA5">
        <w:t xml:space="preserve"> completing the assignment.</w:t>
      </w:r>
    </w:p>
    <w:p w14:paraId="59FD29C1" w14:textId="77777777" w:rsidR="00037DFB" w:rsidRPr="00097BA5" w:rsidRDefault="00037DFB" w:rsidP="0071770E">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6037B9F0" w14:textId="77777777" w:rsidR="00037DFB" w:rsidRPr="00097BA5" w:rsidRDefault="00037DFB" w:rsidP="00D61FD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sidRPr="00097BA5">
        <w:rPr>
          <w:b/>
          <w:bCs/>
        </w:rPr>
        <w:t xml:space="preserve">No late assignments </w:t>
      </w:r>
      <w:r w:rsidRPr="00097BA5">
        <w:t>will be accepted unless accompanied by a university approved excuse.</w:t>
      </w:r>
    </w:p>
    <w:p w14:paraId="54E50A72" w14:textId="77777777" w:rsidR="0027173C" w:rsidRPr="00097BA5" w:rsidRDefault="00E16822" w:rsidP="00D61FD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sidRPr="00097BA5">
        <w:t xml:space="preserve">If a student misses turning in an assignment and has a university approved excuse, he or she will have </w:t>
      </w:r>
      <w:r w:rsidRPr="00097BA5">
        <w:rPr>
          <w:b/>
        </w:rPr>
        <w:t>one week</w:t>
      </w:r>
      <w:r w:rsidRPr="00097BA5">
        <w:t xml:space="preserve"> from the time he or she returns to class to turn in the assignment.</w:t>
      </w:r>
    </w:p>
    <w:p w14:paraId="71CEA495" w14:textId="77777777" w:rsidR="0071770E" w:rsidRPr="00097BA5" w:rsidRDefault="0071770E" w:rsidP="00177092">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p>
    <w:p w14:paraId="1F8CDAEC" w14:textId="77777777" w:rsidR="0071770E" w:rsidRPr="00097BA5" w:rsidRDefault="0071770E" w:rsidP="00D61FD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rPr>
      </w:pPr>
      <w:r w:rsidRPr="00097BA5">
        <w:rPr>
          <w:b/>
        </w:rPr>
        <w:t>NOTE: Any assignments completed and/or submitted that do not comply with the above requirements will be returned and will not be accepted for credit.</w:t>
      </w:r>
    </w:p>
    <w:p w14:paraId="79B74DB2" w14:textId="77777777" w:rsidR="00037DFB" w:rsidRPr="00097BA5" w:rsidRDefault="00037DFB" w:rsidP="00177092">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p>
    <w:p w14:paraId="082CAE30" w14:textId="77777777" w:rsidR="002F5A1E" w:rsidRDefault="0071770E" w:rsidP="00D61FD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sidRPr="00097BA5">
        <w:rPr>
          <w:b/>
        </w:rPr>
        <w:t xml:space="preserve">Exams: </w:t>
      </w:r>
      <w:r w:rsidRPr="00097BA5">
        <w:t>Arrangements to make up missed major examinations (e.g. hour exams, mid-term exams) due to properly authorized excused absences shall be initiated by the student within one week from the end of the period of the excused absence. Normally, a make up exam shall occur within two weeks from the time the student initiates arrangements for it.</w:t>
      </w:r>
    </w:p>
    <w:p w14:paraId="3523191E" w14:textId="77777777" w:rsidR="0099020B" w:rsidRPr="00235D30" w:rsidRDefault="0099020B" w:rsidP="00C46766">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sz w:val="20"/>
          <w:szCs w:val="20"/>
        </w:rPr>
      </w:pPr>
    </w:p>
    <w:p w14:paraId="1E8757C9" w14:textId="77777777" w:rsidR="00476110" w:rsidRDefault="00476110" w:rsidP="00476110">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sidRPr="00224C43">
        <w:rPr>
          <w:b/>
        </w:rPr>
        <w:t>Classroom Behavior: “</w:t>
      </w:r>
      <w:r w:rsidRPr="00224C43">
        <w:t xml:space="preserve">Behavior in the classroom that impedes teaching and learning and creates obstacles to this goal [learning] is considered disruptive and therefore subject to sanctions… Students have the responsibility of complying with behavioral standards… Examples of improper behavior in the classroom (including the virtual classroom of e-mail, chat rooms, telephony, and web activities associated with courses) may include, but are not limited to the following: arriving after a class has begun; use of tobacco products; monopolizing discussion; persistent speaking out of turn; distractive talking including cell phone usage; audio or video recording of classroom activities or the use of electronic devices (including cell phones) without the permission of the </w:t>
      </w:r>
      <w:r w:rsidRPr="00224C43">
        <w:lastRenderedPageBreak/>
        <w:t xml:space="preserve">instructor; refusal to comply with reasonable instructor directions; employing insulting language or gestures; verbal, psychological, or physical threats, harassment, and physical violence.” (See Auburn University Policy Site </w:t>
      </w:r>
      <w:hyperlink r:id="rId8" w:history="1">
        <w:r w:rsidRPr="00224C43">
          <w:rPr>
            <w:rStyle w:val="Hyperlink"/>
          </w:rPr>
          <w:t>https://sites.auburn.edu/admin/universitypolicies/default.aspx</w:t>
        </w:r>
      </w:hyperlink>
      <w:r w:rsidRPr="00224C43">
        <w:t>).</w:t>
      </w:r>
    </w:p>
    <w:p w14:paraId="493F8339" w14:textId="77777777" w:rsidR="003B0B23" w:rsidRPr="00224C43" w:rsidRDefault="003B0B23" w:rsidP="00476110">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249A0D4E" w14:textId="77777777" w:rsidR="00476110" w:rsidRDefault="00476110" w:rsidP="00476110">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224C43">
        <w:rPr>
          <w:b/>
        </w:rPr>
        <w:t>Honesty Code</w:t>
      </w:r>
      <w:r w:rsidRPr="00224C43">
        <w:t>: The University Academic Honesty Code and the University Policy Site Regulations pertaining to Cheating will apply to this class (</w:t>
      </w:r>
      <w:hyperlink r:id="rId9" w:history="1">
        <w:r w:rsidRPr="00224C43">
          <w:rPr>
            <w:rStyle w:val="Hyperlink"/>
          </w:rPr>
          <w:t>https://sites.auburn.edu/admin/universitypolicies/default.aspx</w:t>
        </w:r>
      </w:hyperlink>
      <w:r w:rsidRPr="00224C43">
        <w:t>).  The Auburn Academic Honesty Code is found in both the University Policy Site and the Student Government Association’s Code of Laws.  Students are to read the honor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student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44FD3CE2" w14:textId="77777777" w:rsidR="003B0B23" w:rsidRPr="00235D30" w:rsidRDefault="003B0B23" w:rsidP="00476110">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0"/>
          <w:szCs w:val="20"/>
        </w:rPr>
      </w:pPr>
    </w:p>
    <w:p w14:paraId="421571E2" w14:textId="77777777" w:rsidR="006E397F" w:rsidRPr="00016C86" w:rsidRDefault="00476110" w:rsidP="00016C86">
      <w:pPr>
        <w:pStyle w:val="default"/>
        <w:rPr>
          <w:color w:val="333333"/>
          <w:sz w:val="20"/>
          <w:szCs w:val="20"/>
        </w:rPr>
      </w:pPr>
      <w:r w:rsidRPr="006E397F">
        <w:rPr>
          <w:rStyle w:val="Strong"/>
          <w:color w:val="333333"/>
        </w:rPr>
        <w:t>Accommodations</w:t>
      </w:r>
      <w:r w:rsidRPr="00224C43">
        <w:rPr>
          <w:rStyle w:val="Strong"/>
          <w:i/>
          <w:color w:val="333333"/>
        </w:rPr>
        <w:t>:</w:t>
      </w:r>
      <w:r w:rsidRPr="00224C43">
        <w:rPr>
          <w:rStyle w:val="apple-style-span"/>
          <w:color w:val="333333"/>
        </w:rPr>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office hours, an alternate time can be arranged. To set up this meeting, please contact your supervisor by e-mail. If you have not established accommodations through the Office of Accessibility, but need accommodations, make an appointment with t</w:t>
      </w:r>
      <w:r w:rsidR="00016C86">
        <w:rPr>
          <w:rStyle w:val="apple-style-span"/>
          <w:color w:val="333333"/>
        </w:rPr>
        <w:t>he Office of Accessibility, 122</w:t>
      </w:r>
      <w:r w:rsidRPr="00224C43">
        <w:rPr>
          <w:rStyle w:val="apple-style-span"/>
          <w:color w:val="333333"/>
        </w:rPr>
        <w:t xml:space="preserve"> Haley Center, 844-2096 (V/TT).</w:t>
      </w:r>
      <w:r w:rsidRPr="006E397F">
        <w:rPr>
          <w:b/>
        </w:rPr>
        <w:t>Student Academic Grievance Policy:</w:t>
      </w:r>
      <w:r w:rsidRPr="00224C43">
        <w:rPr>
          <w:b/>
        </w:rPr>
        <w:t xml:space="preserve"> </w:t>
      </w:r>
      <w:r w:rsidRPr="00224C43">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See University Policy Site for steps toward redress </w:t>
      </w:r>
      <w:hyperlink r:id="rId10" w:history="1">
        <w:r w:rsidRPr="00224C43">
          <w:rPr>
            <w:rStyle w:val="Hyperlink"/>
          </w:rPr>
          <w:t>https://sites.auburn.edu/admin/universitypolicies/default.aspx</w:t>
        </w:r>
      </w:hyperlink>
      <w:r w:rsidRPr="00224C43">
        <w:t>.</w:t>
      </w:r>
    </w:p>
    <w:p w14:paraId="4BBEC564" w14:textId="77777777" w:rsidR="00476110" w:rsidRPr="00224C43" w:rsidRDefault="00476110" w:rsidP="0047611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6E397F">
        <w:rPr>
          <w:b/>
          <w:bCs/>
        </w:rPr>
        <w:t>Confidentiality:</w:t>
      </w:r>
      <w:r w:rsidRPr="00224C43">
        <w:rPr>
          <w:b/>
          <w:bCs/>
        </w:rPr>
        <w:t xml:space="preserve"> </w:t>
      </w:r>
      <w:r w:rsidRPr="00224C43">
        <w:t>Respect family rights to privacy, the identity of children and families will be confidential.</w:t>
      </w:r>
    </w:p>
    <w:tbl>
      <w:tblPr>
        <w:tblpPr w:leftFromText="180" w:rightFromText="180" w:vertAnchor="text" w:horzAnchor="margin" w:tblpXSpec="center" w:tblpY="2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6876"/>
      </w:tblGrid>
      <w:tr w:rsidR="004A5352" w:rsidRPr="001B0423" w14:paraId="60789670" w14:textId="77777777" w:rsidTr="00741D63">
        <w:tc>
          <w:tcPr>
            <w:tcW w:w="9864" w:type="dxa"/>
            <w:gridSpan w:val="2"/>
            <w:shd w:val="clear" w:color="auto" w:fill="auto"/>
          </w:tcPr>
          <w:p w14:paraId="70A76272" w14:textId="77777777" w:rsidR="004A5352" w:rsidRPr="001B0423" w:rsidRDefault="004A5352" w:rsidP="00741D63">
            <w:pPr>
              <w:spacing w:line="360" w:lineRule="auto"/>
              <w:jc w:val="center"/>
              <w:rPr>
                <w:rFonts w:ascii="Palatino-BoldItalic" w:hAnsi="Palatino-BoldItalic" w:cs="Palatino-BoldItalic"/>
                <w:bCs/>
                <w:iCs/>
                <w:sz w:val="22"/>
                <w:szCs w:val="22"/>
              </w:rPr>
            </w:pPr>
            <w:r w:rsidRPr="001B0423">
              <w:rPr>
                <w:rFonts w:ascii="Palatino-BoldItalic" w:hAnsi="Palatino-BoldItalic" w:cs="Palatino-BoldItalic"/>
                <w:bCs/>
                <w:iCs/>
                <w:sz w:val="22"/>
                <w:szCs w:val="22"/>
              </w:rPr>
              <w:t>CEC Initial Preparation Standards</w:t>
            </w:r>
          </w:p>
        </w:tc>
      </w:tr>
      <w:tr w:rsidR="00741D63" w:rsidRPr="001B0423" w14:paraId="43133F73" w14:textId="77777777" w:rsidTr="00741D63">
        <w:tc>
          <w:tcPr>
            <w:tcW w:w="2988" w:type="dxa"/>
            <w:shd w:val="clear" w:color="auto" w:fill="auto"/>
          </w:tcPr>
          <w:p w14:paraId="0D303D9A" w14:textId="77777777" w:rsidR="004A5352" w:rsidRPr="001B0423" w:rsidRDefault="004A5352" w:rsidP="00741D63">
            <w:pPr>
              <w:spacing w:line="360" w:lineRule="auto"/>
              <w:jc w:val="center"/>
              <w:rPr>
                <w:rFonts w:ascii="Palatino-BoldItalic" w:hAnsi="Palatino-BoldItalic" w:cs="Palatino-BoldItalic"/>
                <w:bCs/>
                <w:iCs/>
                <w:sz w:val="22"/>
                <w:szCs w:val="22"/>
              </w:rPr>
            </w:pPr>
            <w:r w:rsidRPr="001B0423">
              <w:rPr>
                <w:rFonts w:ascii="Palatino-BoldItalic" w:hAnsi="Palatino-BoldItalic" w:cs="Palatino-BoldItalic"/>
                <w:bCs/>
                <w:iCs/>
                <w:sz w:val="22"/>
                <w:szCs w:val="22"/>
              </w:rPr>
              <w:t>Standard 1</w:t>
            </w:r>
          </w:p>
        </w:tc>
        <w:tc>
          <w:tcPr>
            <w:tcW w:w="6876" w:type="dxa"/>
            <w:shd w:val="clear" w:color="auto" w:fill="auto"/>
          </w:tcPr>
          <w:p w14:paraId="0EB7FA8A" w14:textId="77777777" w:rsidR="004A5352" w:rsidRPr="001B0423" w:rsidRDefault="00B77E58" w:rsidP="00741D63">
            <w:pPr>
              <w:spacing w:line="360" w:lineRule="auto"/>
              <w:rPr>
                <w:rFonts w:ascii="Palatino-BoldItalic" w:hAnsi="Palatino-BoldItalic" w:cs="Palatino-BoldItalic"/>
                <w:bCs/>
                <w:iCs/>
                <w:sz w:val="22"/>
                <w:szCs w:val="22"/>
              </w:rPr>
            </w:pPr>
            <w:r w:rsidRPr="001B0423">
              <w:rPr>
                <w:rFonts w:ascii="Palatino-BoldItalic" w:hAnsi="Palatino-BoldItalic" w:cs="Palatino-BoldItalic"/>
                <w:bCs/>
                <w:iCs/>
                <w:sz w:val="22"/>
                <w:szCs w:val="22"/>
              </w:rPr>
              <w:t>Learner Development and Individual Differences</w:t>
            </w:r>
          </w:p>
        </w:tc>
      </w:tr>
      <w:tr w:rsidR="00741D63" w:rsidRPr="001B0423" w14:paraId="088C9DB0" w14:textId="77777777" w:rsidTr="00741D63">
        <w:tc>
          <w:tcPr>
            <w:tcW w:w="2988" w:type="dxa"/>
            <w:shd w:val="clear" w:color="auto" w:fill="auto"/>
          </w:tcPr>
          <w:p w14:paraId="5475E4E9" w14:textId="77777777" w:rsidR="004A5352" w:rsidRPr="001B0423" w:rsidRDefault="004A5352" w:rsidP="00741D63">
            <w:pPr>
              <w:spacing w:line="360" w:lineRule="auto"/>
              <w:jc w:val="center"/>
              <w:rPr>
                <w:rFonts w:ascii="Palatino-BoldItalic" w:hAnsi="Palatino-BoldItalic" w:cs="Palatino-BoldItalic"/>
                <w:bCs/>
                <w:iCs/>
                <w:sz w:val="22"/>
                <w:szCs w:val="22"/>
              </w:rPr>
            </w:pPr>
            <w:r w:rsidRPr="001B0423">
              <w:rPr>
                <w:rFonts w:ascii="Palatino-BoldItalic" w:hAnsi="Palatino-BoldItalic" w:cs="Palatino-BoldItalic"/>
                <w:bCs/>
                <w:iCs/>
                <w:sz w:val="22"/>
                <w:szCs w:val="22"/>
              </w:rPr>
              <w:t>Standard 2</w:t>
            </w:r>
          </w:p>
        </w:tc>
        <w:tc>
          <w:tcPr>
            <w:tcW w:w="6876" w:type="dxa"/>
            <w:shd w:val="clear" w:color="auto" w:fill="auto"/>
          </w:tcPr>
          <w:p w14:paraId="49DB9915" w14:textId="77777777" w:rsidR="004A5352" w:rsidRPr="001B0423" w:rsidRDefault="00B77E58" w:rsidP="00741D63">
            <w:pPr>
              <w:spacing w:line="360" w:lineRule="auto"/>
              <w:rPr>
                <w:rFonts w:ascii="Palatino-BoldItalic" w:hAnsi="Palatino-BoldItalic" w:cs="Palatino-BoldItalic"/>
                <w:bCs/>
                <w:iCs/>
                <w:sz w:val="22"/>
                <w:szCs w:val="22"/>
              </w:rPr>
            </w:pPr>
            <w:r w:rsidRPr="001B0423">
              <w:rPr>
                <w:rFonts w:ascii="Palatino-BoldItalic" w:hAnsi="Palatino-BoldItalic" w:cs="Palatino-BoldItalic"/>
                <w:bCs/>
                <w:iCs/>
                <w:sz w:val="22"/>
                <w:szCs w:val="22"/>
              </w:rPr>
              <w:t>Learning Environments</w:t>
            </w:r>
          </w:p>
        </w:tc>
      </w:tr>
      <w:tr w:rsidR="00741D63" w:rsidRPr="001B0423" w14:paraId="697C6AE2" w14:textId="77777777" w:rsidTr="00741D63">
        <w:tc>
          <w:tcPr>
            <w:tcW w:w="2988" w:type="dxa"/>
            <w:shd w:val="clear" w:color="auto" w:fill="auto"/>
          </w:tcPr>
          <w:p w14:paraId="158A215D" w14:textId="77777777" w:rsidR="004A5352" w:rsidRPr="001B0423" w:rsidRDefault="004A5352" w:rsidP="00741D63">
            <w:pPr>
              <w:spacing w:line="360" w:lineRule="auto"/>
              <w:jc w:val="center"/>
              <w:rPr>
                <w:rFonts w:ascii="Palatino-BoldItalic" w:hAnsi="Palatino-BoldItalic" w:cs="Palatino-BoldItalic"/>
                <w:bCs/>
                <w:iCs/>
                <w:sz w:val="22"/>
                <w:szCs w:val="22"/>
              </w:rPr>
            </w:pPr>
            <w:r w:rsidRPr="001B0423">
              <w:rPr>
                <w:rFonts w:ascii="Palatino-BoldItalic" w:hAnsi="Palatino-BoldItalic" w:cs="Palatino-BoldItalic"/>
                <w:bCs/>
                <w:iCs/>
                <w:sz w:val="22"/>
                <w:szCs w:val="22"/>
              </w:rPr>
              <w:t>Standard 3</w:t>
            </w:r>
          </w:p>
        </w:tc>
        <w:tc>
          <w:tcPr>
            <w:tcW w:w="6876" w:type="dxa"/>
            <w:shd w:val="clear" w:color="auto" w:fill="auto"/>
          </w:tcPr>
          <w:p w14:paraId="6F2E97A4" w14:textId="77777777" w:rsidR="004A5352" w:rsidRPr="001B0423" w:rsidRDefault="00B77E58" w:rsidP="00741D63">
            <w:pPr>
              <w:spacing w:line="360" w:lineRule="auto"/>
              <w:rPr>
                <w:rFonts w:ascii="Palatino-BoldItalic" w:hAnsi="Palatino-BoldItalic" w:cs="Palatino-BoldItalic"/>
                <w:bCs/>
                <w:iCs/>
                <w:sz w:val="22"/>
                <w:szCs w:val="22"/>
              </w:rPr>
            </w:pPr>
            <w:r w:rsidRPr="001B0423">
              <w:rPr>
                <w:rFonts w:ascii="Palatino-BoldItalic" w:hAnsi="Palatino-BoldItalic" w:cs="Palatino-BoldItalic"/>
                <w:bCs/>
                <w:iCs/>
                <w:sz w:val="22"/>
                <w:szCs w:val="22"/>
              </w:rPr>
              <w:t>Curricular Content Knowledge</w:t>
            </w:r>
          </w:p>
        </w:tc>
      </w:tr>
      <w:tr w:rsidR="00741D63" w:rsidRPr="001B0423" w14:paraId="0DC5C4DB" w14:textId="77777777" w:rsidTr="00741D63">
        <w:tc>
          <w:tcPr>
            <w:tcW w:w="2988" w:type="dxa"/>
            <w:shd w:val="clear" w:color="auto" w:fill="auto"/>
          </w:tcPr>
          <w:p w14:paraId="651D4720" w14:textId="77777777" w:rsidR="004A5352" w:rsidRPr="001B0423" w:rsidRDefault="004A5352" w:rsidP="00741D63">
            <w:pPr>
              <w:spacing w:line="360" w:lineRule="auto"/>
              <w:jc w:val="center"/>
              <w:rPr>
                <w:rFonts w:ascii="Palatino-BoldItalic" w:hAnsi="Palatino-BoldItalic" w:cs="Palatino-BoldItalic"/>
                <w:bCs/>
                <w:iCs/>
                <w:sz w:val="22"/>
                <w:szCs w:val="22"/>
              </w:rPr>
            </w:pPr>
            <w:r w:rsidRPr="001B0423">
              <w:rPr>
                <w:rFonts w:ascii="Palatino-BoldItalic" w:hAnsi="Palatino-BoldItalic" w:cs="Palatino-BoldItalic"/>
                <w:bCs/>
                <w:iCs/>
                <w:sz w:val="22"/>
                <w:szCs w:val="22"/>
              </w:rPr>
              <w:t>Standard 4</w:t>
            </w:r>
          </w:p>
        </w:tc>
        <w:tc>
          <w:tcPr>
            <w:tcW w:w="6876" w:type="dxa"/>
            <w:shd w:val="clear" w:color="auto" w:fill="auto"/>
          </w:tcPr>
          <w:p w14:paraId="2F3E8D76" w14:textId="77777777" w:rsidR="004A5352" w:rsidRPr="001B0423" w:rsidRDefault="00347B8E" w:rsidP="00741D63">
            <w:pPr>
              <w:spacing w:line="360" w:lineRule="auto"/>
              <w:rPr>
                <w:rFonts w:ascii="Palatino-BoldItalic" w:hAnsi="Palatino-BoldItalic" w:cs="Palatino-BoldItalic"/>
                <w:bCs/>
                <w:iCs/>
                <w:sz w:val="22"/>
                <w:szCs w:val="22"/>
              </w:rPr>
            </w:pPr>
            <w:r w:rsidRPr="001B0423">
              <w:rPr>
                <w:rFonts w:ascii="Palatino-BoldItalic" w:hAnsi="Palatino-BoldItalic" w:cs="Palatino-BoldItalic"/>
                <w:bCs/>
                <w:iCs/>
                <w:sz w:val="22"/>
                <w:szCs w:val="22"/>
              </w:rPr>
              <w:t>Assessment</w:t>
            </w:r>
          </w:p>
        </w:tc>
      </w:tr>
      <w:tr w:rsidR="00741D63" w:rsidRPr="001B0423" w14:paraId="491394BA" w14:textId="77777777" w:rsidTr="00741D63">
        <w:tc>
          <w:tcPr>
            <w:tcW w:w="2988" w:type="dxa"/>
            <w:shd w:val="clear" w:color="auto" w:fill="auto"/>
          </w:tcPr>
          <w:p w14:paraId="771DC8FE" w14:textId="77777777" w:rsidR="004A5352" w:rsidRPr="001B0423" w:rsidRDefault="004A5352" w:rsidP="00741D63">
            <w:pPr>
              <w:spacing w:line="360" w:lineRule="auto"/>
              <w:jc w:val="center"/>
              <w:rPr>
                <w:rFonts w:ascii="Palatino-BoldItalic" w:hAnsi="Palatino-BoldItalic" w:cs="Palatino-BoldItalic"/>
                <w:bCs/>
                <w:iCs/>
                <w:sz w:val="22"/>
                <w:szCs w:val="22"/>
              </w:rPr>
            </w:pPr>
            <w:r w:rsidRPr="001B0423">
              <w:rPr>
                <w:rFonts w:ascii="Palatino-BoldItalic" w:hAnsi="Palatino-BoldItalic" w:cs="Palatino-BoldItalic"/>
                <w:bCs/>
                <w:iCs/>
                <w:sz w:val="22"/>
                <w:szCs w:val="22"/>
              </w:rPr>
              <w:t>Standard 5</w:t>
            </w:r>
          </w:p>
        </w:tc>
        <w:tc>
          <w:tcPr>
            <w:tcW w:w="6876" w:type="dxa"/>
            <w:shd w:val="clear" w:color="auto" w:fill="auto"/>
          </w:tcPr>
          <w:p w14:paraId="4CB4A465" w14:textId="77777777" w:rsidR="004A5352" w:rsidRPr="001B0423" w:rsidRDefault="00347B8E" w:rsidP="00741D63">
            <w:pPr>
              <w:spacing w:line="360" w:lineRule="auto"/>
              <w:rPr>
                <w:rFonts w:ascii="Palatino-BoldItalic" w:hAnsi="Palatino-BoldItalic" w:cs="Palatino-BoldItalic"/>
                <w:bCs/>
                <w:iCs/>
                <w:sz w:val="22"/>
                <w:szCs w:val="22"/>
              </w:rPr>
            </w:pPr>
            <w:r w:rsidRPr="001B0423">
              <w:rPr>
                <w:rFonts w:ascii="Palatino-BoldItalic" w:hAnsi="Palatino-BoldItalic" w:cs="Palatino-BoldItalic"/>
                <w:bCs/>
                <w:iCs/>
                <w:sz w:val="22"/>
                <w:szCs w:val="22"/>
              </w:rPr>
              <w:t>Instructional Strategies and Planning</w:t>
            </w:r>
          </w:p>
        </w:tc>
      </w:tr>
      <w:tr w:rsidR="00741D63" w:rsidRPr="001B0423" w14:paraId="4542D99C" w14:textId="77777777" w:rsidTr="00741D63">
        <w:tc>
          <w:tcPr>
            <w:tcW w:w="2988" w:type="dxa"/>
            <w:shd w:val="clear" w:color="auto" w:fill="auto"/>
          </w:tcPr>
          <w:p w14:paraId="0F3D7BD7" w14:textId="77777777" w:rsidR="004A5352" w:rsidRPr="001B0423" w:rsidRDefault="004A5352" w:rsidP="00741D63">
            <w:pPr>
              <w:spacing w:line="360" w:lineRule="auto"/>
              <w:jc w:val="center"/>
              <w:rPr>
                <w:rFonts w:ascii="Palatino-BoldItalic" w:hAnsi="Palatino-BoldItalic" w:cs="Palatino-BoldItalic"/>
                <w:bCs/>
                <w:iCs/>
                <w:sz w:val="22"/>
                <w:szCs w:val="22"/>
              </w:rPr>
            </w:pPr>
            <w:r w:rsidRPr="001B0423">
              <w:rPr>
                <w:rFonts w:ascii="Palatino-BoldItalic" w:hAnsi="Palatino-BoldItalic" w:cs="Palatino-BoldItalic"/>
                <w:bCs/>
                <w:iCs/>
                <w:sz w:val="22"/>
                <w:szCs w:val="22"/>
              </w:rPr>
              <w:t>Standard 6</w:t>
            </w:r>
          </w:p>
        </w:tc>
        <w:tc>
          <w:tcPr>
            <w:tcW w:w="6876" w:type="dxa"/>
            <w:shd w:val="clear" w:color="auto" w:fill="auto"/>
          </w:tcPr>
          <w:p w14:paraId="44C49988" w14:textId="77777777" w:rsidR="004A5352" w:rsidRPr="001B0423" w:rsidRDefault="00B1656F" w:rsidP="00741D63">
            <w:pPr>
              <w:spacing w:line="360" w:lineRule="auto"/>
              <w:rPr>
                <w:rFonts w:ascii="Palatino-BoldItalic" w:hAnsi="Palatino-BoldItalic" w:cs="Palatino-BoldItalic"/>
                <w:bCs/>
                <w:iCs/>
                <w:sz w:val="22"/>
                <w:szCs w:val="22"/>
              </w:rPr>
            </w:pPr>
            <w:r w:rsidRPr="001B0423">
              <w:rPr>
                <w:rFonts w:ascii="Palatino-BoldItalic" w:hAnsi="Palatino-BoldItalic" w:cs="Palatino-BoldItalic"/>
                <w:bCs/>
                <w:iCs/>
                <w:sz w:val="22"/>
                <w:szCs w:val="22"/>
              </w:rPr>
              <w:t>Professional Learning and Ethical Practices</w:t>
            </w:r>
          </w:p>
        </w:tc>
      </w:tr>
      <w:tr w:rsidR="00741D63" w:rsidRPr="001B0423" w14:paraId="175CAE2E" w14:textId="77777777" w:rsidTr="00741D63">
        <w:tc>
          <w:tcPr>
            <w:tcW w:w="2988" w:type="dxa"/>
            <w:shd w:val="clear" w:color="auto" w:fill="auto"/>
          </w:tcPr>
          <w:p w14:paraId="30A32265" w14:textId="77777777" w:rsidR="004A5352" w:rsidRPr="001B0423" w:rsidRDefault="004A5352" w:rsidP="00741D63">
            <w:pPr>
              <w:spacing w:line="360" w:lineRule="auto"/>
              <w:jc w:val="center"/>
              <w:rPr>
                <w:rFonts w:ascii="Palatino-BoldItalic" w:hAnsi="Palatino-BoldItalic" w:cs="Palatino-BoldItalic"/>
                <w:bCs/>
                <w:iCs/>
                <w:sz w:val="22"/>
                <w:szCs w:val="22"/>
              </w:rPr>
            </w:pPr>
            <w:r w:rsidRPr="001B0423">
              <w:rPr>
                <w:rFonts w:ascii="Palatino-BoldItalic" w:hAnsi="Palatino-BoldItalic" w:cs="Palatino-BoldItalic"/>
                <w:bCs/>
                <w:iCs/>
                <w:sz w:val="22"/>
                <w:szCs w:val="22"/>
              </w:rPr>
              <w:t>Standard 7</w:t>
            </w:r>
          </w:p>
        </w:tc>
        <w:tc>
          <w:tcPr>
            <w:tcW w:w="6876" w:type="dxa"/>
            <w:shd w:val="clear" w:color="auto" w:fill="auto"/>
          </w:tcPr>
          <w:p w14:paraId="7D6B45AB" w14:textId="77777777" w:rsidR="004A5352" w:rsidRPr="001B0423" w:rsidRDefault="008B6503" w:rsidP="00741D63">
            <w:pPr>
              <w:spacing w:line="360" w:lineRule="auto"/>
              <w:rPr>
                <w:rFonts w:ascii="Palatino-BoldItalic" w:hAnsi="Palatino-BoldItalic" w:cs="Palatino-BoldItalic"/>
                <w:bCs/>
                <w:iCs/>
                <w:sz w:val="22"/>
                <w:szCs w:val="22"/>
              </w:rPr>
            </w:pPr>
            <w:r w:rsidRPr="001B0423">
              <w:rPr>
                <w:rFonts w:ascii="Palatino-BoldItalic" w:hAnsi="Palatino-BoldItalic" w:cs="Palatino-BoldItalic"/>
                <w:bCs/>
                <w:iCs/>
                <w:sz w:val="22"/>
                <w:szCs w:val="22"/>
              </w:rPr>
              <w:t>Collaboration</w:t>
            </w:r>
          </w:p>
        </w:tc>
      </w:tr>
    </w:tbl>
    <w:p w14:paraId="5992D454" w14:textId="77777777" w:rsidR="00CF2E5D" w:rsidRDefault="00CF2E5D" w:rsidP="00CF2E5D">
      <w:pPr>
        <w:pStyle w:val="NoSpacing"/>
        <w:jc w:val="center"/>
        <w:rPr>
          <w:rFonts w:ascii="Britannic Bold" w:hAnsi="Britannic Bold"/>
        </w:rPr>
      </w:pPr>
      <w:r>
        <w:rPr>
          <w:rFonts w:ascii="Britannic Bold" w:hAnsi="Britannic Bold"/>
        </w:rPr>
        <w:tab/>
        <w:t xml:space="preserve">         </w:t>
      </w:r>
    </w:p>
    <w:p w14:paraId="70E88E81" w14:textId="77777777" w:rsidR="00CF2E5D" w:rsidRDefault="00CF2E5D" w:rsidP="00CF2E5D">
      <w:pPr>
        <w:pStyle w:val="NoSpacing"/>
        <w:jc w:val="center"/>
        <w:rPr>
          <w:rFonts w:ascii="Britannic Bold" w:hAnsi="Britannic Bold"/>
        </w:rPr>
      </w:pPr>
    </w:p>
    <w:p w14:paraId="24AFCB99" w14:textId="77777777" w:rsidR="003C0201" w:rsidRDefault="003C0201" w:rsidP="00CF2E5D">
      <w:pPr>
        <w:pStyle w:val="NoSpacing"/>
        <w:jc w:val="center"/>
        <w:rPr>
          <w:rFonts w:ascii="Britannic Bold" w:hAnsi="Britannic Bold"/>
        </w:rPr>
      </w:pPr>
    </w:p>
    <w:p w14:paraId="0722733E" w14:textId="77777777" w:rsidR="003C0201" w:rsidRDefault="003C0201" w:rsidP="00CF2E5D">
      <w:pPr>
        <w:pStyle w:val="NoSpacing"/>
        <w:jc w:val="center"/>
        <w:rPr>
          <w:rFonts w:ascii="Britannic Bold" w:hAnsi="Britannic Bold"/>
        </w:rPr>
      </w:pPr>
    </w:p>
    <w:p w14:paraId="4FABD003" w14:textId="77777777" w:rsidR="003C0201" w:rsidRDefault="003C0201" w:rsidP="00CF2E5D">
      <w:pPr>
        <w:pStyle w:val="NoSpacing"/>
        <w:jc w:val="center"/>
        <w:rPr>
          <w:rFonts w:ascii="Britannic Bold" w:hAnsi="Britannic Bold"/>
        </w:rPr>
      </w:pPr>
    </w:p>
    <w:p w14:paraId="0D57EFAA" w14:textId="77777777" w:rsidR="00CF2E5D" w:rsidRDefault="00CF2E5D" w:rsidP="00CF2E5D">
      <w:pPr>
        <w:pStyle w:val="NoSpacing"/>
        <w:jc w:val="center"/>
        <w:rPr>
          <w:rFonts w:ascii="Britannic Bold" w:hAnsi="Britannic Bold"/>
        </w:rPr>
      </w:pPr>
      <w:r w:rsidRPr="00E06AD8">
        <w:rPr>
          <w:noProof/>
        </w:rPr>
        <w:pict w14:anchorId="6C6549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23.4pt;height:94.9pt;visibility:visible">
            <v:imagedata r:id="rId11" o:title=""/>
          </v:shape>
        </w:pict>
      </w:r>
    </w:p>
    <w:p w14:paraId="019207CE" w14:textId="77777777" w:rsidR="00CF2E5D" w:rsidRDefault="00CF2E5D" w:rsidP="00CF2E5D">
      <w:pPr>
        <w:pStyle w:val="NoSpacing"/>
        <w:jc w:val="center"/>
        <w:rPr>
          <w:rFonts w:ascii="Britannic Bold" w:hAnsi="Britannic Bold"/>
        </w:rPr>
      </w:pPr>
    </w:p>
    <w:p w14:paraId="5A422268" w14:textId="77777777" w:rsidR="00CF2E5D" w:rsidRPr="00375EB5" w:rsidRDefault="00CF2E5D" w:rsidP="00CF2E5D">
      <w:pPr>
        <w:pStyle w:val="NoSpacing"/>
        <w:jc w:val="center"/>
        <w:rPr>
          <w:rFonts w:ascii="Garamond" w:hAnsi="Garamond"/>
        </w:rPr>
      </w:pPr>
      <w:r w:rsidRPr="00375EB5">
        <w:rPr>
          <w:rFonts w:ascii="Garamond" w:hAnsi="Garamond"/>
        </w:rPr>
        <w:t>DEPARTMENT OF</w:t>
      </w:r>
    </w:p>
    <w:p w14:paraId="362ECEF1" w14:textId="77777777" w:rsidR="00CF2E5D" w:rsidRPr="00375EB5" w:rsidRDefault="00CF2E5D" w:rsidP="00CF2E5D">
      <w:pPr>
        <w:pStyle w:val="NoSpacing"/>
        <w:jc w:val="center"/>
        <w:rPr>
          <w:rFonts w:ascii="Garamond" w:hAnsi="Garamond"/>
        </w:rPr>
      </w:pPr>
      <w:r w:rsidRPr="00375EB5">
        <w:rPr>
          <w:rFonts w:ascii="Garamond" w:hAnsi="Garamond"/>
        </w:rPr>
        <w:t>SPECIAL EDUCATION, REHABILITATION, AND COUNSELING</w:t>
      </w:r>
    </w:p>
    <w:p w14:paraId="3CC5CCB7" w14:textId="77777777" w:rsidR="00CF2E5D" w:rsidRPr="00CF2E5D" w:rsidRDefault="00CF2E5D" w:rsidP="00CF2E5D">
      <w:pPr>
        <w:pStyle w:val="NoSpacing"/>
        <w:ind w:left="720" w:firstLine="720"/>
        <w:jc w:val="center"/>
        <w:rPr>
          <w:rFonts w:ascii="Garamond" w:hAnsi="Garamond"/>
          <w:color w:val="323E4F"/>
          <w:sz w:val="16"/>
          <w:szCs w:val="16"/>
        </w:rPr>
      </w:pPr>
    </w:p>
    <w:p w14:paraId="0B4B682B" w14:textId="77777777" w:rsidR="00CF2E5D" w:rsidRPr="00CF2E5D" w:rsidRDefault="00CF2E5D" w:rsidP="00CF2E5D">
      <w:pPr>
        <w:pStyle w:val="NoSpacing"/>
        <w:ind w:left="720" w:firstLine="720"/>
        <w:rPr>
          <w:rFonts w:ascii="Garamond" w:hAnsi="Garamond"/>
          <w:color w:val="323E4F"/>
          <w:sz w:val="16"/>
          <w:szCs w:val="16"/>
        </w:rPr>
      </w:pPr>
    </w:p>
    <w:p w14:paraId="66E7EB5F" w14:textId="77777777" w:rsidR="00CF2E5D" w:rsidRDefault="00CF2E5D" w:rsidP="00CF2E5D">
      <w:pPr>
        <w:jc w:val="center"/>
      </w:pPr>
      <w:r>
        <w:t>Consent Agreement Fall 2019</w:t>
      </w:r>
    </w:p>
    <w:p w14:paraId="6A3D8CBA" w14:textId="77777777" w:rsidR="00CF2E5D" w:rsidRDefault="00CF2E5D" w:rsidP="00CF2E5D">
      <w:pPr>
        <w:jc w:val="center"/>
      </w:pPr>
    </w:p>
    <w:p w14:paraId="564CA704" w14:textId="77777777" w:rsidR="00CF2E5D" w:rsidRDefault="00CF2E5D" w:rsidP="00CF2E5D">
      <w:pPr>
        <w:jc w:val="center"/>
      </w:pPr>
      <w:r>
        <w:t>Date: _______________________</w:t>
      </w:r>
    </w:p>
    <w:p w14:paraId="55B0306C" w14:textId="77777777" w:rsidR="00CF2E5D" w:rsidRDefault="00CF2E5D" w:rsidP="00CF2E5D">
      <w:pPr>
        <w:jc w:val="center"/>
      </w:pPr>
    </w:p>
    <w:p w14:paraId="633E959F" w14:textId="77777777" w:rsidR="00CF2E5D" w:rsidRDefault="00CF2E5D" w:rsidP="00CF2E5D">
      <w:pPr>
        <w:spacing w:line="480" w:lineRule="auto"/>
        <w:ind w:left="720"/>
      </w:pPr>
      <w:r>
        <w:t xml:space="preserve">This document is to indicate that I have been informed and </w:t>
      </w:r>
      <w:r w:rsidRPr="005C5688">
        <w:rPr>
          <w:u w:val="single"/>
        </w:rPr>
        <w:t>do approve</w:t>
      </w:r>
      <w:r>
        <w:rPr>
          <w:u w:val="single"/>
        </w:rPr>
        <w:t xml:space="preserve"> </w:t>
      </w:r>
      <w:r>
        <w:t>of the participation of my child ___________________________ (first and last name), in the practicum activities of _______________________ (AU student’s first and last name).</w:t>
      </w:r>
      <w:r w:rsidR="00FD347C">
        <w:t xml:space="preserve"> My permission includes videoing of the practicum student administering </w:t>
      </w:r>
      <w:proofErr w:type="gramStart"/>
      <w:r w:rsidR="00FD347C">
        <w:t>assessments, but</w:t>
      </w:r>
      <w:proofErr w:type="gramEnd"/>
      <w:r w:rsidR="00FD347C">
        <w:t xml:space="preserve"> </w:t>
      </w:r>
      <w:r w:rsidR="00FD347C" w:rsidRPr="00FD347C">
        <w:rPr>
          <w:b/>
        </w:rPr>
        <w:t>will</w:t>
      </w:r>
      <w:r w:rsidR="00FD347C">
        <w:t xml:space="preserve"> </w:t>
      </w:r>
      <w:r w:rsidR="00FD347C" w:rsidRPr="00FD347C">
        <w:rPr>
          <w:b/>
        </w:rPr>
        <w:t>not</w:t>
      </w:r>
      <w:r w:rsidR="00FD347C">
        <w:t xml:space="preserve"> include my child’s face or identifiable features.</w:t>
      </w:r>
      <w:r>
        <w:t xml:space="preserve"> I understand that this university student is gaining experience in the use of assessments and the results obtained from the use of these assessments should </w:t>
      </w:r>
      <w:r w:rsidRPr="005C5688">
        <w:rPr>
          <w:u w:val="single"/>
        </w:rPr>
        <w:t>not</w:t>
      </w:r>
      <w:r>
        <w:t xml:space="preserve"> be construed as reliable, valid results.</w:t>
      </w:r>
    </w:p>
    <w:p w14:paraId="72FECE4C" w14:textId="77777777" w:rsidR="00CF2E5D" w:rsidRDefault="00CF2E5D" w:rsidP="00CF2E5D">
      <w:pPr>
        <w:spacing w:line="480" w:lineRule="auto"/>
        <w:ind w:left="720" w:firstLine="720"/>
      </w:pPr>
      <w:r>
        <w:t>____________________________</w:t>
      </w:r>
      <w:r>
        <w:tab/>
      </w:r>
      <w:r w:rsidR="00871E06">
        <w:t xml:space="preserve">  </w:t>
      </w:r>
      <w:r>
        <w:t>____________________________</w:t>
      </w:r>
    </w:p>
    <w:p w14:paraId="343D3C23" w14:textId="77777777" w:rsidR="00CF2E5D" w:rsidRDefault="00CF2E5D" w:rsidP="00CF2E5D">
      <w:pPr>
        <w:spacing w:line="480" w:lineRule="auto"/>
        <w:ind w:left="720" w:firstLine="720"/>
      </w:pPr>
      <w:r>
        <w:t>Printed Name of Parent or Guardian</w:t>
      </w:r>
      <w:r>
        <w:tab/>
      </w:r>
      <w:r w:rsidR="00871E06">
        <w:t xml:space="preserve">   </w:t>
      </w:r>
      <w:r>
        <w:t>Signature of Parent or Guardian</w:t>
      </w:r>
    </w:p>
    <w:p w14:paraId="2C38CE60" w14:textId="77777777" w:rsidR="00CF2E5D" w:rsidRDefault="00CF2E5D" w:rsidP="00CF2E5D">
      <w:pPr>
        <w:spacing w:line="480" w:lineRule="auto"/>
        <w:ind w:left="720" w:firstLine="720"/>
      </w:pPr>
      <w:r>
        <w:t>____________________________</w:t>
      </w:r>
      <w:r>
        <w:tab/>
        <w:t>___________________________</w:t>
      </w:r>
    </w:p>
    <w:p w14:paraId="1A52138A" w14:textId="77777777" w:rsidR="00CF2E5D" w:rsidRPr="005C5688" w:rsidRDefault="00CF2E5D" w:rsidP="00CF2E5D">
      <w:pPr>
        <w:spacing w:line="480" w:lineRule="auto"/>
        <w:ind w:left="720" w:firstLine="720"/>
      </w:pPr>
      <w:r>
        <w:t>Printed Name of Witness</w:t>
      </w:r>
      <w:r>
        <w:tab/>
      </w:r>
      <w:r>
        <w:tab/>
      </w:r>
      <w:r>
        <w:tab/>
        <w:t>Signature of Witness</w:t>
      </w:r>
    </w:p>
    <w:p w14:paraId="59C466BA" w14:textId="77777777" w:rsidR="00CF2E5D" w:rsidRPr="00CF2E5D" w:rsidRDefault="00CF2E5D" w:rsidP="00CF2E5D">
      <w:pPr>
        <w:pStyle w:val="NoSpacing"/>
        <w:ind w:left="720" w:firstLine="720"/>
        <w:rPr>
          <w:rFonts w:ascii="Times New Roman" w:hAnsi="Times New Roman"/>
          <w:color w:val="323E4F"/>
          <w:sz w:val="24"/>
          <w:szCs w:val="24"/>
        </w:rPr>
      </w:pPr>
    </w:p>
    <w:p w14:paraId="5EA5E65A" w14:textId="77777777" w:rsidR="00CF2E5D" w:rsidRDefault="00CF2E5D" w:rsidP="00CF2E5D"/>
    <w:p w14:paraId="1D830368" w14:textId="77777777" w:rsidR="00CF2E5D" w:rsidRPr="00CF2E5D" w:rsidRDefault="00CF2E5D" w:rsidP="00CF2E5D">
      <w:pPr>
        <w:pStyle w:val="NoSpacing"/>
        <w:ind w:left="720" w:firstLine="720"/>
        <w:rPr>
          <w:rFonts w:ascii="Garamond" w:hAnsi="Garamond"/>
          <w:color w:val="323E4F"/>
          <w:sz w:val="16"/>
          <w:szCs w:val="16"/>
        </w:rPr>
      </w:pPr>
    </w:p>
    <w:p w14:paraId="46267829" w14:textId="77777777" w:rsidR="00CF2E5D" w:rsidRPr="00CF2E5D" w:rsidRDefault="00CF2E5D" w:rsidP="00CF2E5D">
      <w:pPr>
        <w:pStyle w:val="NoSpacing"/>
        <w:ind w:left="720" w:firstLine="720"/>
        <w:rPr>
          <w:rFonts w:ascii="Garamond" w:hAnsi="Garamond"/>
          <w:color w:val="323E4F"/>
          <w:sz w:val="16"/>
          <w:szCs w:val="16"/>
        </w:rPr>
      </w:pPr>
    </w:p>
    <w:p w14:paraId="4CDC8C65" w14:textId="77777777" w:rsidR="00CF2E5D" w:rsidRPr="00CF2E5D" w:rsidRDefault="00CF2E5D" w:rsidP="00CF2E5D">
      <w:pPr>
        <w:pStyle w:val="NoSpacing"/>
        <w:ind w:left="720" w:firstLine="720"/>
        <w:rPr>
          <w:rFonts w:ascii="Garamond" w:hAnsi="Garamond"/>
          <w:color w:val="323E4F"/>
          <w:sz w:val="16"/>
          <w:szCs w:val="16"/>
        </w:rPr>
      </w:pPr>
    </w:p>
    <w:p w14:paraId="4402CDD1" w14:textId="77777777" w:rsidR="00CF2E5D" w:rsidRPr="00CF2E5D" w:rsidRDefault="00CF2E5D" w:rsidP="00CF2E5D">
      <w:pPr>
        <w:pStyle w:val="NoSpacing"/>
        <w:ind w:left="720" w:firstLine="720"/>
        <w:rPr>
          <w:rFonts w:ascii="Garamond" w:hAnsi="Garamond"/>
          <w:color w:val="323E4F"/>
          <w:sz w:val="16"/>
          <w:szCs w:val="16"/>
        </w:rPr>
      </w:pPr>
    </w:p>
    <w:p w14:paraId="3A9E9D93" w14:textId="77777777" w:rsidR="00CF2E5D" w:rsidRPr="00CF2E5D" w:rsidRDefault="00CF2E5D" w:rsidP="00CF2E5D">
      <w:pPr>
        <w:pStyle w:val="NoSpacing"/>
        <w:ind w:left="720" w:firstLine="720"/>
        <w:rPr>
          <w:rFonts w:ascii="Garamond" w:hAnsi="Garamond"/>
          <w:color w:val="323E4F"/>
          <w:sz w:val="16"/>
          <w:szCs w:val="16"/>
        </w:rPr>
      </w:pPr>
    </w:p>
    <w:p w14:paraId="720FD14A" w14:textId="77777777" w:rsidR="00CF2E5D" w:rsidRPr="00CF2E5D" w:rsidRDefault="00CF2E5D" w:rsidP="00CF2E5D">
      <w:pPr>
        <w:pStyle w:val="NoSpacing"/>
        <w:ind w:left="720" w:firstLine="720"/>
        <w:rPr>
          <w:rFonts w:ascii="Garamond" w:hAnsi="Garamond"/>
          <w:color w:val="323E4F"/>
          <w:sz w:val="16"/>
          <w:szCs w:val="16"/>
        </w:rPr>
      </w:pPr>
    </w:p>
    <w:p w14:paraId="63DCE942" w14:textId="77777777" w:rsidR="00CF2E5D" w:rsidRPr="00CF2E5D" w:rsidRDefault="00CF2E5D" w:rsidP="00CF2E5D">
      <w:pPr>
        <w:pStyle w:val="NoSpacing"/>
        <w:ind w:left="720" w:firstLine="720"/>
        <w:rPr>
          <w:rFonts w:ascii="Garamond" w:hAnsi="Garamond"/>
          <w:color w:val="323E4F"/>
          <w:sz w:val="16"/>
          <w:szCs w:val="16"/>
        </w:rPr>
      </w:pPr>
    </w:p>
    <w:p w14:paraId="2CED800A" w14:textId="77777777" w:rsidR="00CF2E5D" w:rsidRPr="00CF2E5D" w:rsidRDefault="00CF2E5D" w:rsidP="00CF2E5D">
      <w:pPr>
        <w:pStyle w:val="NoSpacing"/>
        <w:ind w:left="720" w:firstLine="720"/>
        <w:rPr>
          <w:rFonts w:ascii="Garamond" w:hAnsi="Garamond"/>
          <w:color w:val="323E4F"/>
          <w:sz w:val="16"/>
          <w:szCs w:val="16"/>
        </w:rPr>
      </w:pPr>
    </w:p>
    <w:p w14:paraId="2E55CB29" w14:textId="77777777" w:rsidR="00CF2E5D" w:rsidRPr="00CF2E5D" w:rsidRDefault="00CF2E5D" w:rsidP="00CF2E5D">
      <w:pPr>
        <w:pStyle w:val="NoSpacing"/>
        <w:ind w:left="720" w:firstLine="720"/>
        <w:rPr>
          <w:rFonts w:ascii="Garamond" w:hAnsi="Garamond"/>
          <w:color w:val="323E4F"/>
          <w:sz w:val="16"/>
          <w:szCs w:val="16"/>
        </w:rPr>
      </w:pPr>
    </w:p>
    <w:p w14:paraId="2C5FC155" w14:textId="77777777" w:rsidR="00CF2E5D" w:rsidRPr="00CF2E5D" w:rsidRDefault="00CF2E5D" w:rsidP="00CF2E5D">
      <w:pPr>
        <w:pStyle w:val="NoSpacing"/>
        <w:ind w:left="720" w:firstLine="720"/>
        <w:rPr>
          <w:rFonts w:ascii="Garamond" w:hAnsi="Garamond"/>
          <w:color w:val="323E4F"/>
          <w:sz w:val="16"/>
          <w:szCs w:val="16"/>
        </w:rPr>
      </w:pPr>
    </w:p>
    <w:p w14:paraId="7088A0C2" w14:textId="77777777" w:rsidR="00CF2E5D" w:rsidRPr="00CF2E5D" w:rsidRDefault="00CF2E5D" w:rsidP="00CF2E5D">
      <w:pPr>
        <w:pStyle w:val="NoSpacing"/>
        <w:ind w:left="720" w:firstLine="720"/>
        <w:rPr>
          <w:rFonts w:ascii="Garamond" w:hAnsi="Garamond"/>
          <w:color w:val="323E4F"/>
          <w:sz w:val="16"/>
          <w:szCs w:val="16"/>
        </w:rPr>
      </w:pPr>
    </w:p>
    <w:p w14:paraId="448C2C3C" w14:textId="77777777" w:rsidR="00CF2E5D" w:rsidRPr="00CF2E5D" w:rsidRDefault="00CF2E5D" w:rsidP="00CF2E5D">
      <w:pPr>
        <w:pStyle w:val="NoSpacing"/>
        <w:ind w:left="720" w:firstLine="720"/>
        <w:rPr>
          <w:rFonts w:ascii="Garamond" w:hAnsi="Garamond"/>
          <w:color w:val="323E4F"/>
          <w:sz w:val="16"/>
          <w:szCs w:val="16"/>
        </w:rPr>
      </w:pPr>
    </w:p>
    <w:p w14:paraId="5089DA14" w14:textId="77777777" w:rsidR="00FD205A" w:rsidRPr="00CF2E5D" w:rsidRDefault="00FD205A" w:rsidP="00CF2E5D">
      <w:pPr>
        <w:rPr>
          <w:rFonts w:ascii="Palatino-BoldItalic" w:hAnsi="Palatino-BoldItalic" w:cs="Palatino-BoldItalic"/>
          <w:bCs/>
          <w:iCs/>
        </w:rPr>
      </w:pPr>
    </w:p>
    <w:sectPr w:rsidR="00FD205A" w:rsidRPr="00CF2E5D" w:rsidSect="00353C90">
      <w:headerReference w:type="even" r:id="rId12"/>
      <w:headerReference w:type="default" r:id="rId13"/>
      <w:pgSz w:w="12240" w:h="15840" w:code="1"/>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AD09A" w14:textId="77777777" w:rsidR="00A2566C" w:rsidRDefault="00A2566C">
      <w:r>
        <w:separator/>
      </w:r>
    </w:p>
  </w:endnote>
  <w:endnote w:type="continuationSeparator" w:id="0">
    <w:p w14:paraId="27EA8E92" w14:textId="77777777" w:rsidR="00A2566C" w:rsidRDefault="00A25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New Roman"/>
    <w:panose1 w:val="00000000000000000000"/>
    <w:charset w:val="4D"/>
    <w:family w:val="roman"/>
    <w:notTrueType/>
    <w:pitch w:val="default"/>
    <w:sig w:usb0="03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BoldItalic">
    <w:altName w:val="Palatino Linotype"/>
    <w:panose1 w:val="00000000000000000000"/>
    <w:charset w:val="00"/>
    <w:family w:val="roman"/>
    <w:notTrueType/>
    <w:pitch w:val="default"/>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01AC4" w14:textId="77777777" w:rsidR="00A2566C" w:rsidRDefault="00A2566C">
      <w:r>
        <w:separator/>
      </w:r>
    </w:p>
  </w:footnote>
  <w:footnote w:type="continuationSeparator" w:id="0">
    <w:p w14:paraId="4531A739" w14:textId="77777777" w:rsidR="00A2566C" w:rsidRDefault="00A256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7A9F8" w14:textId="77777777" w:rsidR="00DB3EC6" w:rsidRDefault="00DB3EC6" w:rsidP="005939A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4038AF" w14:textId="77777777" w:rsidR="00DB3EC6" w:rsidRDefault="00DB3EC6" w:rsidP="00D477B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E01F0" w14:textId="77777777" w:rsidR="00DB3EC6" w:rsidRDefault="00DB3EC6" w:rsidP="005939A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801FA">
      <w:rPr>
        <w:rStyle w:val="PageNumber"/>
        <w:noProof/>
      </w:rPr>
      <w:t>3</w:t>
    </w:r>
    <w:r>
      <w:rPr>
        <w:rStyle w:val="PageNumber"/>
      </w:rPr>
      <w:fldChar w:fldCharType="end"/>
    </w:r>
  </w:p>
  <w:p w14:paraId="366D3DB0" w14:textId="77777777" w:rsidR="00DB3EC6" w:rsidRDefault="00DB3EC6" w:rsidP="00D477B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D2E1D"/>
    <w:multiLevelType w:val="multilevel"/>
    <w:tmpl w:val="7C1E119A"/>
    <w:lvl w:ilvl="0">
      <w:start w:val="6"/>
      <w:numFmt w:val="decimal"/>
      <w:lvlText w:val="%1."/>
      <w:legacy w:legacy="1" w:legacySpace="0" w:legacyIndent="0"/>
      <w:lvlJc w:val="left"/>
      <w:pPr>
        <w:ind w:left="0" w:firstLine="0"/>
      </w:pPr>
    </w:lvl>
    <w:lvl w:ilvl="1">
      <w:start w:val="6"/>
      <w:numFmt w:val="decimal"/>
      <w:lvlText w:val="%2."/>
      <w:legacy w:legacy="1" w:legacySpace="0" w:legacyIndent="0"/>
      <w:lvlJc w:val="left"/>
      <w:pPr>
        <w:ind w:left="0" w:firstLine="0"/>
      </w:pPr>
    </w:lvl>
    <w:lvl w:ilvl="2">
      <w:start w:val="6"/>
      <w:numFmt w:val="decimal"/>
      <w:lvlText w:val="%3."/>
      <w:legacy w:legacy="1" w:legacySpace="0" w:legacyIndent="0"/>
      <w:lvlJc w:val="left"/>
      <w:pPr>
        <w:ind w:left="0" w:firstLine="0"/>
      </w:pPr>
    </w:lvl>
    <w:lvl w:ilvl="3">
      <w:start w:val="6"/>
      <w:numFmt w:val="decimal"/>
      <w:lvlText w:val="%4."/>
      <w:legacy w:legacy="1" w:legacySpace="0" w:legacyIndent="0"/>
      <w:lvlJc w:val="left"/>
      <w:pPr>
        <w:ind w:left="0" w:firstLine="0"/>
      </w:pPr>
    </w:lvl>
    <w:lvl w:ilvl="4">
      <w:start w:val="6"/>
      <w:numFmt w:val="decimal"/>
      <w:lvlText w:val="%5."/>
      <w:legacy w:legacy="1" w:legacySpace="0" w:legacyIndent="0"/>
      <w:lvlJc w:val="left"/>
      <w:pPr>
        <w:ind w:left="0" w:firstLine="0"/>
      </w:pPr>
    </w:lvl>
    <w:lvl w:ilvl="5">
      <w:start w:val="6"/>
      <w:numFmt w:val="decimal"/>
      <w:lvlText w:val="%6."/>
      <w:legacy w:legacy="1" w:legacySpace="0" w:legacyIndent="0"/>
      <w:lvlJc w:val="left"/>
      <w:pPr>
        <w:ind w:left="0" w:firstLine="0"/>
      </w:pPr>
    </w:lvl>
    <w:lvl w:ilvl="6">
      <w:start w:val="6"/>
      <w:numFmt w:val="decimal"/>
      <w:lvlText w:val="%7."/>
      <w:legacy w:legacy="1" w:legacySpace="0" w:legacyIndent="0"/>
      <w:lvlJc w:val="left"/>
      <w:pPr>
        <w:ind w:left="0" w:firstLine="0"/>
      </w:pPr>
    </w:lvl>
    <w:lvl w:ilvl="7">
      <w:start w:val="6"/>
      <w:numFmt w:val="decimal"/>
      <w:lvlText w:val="%8."/>
      <w:legacy w:legacy="1" w:legacySpace="0" w:legacyIndent="0"/>
      <w:lvlJc w:val="left"/>
      <w:pPr>
        <w:ind w:left="0" w:firstLine="0"/>
      </w:pPr>
    </w:lvl>
    <w:lvl w:ilvl="8">
      <w:start w:val="6"/>
      <w:numFmt w:val="lowerRoman"/>
      <w:lvlText w:val="%9)"/>
      <w:legacy w:legacy="1" w:legacySpace="0" w:legacyIndent="0"/>
      <w:lvlJc w:val="left"/>
      <w:pPr>
        <w:ind w:left="0" w:firstLine="0"/>
      </w:pPr>
    </w:lvl>
  </w:abstractNum>
  <w:abstractNum w:abstractNumId="1" w15:restartNumberingAfterBreak="0">
    <w:nsid w:val="08387187"/>
    <w:multiLevelType w:val="hybridMultilevel"/>
    <w:tmpl w:val="374E219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8542B0D"/>
    <w:multiLevelType w:val="hybridMultilevel"/>
    <w:tmpl w:val="1D84C5D2"/>
    <w:lvl w:ilvl="0" w:tplc="C084125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8555D6"/>
    <w:multiLevelType w:val="multilevel"/>
    <w:tmpl w:val="AC44268A"/>
    <w:lvl w:ilvl="0">
      <w:start w:val="1"/>
      <w:numFmt w:val="decimal"/>
      <w:lvlText w:val="%1."/>
      <w:legacy w:legacy="1" w:legacySpace="0" w:legacyIndent="1"/>
      <w:lvlJc w:val="left"/>
      <w:pPr>
        <w:ind w:left="181" w:hanging="1"/>
      </w:pPr>
      <w:rPr>
        <w:rFonts w:ascii="Times New Roman" w:hAnsi="Times New Roman" w:cs="Times New Roman" w:hint="default"/>
        <w:b w:val="0"/>
      </w:r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4" w15:restartNumberingAfterBreak="0">
    <w:nsid w:val="1D237250"/>
    <w:multiLevelType w:val="hybridMultilevel"/>
    <w:tmpl w:val="966083E2"/>
    <w:lvl w:ilvl="0" w:tplc="40B26AF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C15E93"/>
    <w:multiLevelType w:val="hybridMultilevel"/>
    <w:tmpl w:val="6BEEE498"/>
    <w:lvl w:ilvl="0" w:tplc="A1CA587A">
      <w:start w:val="2"/>
      <w:numFmt w:val="decimal"/>
      <w:lvlText w:val="%1"/>
      <w:lvlJc w:val="left"/>
      <w:pPr>
        <w:tabs>
          <w:tab w:val="num" w:pos="720"/>
        </w:tabs>
        <w:ind w:left="720" w:hanging="360"/>
      </w:pPr>
      <w:rPr>
        <w:rFonts w:hint="default"/>
        <w:b w:val="0"/>
      </w:rPr>
    </w:lvl>
    <w:lvl w:ilvl="1" w:tplc="47DE6A70">
      <w:start w:val="4"/>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AA420B8"/>
    <w:multiLevelType w:val="singleLevel"/>
    <w:tmpl w:val="0F4C3B60"/>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7" w15:restartNumberingAfterBreak="0">
    <w:nsid w:val="3109651F"/>
    <w:multiLevelType w:val="multilevel"/>
    <w:tmpl w:val="3906FB40"/>
    <w:lvl w:ilvl="0">
      <w:start w:val="1"/>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8" w15:restartNumberingAfterBreak="0">
    <w:nsid w:val="34D221E0"/>
    <w:multiLevelType w:val="hybridMultilevel"/>
    <w:tmpl w:val="1890D46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CF255CE"/>
    <w:multiLevelType w:val="singleLevel"/>
    <w:tmpl w:val="0F4C3B60"/>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10" w15:restartNumberingAfterBreak="0">
    <w:nsid w:val="3F2655C5"/>
    <w:multiLevelType w:val="multilevel"/>
    <w:tmpl w:val="F79A5560"/>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decimal"/>
      <w:lvlText w:val="%3.ii"/>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aa"/>
      <w:legacy w:legacy="1" w:legacySpace="0" w:legacyIndent="0"/>
      <w:lvlJc w:val="left"/>
      <w:pPr>
        <w:ind w:left="0" w:firstLine="0"/>
      </w:pPr>
    </w:lvl>
    <w:lvl w:ilvl="5">
      <w:start w:val="1"/>
      <w:numFmt w:val="decimal"/>
      <w:lvlText w:val="%6.ii"/>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aa"/>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1" w15:restartNumberingAfterBreak="0">
    <w:nsid w:val="44DE29C7"/>
    <w:multiLevelType w:val="multilevel"/>
    <w:tmpl w:val="F79A5560"/>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decimal"/>
      <w:lvlText w:val="%3.ii"/>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aa"/>
      <w:legacy w:legacy="1" w:legacySpace="0" w:legacyIndent="0"/>
      <w:lvlJc w:val="left"/>
      <w:pPr>
        <w:ind w:left="0" w:firstLine="0"/>
      </w:pPr>
    </w:lvl>
    <w:lvl w:ilvl="5">
      <w:start w:val="1"/>
      <w:numFmt w:val="decimal"/>
      <w:lvlText w:val="%6.ii"/>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aa"/>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2" w15:restartNumberingAfterBreak="0">
    <w:nsid w:val="46404FF7"/>
    <w:multiLevelType w:val="hybridMultilevel"/>
    <w:tmpl w:val="BD6EDD88"/>
    <w:lvl w:ilvl="0" w:tplc="32D44C90">
      <w:start w:val="3"/>
      <w:numFmt w:val="decimal"/>
      <w:lvlText w:val="%1."/>
      <w:lvlJc w:val="left"/>
      <w:pPr>
        <w:tabs>
          <w:tab w:val="num" w:pos="720"/>
        </w:tabs>
        <w:ind w:left="72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9F171C"/>
    <w:multiLevelType w:val="singleLevel"/>
    <w:tmpl w:val="7B946A32"/>
    <w:lvl w:ilvl="0">
      <w:start w:val="8"/>
      <w:numFmt w:val="decimal"/>
      <w:lvlText w:val="%1."/>
      <w:legacy w:legacy="1" w:legacySpace="0" w:legacyIndent="1"/>
      <w:lvlJc w:val="left"/>
      <w:pPr>
        <w:ind w:left="1" w:hanging="1"/>
      </w:pPr>
      <w:rPr>
        <w:rFonts w:ascii="Times New Roman" w:hAnsi="Times New Roman" w:cs="Times New Roman" w:hint="default"/>
      </w:rPr>
    </w:lvl>
  </w:abstractNum>
  <w:abstractNum w:abstractNumId="14" w15:restartNumberingAfterBreak="0">
    <w:nsid w:val="46F575C9"/>
    <w:multiLevelType w:val="hybridMultilevel"/>
    <w:tmpl w:val="C74E726E"/>
    <w:lvl w:ilvl="0" w:tplc="343ADD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8B63285"/>
    <w:multiLevelType w:val="hybridMultilevel"/>
    <w:tmpl w:val="29EA6DE6"/>
    <w:lvl w:ilvl="0" w:tplc="0409000F">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62C1D"/>
    <w:multiLevelType w:val="hybridMultilevel"/>
    <w:tmpl w:val="D068C302"/>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4E6465A"/>
    <w:multiLevelType w:val="singleLevel"/>
    <w:tmpl w:val="0F4C3B60"/>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18" w15:restartNumberingAfterBreak="0">
    <w:nsid w:val="57285137"/>
    <w:multiLevelType w:val="hybridMultilevel"/>
    <w:tmpl w:val="4C607F5E"/>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182008A"/>
    <w:multiLevelType w:val="hybridMultilevel"/>
    <w:tmpl w:val="BC024F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33831BD"/>
    <w:multiLevelType w:val="multilevel"/>
    <w:tmpl w:val="A0EAD57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6A701A89"/>
    <w:multiLevelType w:val="singleLevel"/>
    <w:tmpl w:val="4F26BEAE"/>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22" w15:restartNumberingAfterBreak="0">
    <w:nsid w:val="6DB21935"/>
    <w:multiLevelType w:val="multilevel"/>
    <w:tmpl w:val="7D9C2B44"/>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E614EE7"/>
    <w:multiLevelType w:val="singleLevel"/>
    <w:tmpl w:val="6898EBE2"/>
    <w:lvl w:ilvl="0">
      <w:start w:val="8"/>
      <w:numFmt w:val="decimal"/>
      <w:lvlText w:val="%1."/>
      <w:legacy w:legacy="1" w:legacySpace="0" w:legacyIndent="1"/>
      <w:lvlJc w:val="left"/>
      <w:pPr>
        <w:ind w:left="1" w:hanging="1"/>
      </w:pPr>
      <w:rPr>
        <w:rFonts w:ascii="Times New Roman" w:hAnsi="Times New Roman" w:cs="Times New Roman" w:hint="default"/>
      </w:rPr>
    </w:lvl>
  </w:abstractNum>
  <w:abstractNum w:abstractNumId="24" w15:restartNumberingAfterBreak="0">
    <w:nsid w:val="798C44DC"/>
    <w:multiLevelType w:val="hybridMultilevel"/>
    <w:tmpl w:val="DEB42E2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7BE95F6A"/>
    <w:multiLevelType w:val="hybridMultilevel"/>
    <w:tmpl w:val="A5146C78"/>
    <w:lvl w:ilvl="0" w:tplc="B784F380">
      <w:start w:val="4"/>
      <w:numFmt w:val="decimal"/>
      <w:lvlText w:val="%1."/>
      <w:lvlJc w:val="left"/>
      <w:pPr>
        <w:tabs>
          <w:tab w:val="num" w:pos="720"/>
        </w:tabs>
        <w:ind w:left="72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E1C57D6"/>
    <w:multiLevelType w:val="multilevel"/>
    <w:tmpl w:val="3FA4D01C"/>
    <w:lvl w:ilvl="0">
      <w:start w:val="6"/>
      <w:numFmt w:val="decimal"/>
      <w:lvlText w:val="%1."/>
      <w:legacy w:legacy="1" w:legacySpace="0" w:legacyIndent="0"/>
      <w:lvlJc w:val="left"/>
      <w:pPr>
        <w:ind w:left="0" w:firstLine="0"/>
      </w:pPr>
      <w:rPr>
        <w:b/>
      </w:rPr>
    </w:lvl>
    <w:lvl w:ilvl="1">
      <w:start w:val="6"/>
      <w:numFmt w:val="decimal"/>
      <w:lvlText w:val="%2."/>
      <w:legacy w:legacy="1" w:legacySpace="0" w:legacyIndent="0"/>
      <w:lvlJc w:val="left"/>
      <w:pPr>
        <w:ind w:left="0" w:firstLine="0"/>
      </w:pPr>
    </w:lvl>
    <w:lvl w:ilvl="2">
      <w:start w:val="6"/>
      <w:numFmt w:val="decimal"/>
      <w:lvlText w:val="%3."/>
      <w:legacy w:legacy="1" w:legacySpace="0" w:legacyIndent="0"/>
      <w:lvlJc w:val="left"/>
      <w:pPr>
        <w:ind w:left="0" w:firstLine="0"/>
      </w:pPr>
    </w:lvl>
    <w:lvl w:ilvl="3">
      <w:start w:val="6"/>
      <w:numFmt w:val="decimal"/>
      <w:lvlText w:val="%4."/>
      <w:legacy w:legacy="1" w:legacySpace="0" w:legacyIndent="0"/>
      <w:lvlJc w:val="left"/>
      <w:pPr>
        <w:ind w:left="0" w:firstLine="0"/>
      </w:pPr>
    </w:lvl>
    <w:lvl w:ilvl="4">
      <w:start w:val="6"/>
      <w:numFmt w:val="decimal"/>
      <w:lvlText w:val="%5."/>
      <w:legacy w:legacy="1" w:legacySpace="0" w:legacyIndent="0"/>
      <w:lvlJc w:val="left"/>
      <w:pPr>
        <w:ind w:left="0" w:firstLine="0"/>
      </w:pPr>
    </w:lvl>
    <w:lvl w:ilvl="5">
      <w:start w:val="6"/>
      <w:numFmt w:val="decimal"/>
      <w:lvlText w:val="%6."/>
      <w:legacy w:legacy="1" w:legacySpace="0" w:legacyIndent="0"/>
      <w:lvlJc w:val="left"/>
      <w:pPr>
        <w:ind w:left="0" w:firstLine="0"/>
      </w:pPr>
    </w:lvl>
    <w:lvl w:ilvl="6">
      <w:start w:val="6"/>
      <w:numFmt w:val="decimal"/>
      <w:lvlText w:val="%7."/>
      <w:legacy w:legacy="1" w:legacySpace="0" w:legacyIndent="0"/>
      <w:lvlJc w:val="left"/>
      <w:pPr>
        <w:ind w:left="0" w:firstLine="0"/>
      </w:pPr>
    </w:lvl>
    <w:lvl w:ilvl="7">
      <w:start w:val="6"/>
      <w:numFmt w:val="decimal"/>
      <w:lvlText w:val="%8."/>
      <w:legacy w:legacy="1" w:legacySpace="0" w:legacyIndent="0"/>
      <w:lvlJc w:val="left"/>
      <w:pPr>
        <w:ind w:left="0" w:firstLine="0"/>
      </w:pPr>
    </w:lvl>
    <w:lvl w:ilvl="8">
      <w:start w:val="6"/>
      <w:numFmt w:val="lowerRoman"/>
      <w:lvlText w:val="%9)"/>
      <w:legacy w:legacy="1" w:legacySpace="0" w:legacyIndent="0"/>
      <w:lvlJc w:val="left"/>
      <w:pPr>
        <w:ind w:left="0" w:firstLine="0"/>
      </w:pPr>
    </w:lvl>
  </w:abstractNum>
  <w:num w:numId="1">
    <w:abstractNumId w:val="3"/>
  </w:num>
  <w:num w:numId="2">
    <w:abstractNumId w:val="7"/>
  </w:num>
  <w:num w:numId="3">
    <w:abstractNumId w:val="9"/>
  </w:num>
  <w:num w:numId="4">
    <w:abstractNumId w:val="6"/>
  </w:num>
  <w:num w:numId="5">
    <w:abstractNumId w:val="21"/>
  </w:num>
  <w:num w:numId="6">
    <w:abstractNumId w:val="17"/>
  </w:num>
  <w:num w:numId="7">
    <w:abstractNumId w:val="26"/>
  </w:num>
  <w:num w:numId="8">
    <w:abstractNumId w:val="23"/>
  </w:num>
  <w:num w:numId="9">
    <w:abstractNumId w:val="8"/>
  </w:num>
  <w:num w:numId="10">
    <w:abstractNumId w:val="16"/>
  </w:num>
  <w:num w:numId="11">
    <w:abstractNumId w:val="0"/>
  </w:num>
  <w:num w:numId="12">
    <w:abstractNumId w:val="13"/>
  </w:num>
  <w:num w:numId="13">
    <w:abstractNumId w:val="5"/>
  </w:num>
  <w:num w:numId="14">
    <w:abstractNumId w:val="11"/>
  </w:num>
  <w:num w:numId="15">
    <w:abstractNumId w:val="10"/>
  </w:num>
  <w:num w:numId="16">
    <w:abstractNumId w:val="12"/>
  </w:num>
  <w:num w:numId="17">
    <w:abstractNumId w:val="4"/>
  </w:num>
  <w:num w:numId="18">
    <w:abstractNumId w:val="2"/>
  </w:num>
  <w:num w:numId="19">
    <w:abstractNumId w:val="25"/>
  </w:num>
  <w:num w:numId="20">
    <w:abstractNumId w:val="18"/>
  </w:num>
  <w:num w:numId="21">
    <w:abstractNumId w:val="1"/>
  </w:num>
  <w:num w:numId="22">
    <w:abstractNumId w:val="14"/>
  </w:num>
  <w:num w:numId="23">
    <w:abstractNumId w:val="24"/>
  </w:num>
  <w:num w:numId="24">
    <w:abstractNumId w:val="19"/>
  </w:num>
  <w:num w:numId="25">
    <w:abstractNumId w:val="22"/>
  </w:num>
  <w:num w:numId="26">
    <w:abstractNumId w:val="20"/>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VCQ2NDQ0sLSzNLUyUdpeDU4uLM/DyQAsNaAFDM6C0sAAAA"/>
  </w:docVars>
  <w:rsids>
    <w:rsidRoot w:val="00C929DF"/>
    <w:rsid w:val="00001DB3"/>
    <w:rsid w:val="000048EE"/>
    <w:rsid w:val="0000542C"/>
    <w:rsid w:val="000066E0"/>
    <w:rsid w:val="0001376C"/>
    <w:rsid w:val="00014ACA"/>
    <w:rsid w:val="00014DF3"/>
    <w:rsid w:val="00016927"/>
    <w:rsid w:val="00016C86"/>
    <w:rsid w:val="000207A4"/>
    <w:rsid w:val="0002617B"/>
    <w:rsid w:val="00030B3D"/>
    <w:rsid w:val="00032EEA"/>
    <w:rsid w:val="0003533F"/>
    <w:rsid w:val="00037DFB"/>
    <w:rsid w:val="0004230F"/>
    <w:rsid w:val="000436F0"/>
    <w:rsid w:val="00043D6F"/>
    <w:rsid w:val="000446B4"/>
    <w:rsid w:val="0005602F"/>
    <w:rsid w:val="00062F1A"/>
    <w:rsid w:val="000632D4"/>
    <w:rsid w:val="000661C0"/>
    <w:rsid w:val="00066504"/>
    <w:rsid w:val="00070068"/>
    <w:rsid w:val="0007300D"/>
    <w:rsid w:val="00076E25"/>
    <w:rsid w:val="00086EB0"/>
    <w:rsid w:val="000916C9"/>
    <w:rsid w:val="00093E76"/>
    <w:rsid w:val="00097BA5"/>
    <w:rsid w:val="00097EAB"/>
    <w:rsid w:val="000A683B"/>
    <w:rsid w:val="000A75D1"/>
    <w:rsid w:val="000B5AC2"/>
    <w:rsid w:val="000C7958"/>
    <w:rsid w:val="000D1EBA"/>
    <w:rsid w:val="000D1F62"/>
    <w:rsid w:val="000D3A34"/>
    <w:rsid w:val="000E1629"/>
    <w:rsid w:val="000E1B0C"/>
    <w:rsid w:val="000E5179"/>
    <w:rsid w:val="000E568E"/>
    <w:rsid w:val="000E57B9"/>
    <w:rsid w:val="001017F7"/>
    <w:rsid w:val="00102F01"/>
    <w:rsid w:val="001043E2"/>
    <w:rsid w:val="00114D49"/>
    <w:rsid w:val="00117223"/>
    <w:rsid w:val="00125E31"/>
    <w:rsid w:val="0012690E"/>
    <w:rsid w:val="001303F7"/>
    <w:rsid w:val="00132BDC"/>
    <w:rsid w:val="0015272E"/>
    <w:rsid w:val="0015415D"/>
    <w:rsid w:val="00154D1E"/>
    <w:rsid w:val="00164E0A"/>
    <w:rsid w:val="0016647C"/>
    <w:rsid w:val="00166D36"/>
    <w:rsid w:val="00173DF7"/>
    <w:rsid w:val="00174F8F"/>
    <w:rsid w:val="0017570E"/>
    <w:rsid w:val="00176167"/>
    <w:rsid w:val="00176E57"/>
    <w:rsid w:val="00177092"/>
    <w:rsid w:val="001801FA"/>
    <w:rsid w:val="00181A4B"/>
    <w:rsid w:val="00187FE4"/>
    <w:rsid w:val="00192088"/>
    <w:rsid w:val="00194C46"/>
    <w:rsid w:val="001A1FE8"/>
    <w:rsid w:val="001A5753"/>
    <w:rsid w:val="001A7ECB"/>
    <w:rsid w:val="001B0423"/>
    <w:rsid w:val="001B14D9"/>
    <w:rsid w:val="001C447B"/>
    <w:rsid w:val="001C5713"/>
    <w:rsid w:val="001D4550"/>
    <w:rsid w:val="001D6B77"/>
    <w:rsid w:val="001E1E8F"/>
    <w:rsid w:val="001E21B8"/>
    <w:rsid w:val="001E3723"/>
    <w:rsid w:val="001E6DF0"/>
    <w:rsid w:val="001E77E4"/>
    <w:rsid w:val="001E7ED1"/>
    <w:rsid w:val="001F40CE"/>
    <w:rsid w:val="001F4992"/>
    <w:rsid w:val="00205DA3"/>
    <w:rsid w:val="00215F08"/>
    <w:rsid w:val="002224F0"/>
    <w:rsid w:val="00223867"/>
    <w:rsid w:val="00231C3C"/>
    <w:rsid w:val="00231EE7"/>
    <w:rsid w:val="00232416"/>
    <w:rsid w:val="00235D30"/>
    <w:rsid w:val="00241065"/>
    <w:rsid w:val="0024779A"/>
    <w:rsid w:val="002527F3"/>
    <w:rsid w:val="00252B4B"/>
    <w:rsid w:val="00253688"/>
    <w:rsid w:val="002619DC"/>
    <w:rsid w:val="002627C1"/>
    <w:rsid w:val="00267DFA"/>
    <w:rsid w:val="0027173C"/>
    <w:rsid w:val="00297537"/>
    <w:rsid w:val="002A1FAB"/>
    <w:rsid w:val="002A5CD9"/>
    <w:rsid w:val="002A6245"/>
    <w:rsid w:val="002B0FE1"/>
    <w:rsid w:val="002B2B57"/>
    <w:rsid w:val="002B487C"/>
    <w:rsid w:val="002B61F9"/>
    <w:rsid w:val="002D7B49"/>
    <w:rsid w:val="002E0A7C"/>
    <w:rsid w:val="002E1F5B"/>
    <w:rsid w:val="002E21CA"/>
    <w:rsid w:val="002E52BF"/>
    <w:rsid w:val="002F42BC"/>
    <w:rsid w:val="002F44FA"/>
    <w:rsid w:val="002F5A1E"/>
    <w:rsid w:val="002F75AA"/>
    <w:rsid w:val="00304AB3"/>
    <w:rsid w:val="00304D76"/>
    <w:rsid w:val="003163B3"/>
    <w:rsid w:val="00323B95"/>
    <w:rsid w:val="00323BF1"/>
    <w:rsid w:val="00324EC1"/>
    <w:rsid w:val="003354DF"/>
    <w:rsid w:val="00337F52"/>
    <w:rsid w:val="00340894"/>
    <w:rsid w:val="0034768A"/>
    <w:rsid w:val="00347B8E"/>
    <w:rsid w:val="00347F42"/>
    <w:rsid w:val="00353C90"/>
    <w:rsid w:val="00355082"/>
    <w:rsid w:val="00355311"/>
    <w:rsid w:val="00375C9A"/>
    <w:rsid w:val="00375EB5"/>
    <w:rsid w:val="0039071F"/>
    <w:rsid w:val="00397D6B"/>
    <w:rsid w:val="003A38D6"/>
    <w:rsid w:val="003B0B23"/>
    <w:rsid w:val="003B139B"/>
    <w:rsid w:val="003B1974"/>
    <w:rsid w:val="003B1F8E"/>
    <w:rsid w:val="003B3EA5"/>
    <w:rsid w:val="003B5655"/>
    <w:rsid w:val="003B6D29"/>
    <w:rsid w:val="003C0201"/>
    <w:rsid w:val="003C03C3"/>
    <w:rsid w:val="003C2261"/>
    <w:rsid w:val="003C2909"/>
    <w:rsid w:val="003D3143"/>
    <w:rsid w:val="003D37F2"/>
    <w:rsid w:val="003D67F9"/>
    <w:rsid w:val="003E4FF4"/>
    <w:rsid w:val="003F4FEC"/>
    <w:rsid w:val="003F65E5"/>
    <w:rsid w:val="003F7319"/>
    <w:rsid w:val="00400958"/>
    <w:rsid w:val="00400CA9"/>
    <w:rsid w:val="00402155"/>
    <w:rsid w:val="00403BA9"/>
    <w:rsid w:val="004064BE"/>
    <w:rsid w:val="00417BE0"/>
    <w:rsid w:val="00430D12"/>
    <w:rsid w:val="00440963"/>
    <w:rsid w:val="00443012"/>
    <w:rsid w:val="00443E98"/>
    <w:rsid w:val="00450ADF"/>
    <w:rsid w:val="00462EF1"/>
    <w:rsid w:val="004632EF"/>
    <w:rsid w:val="00463EC7"/>
    <w:rsid w:val="004640DE"/>
    <w:rsid w:val="00465000"/>
    <w:rsid w:val="00470387"/>
    <w:rsid w:val="00471AE5"/>
    <w:rsid w:val="00474D94"/>
    <w:rsid w:val="00476110"/>
    <w:rsid w:val="00481D44"/>
    <w:rsid w:val="004827D3"/>
    <w:rsid w:val="00485723"/>
    <w:rsid w:val="0049545B"/>
    <w:rsid w:val="00496DF5"/>
    <w:rsid w:val="004A26AC"/>
    <w:rsid w:val="004A2D95"/>
    <w:rsid w:val="004A3557"/>
    <w:rsid w:val="004A3E5E"/>
    <w:rsid w:val="004A5352"/>
    <w:rsid w:val="004B267E"/>
    <w:rsid w:val="004B3399"/>
    <w:rsid w:val="004B40B1"/>
    <w:rsid w:val="004B543E"/>
    <w:rsid w:val="004C09F7"/>
    <w:rsid w:val="004C5EB3"/>
    <w:rsid w:val="004D3AB6"/>
    <w:rsid w:val="004D414D"/>
    <w:rsid w:val="004D6E31"/>
    <w:rsid w:val="004E0E06"/>
    <w:rsid w:val="004E2A6E"/>
    <w:rsid w:val="004E6A61"/>
    <w:rsid w:val="004F20D9"/>
    <w:rsid w:val="004F2552"/>
    <w:rsid w:val="004F50BB"/>
    <w:rsid w:val="00503873"/>
    <w:rsid w:val="00504F6B"/>
    <w:rsid w:val="00525AEC"/>
    <w:rsid w:val="0053680B"/>
    <w:rsid w:val="00540D48"/>
    <w:rsid w:val="005419E1"/>
    <w:rsid w:val="005462B3"/>
    <w:rsid w:val="005473C4"/>
    <w:rsid w:val="00553B67"/>
    <w:rsid w:val="0056473F"/>
    <w:rsid w:val="005656C1"/>
    <w:rsid w:val="00567593"/>
    <w:rsid w:val="00570EE3"/>
    <w:rsid w:val="00575EC4"/>
    <w:rsid w:val="00576AFC"/>
    <w:rsid w:val="00576DF3"/>
    <w:rsid w:val="00581935"/>
    <w:rsid w:val="0058325E"/>
    <w:rsid w:val="00583997"/>
    <w:rsid w:val="00585458"/>
    <w:rsid w:val="005860C8"/>
    <w:rsid w:val="00590286"/>
    <w:rsid w:val="005939A0"/>
    <w:rsid w:val="005A0C41"/>
    <w:rsid w:val="005A2F86"/>
    <w:rsid w:val="005A3ACC"/>
    <w:rsid w:val="005A729E"/>
    <w:rsid w:val="005B29F2"/>
    <w:rsid w:val="005B2B90"/>
    <w:rsid w:val="005C05B8"/>
    <w:rsid w:val="005C260F"/>
    <w:rsid w:val="005D5164"/>
    <w:rsid w:val="005D6C14"/>
    <w:rsid w:val="005E3DD0"/>
    <w:rsid w:val="005E4CC7"/>
    <w:rsid w:val="005E6B4E"/>
    <w:rsid w:val="005F27B2"/>
    <w:rsid w:val="005F2900"/>
    <w:rsid w:val="005F36B4"/>
    <w:rsid w:val="005F57D0"/>
    <w:rsid w:val="00601AA1"/>
    <w:rsid w:val="00602318"/>
    <w:rsid w:val="006150BF"/>
    <w:rsid w:val="00617EDF"/>
    <w:rsid w:val="00617FA6"/>
    <w:rsid w:val="0062203E"/>
    <w:rsid w:val="00624AFE"/>
    <w:rsid w:val="0062747B"/>
    <w:rsid w:val="00633020"/>
    <w:rsid w:val="00633F33"/>
    <w:rsid w:val="00634BD5"/>
    <w:rsid w:val="006350EF"/>
    <w:rsid w:val="00636F2F"/>
    <w:rsid w:val="006400CE"/>
    <w:rsid w:val="00640FA8"/>
    <w:rsid w:val="00643CA4"/>
    <w:rsid w:val="006447DE"/>
    <w:rsid w:val="00651091"/>
    <w:rsid w:val="006551F2"/>
    <w:rsid w:val="00666C44"/>
    <w:rsid w:val="00667B08"/>
    <w:rsid w:val="00670EDC"/>
    <w:rsid w:val="0067184F"/>
    <w:rsid w:val="00682E92"/>
    <w:rsid w:val="00692260"/>
    <w:rsid w:val="0069274E"/>
    <w:rsid w:val="00693008"/>
    <w:rsid w:val="00694626"/>
    <w:rsid w:val="006A7D18"/>
    <w:rsid w:val="006B2FCC"/>
    <w:rsid w:val="006B40A3"/>
    <w:rsid w:val="006B767D"/>
    <w:rsid w:val="006B7DD6"/>
    <w:rsid w:val="006C6B64"/>
    <w:rsid w:val="006D6E99"/>
    <w:rsid w:val="006D79FE"/>
    <w:rsid w:val="006E00C0"/>
    <w:rsid w:val="006E1A93"/>
    <w:rsid w:val="006E397F"/>
    <w:rsid w:val="006F08AF"/>
    <w:rsid w:val="006F239C"/>
    <w:rsid w:val="0070187C"/>
    <w:rsid w:val="00702C65"/>
    <w:rsid w:val="0070469A"/>
    <w:rsid w:val="00707141"/>
    <w:rsid w:val="007079DA"/>
    <w:rsid w:val="00711A81"/>
    <w:rsid w:val="0071770E"/>
    <w:rsid w:val="00722CCF"/>
    <w:rsid w:val="007233BF"/>
    <w:rsid w:val="00723A22"/>
    <w:rsid w:val="00726AAB"/>
    <w:rsid w:val="00730F20"/>
    <w:rsid w:val="00731224"/>
    <w:rsid w:val="00741D63"/>
    <w:rsid w:val="00742290"/>
    <w:rsid w:val="00742BC0"/>
    <w:rsid w:val="007467AC"/>
    <w:rsid w:val="007552A0"/>
    <w:rsid w:val="00755F3B"/>
    <w:rsid w:val="0075679B"/>
    <w:rsid w:val="00762989"/>
    <w:rsid w:val="00764FF9"/>
    <w:rsid w:val="00772FAB"/>
    <w:rsid w:val="00782020"/>
    <w:rsid w:val="007837F6"/>
    <w:rsid w:val="0079211F"/>
    <w:rsid w:val="00794136"/>
    <w:rsid w:val="007A455E"/>
    <w:rsid w:val="007B5ED7"/>
    <w:rsid w:val="007C7D05"/>
    <w:rsid w:val="007D02C1"/>
    <w:rsid w:val="007D2352"/>
    <w:rsid w:val="007D58EB"/>
    <w:rsid w:val="007D698C"/>
    <w:rsid w:val="007D7AC4"/>
    <w:rsid w:val="007E107D"/>
    <w:rsid w:val="007E60FB"/>
    <w:rsid w:val="007F2931"/>
    <w:rsid w:val="0080162A"/>
    <w:rsid w:val="00811A07"/>
    <w:rsid w:val="008277C2"/>
    <w:rsid w:val="00827D58"/>
    <w:rsid w:val="00832264"/>
    <w:rsid w:val="0083433A"/>
    <w:rsid w:val="00834BFA"/>
    <w:rsid w:val="008350A2"/>
    <w:rsid w:val="00840B48"/>
    <w:rsid w:val="0084513D"/>
    <w:rsid w:val="0084590F"/>
    <w:rsid w:val="00850570"/>
    <w:rsid w:val="00851EB2"/>
    <w:rsid w:val="00852925"/>
    <w:rsid w:val="008614B9"/>
    <w:rsid w:val="00871E06"/>
    <w:rsid w:val="0087389B"/>
    <w:rsid w:val="00880C33"/>
    <w:rsid w:val="00884B03"/>
    <w:rsid w:val="00885F67"/>
    <w:rsid w:val="00894349"/>
    <w:rsid w:val="00895141"/>
    <w:rsid w:val="008A25F4"/>
    <w:rsid w:val="008A36C5"/>
    <w:rsid w:val="008A48C4"/>
    <w:rsid w:val="008A6E0B"/>
    <w:rsid w:val="008A7C4D"/>
    <w:rsid w:val="008B1928"/>
    <w:rsid w:val="008B267A"/>
    <w:rsid w:val="008B2C2A"/>
    <w:rsid w:val="008B419D"/>
    <w:rsid w:val="008B6503"/>
    <w:rsid w:val="008B6C25"/>
    <w:rsid w:val="008C09CD"/>
    <w:rsid w:val="008C57DC"/>
    <w:rsid w:val="008E6A88"/>
    <w:rsid w:val="008F183D"/>
    <w:rsid w:val="008F6308"/>
    <w:rsid w:val="008F7114"/>
    <w:rsid w:val="008F7F90"/>
    <w:rsid w:val="00902497"/>
    <w:rsid w:val="00907C87"/>
    <w:rsid w:val="00907F2C"/>
    <w:rsid w:val="00912A3E"/>
    <w:rsid w:val="009165DC"/>
    <w:rsid w:val="00920CE7"/>
    <w:rsid w:val="00921583"/>
    <w:rsid w:val="0092410C"/>
    <w:rsid w:val="009267C2"/>
    <w:rsid w:val="00926B27"/>
    <w:rsid w:val="00931A90"/>
    <w:rsid w:val="009370AE"/>
    <w:rsid w:val="00940766"/>
    <w:rsid w:val="00944B14"/>
    <w:rsid w:val="0094694E"/>
    <w:rsid w:val="0095757B"/>
    <w:rsid w:val="00957A83"/>
    <w:rsid w:val="00957D48"/>
    <w:rsid w:val="00965048"/>
    <w:rsid w:val="0096730A"/>
    <w:rsid w:val="0097036D"/>
    <w:rsid w:val="00971F51"/>
    <w:rsid w:val="00980DB9"/>
    <w:rsid w:val="0099020B"/>
    <w:rsid w:val="009903FA"/>
    <w:rsid w:val="0099471B"/>
    <w:rsid w:val="00996233"/>
    <w:rsid w:val="009A51FA"/>
    <w:rsid w:val="009A55D6"/>
    <w:rsid w:val="009B0D2E"/>
    <w:rsid w:val="009B3D5D"/>
    <w:rsid w:val="009C6B15"/>
    <w:rsid w:val="009D1E06"/>
    <w:rsid w:val="009E40C2"/>
    <w:rsid w:val="009E6F1E"/>
    <w:rsid w:val="009E752C"/>
    <w:rsid w:val="009F2AB8"/>
    <w:rsid w:val="009F338C"/>
    <w:rsid w:val="009F3EF5"/>
    <w:rsid w:val="00A1331F"/>
    <w:rsid w:val="00A1344E"/>
    <w:rsid w:val="00A2222A"/>
    <w:rsid w:val="00A2566C"/>
    <w:rsid w:val="00A300C4"/>
    <w:rsid w:val="00A30856"/>
    <w:rsid w:val="00A3216D"/>
    <w:rsid w:val="00A346BC"/>
    <w:rsid w:val="00A63697"/>
    <w:rsid w:val="00A66063"/>
    <w:rsid w:val="00A67B78"/>
    <w:rsid w:val="00A732C0"/>
    <w:rsid w:val="00A75959"/>
    <w:rsid w:val="00A773C0"/>
    <w:rsid w:val="00A80B9F"/>
    <w:rsid w:val="00A81628"/>
    <w:rsid w:val="00A8168F"/>
    <w:rsid w:val="00A81D9D"/>
    <w:rsid w:val="00A834BB"/>
    <w:rsid w:val="00A85380"/>
    <w:rsid w:val="00A901B5"/>
    <w:rsid w:val="00A953AF"/>
    <w:rsid w:val="00A9760F"/>
    <w:rsid w:val="00AA2A36"/>
    <w:rsid w:val="00AA3228"/>
    <w:rsid w:val="00AA3B2E"/>
    <w:rsid w:val="00AA6891"/>
    <w:rsid w:val="00AB2177"/>
    <w:rsid w:val="00AB6AA5"/>
    <w:rsid w:val="00AC0681"/>
    <w:rsid w:val="00AC7298"/>
    <w:rsid w:val="00AE4B7C"/>
    <w:rsid w:val="00AF6191"/>
    <w:rsid w:val="00B02522"/>
    <w:rsid w:val="00B06B34"/>
    <w:rsid w:val="00B102D4"/>
    <w:rsid w:val="00B12938"/>
    <w:rsid w:val="00B1656F"/>
    <w:rsid w:val="00B16D17"/>
    <w:rsid w:val="00B203C3"/>
    <w:rsid w:val="00B21FF3"/>
    <w:rsid w:val="00B3064D"/>
    <w:rsid w:val="00B31DCA"/>
    <w:rsid w:val="00B34D93"/>
    <w:rsid w:val="00B35D8B"/>
    <w:rsid w:val="00B43D44"/>
    <w:rsid w:val="00B46980"/>
    <w:rsid w:val="00B56E10"/>
    <w:rsid w:val="00B639FE"/>
    <w:rsid w:val="00B64A19"/>
    <w:rsid w:val="00B70ACA"/>
    <w:rsid w:val="00B72C48"/>
    <w:rsid w:val="00B731C2"/>
    <w:rsid w:val="00B75B8F"/>
    <w:rsid w:val="00B76258"/>
    <w:rsid w:val="00B76ACF"/>
    <w:rsid w:val="00B77E58"/>
    <w:rsid w:val="00B8135E"/>
    <w:rsid w:val="00B83346"/>
    <w:rsid w:val="00B85F3B"/>
    <w:rsid w:val="00B865B8"/>
    <w:rsid w:val="00BA1455"/>
    <w:rsid w:val="00BA2306"/>
    <w:rsid w:val="00BA2608"/>
    <w:rsid w:val="00BA4FDF"/>
    <w:rsid w:val="00BA5AAC"/>
    <w:rsid w:val="00BA71A0"/>
    <w:rsid w:val="00BA7226"/>
    <w:rsid w:val="00BC67A6"/>
    <w:rsid w:val="00BD0BDE"/>
    <w:rsid w:val="00BD2112"/>
    <w:rsid w:val="00BD2DA0"/>
    <w:rsid w:val="00BD6275"/>
    <w:rsid w:val="00BF0746"/>
    <w:rsid w:val="00BF457D"/>
    <w:rsid w:val="00BF4D95"/>
    <w:rsid w:val="00C0051F"/>
    <w:rsid w:val="00C01BCC"/>
    <w:rsid w:val="00C10945"/>
    <w:rsid w:val="00C17CC5"/>
    <w:rsid w:val="00C27B72"/>
    <w:rsid w:val="00C3218D"/>
    <w:rsid w:val="00C35445"/>
    <w:rsid w:val="00C4093C"/>
    <w:rsid w:val="00C4165C"/>
    <w:rsid w:val="00C42EF7"/>
    <w:rsid w:val="00C46766"/>
    <w:rsid w:val="00C46F62"/>
    <w:rsid w:val="00C476F5"/>
    <w:rsid w:val="00C50936"/>
    <w:rsid w:val="00C524D0"/>
    <w:rsid w:val="00C6046E"/>
    <w:rsid w:val="00C63716"/>
    <w:rsid w:val="00C64868"/>
    <w:rsid w:val="00C66E81"/>
    <w:rsid w:val="00C74AFD"/>
    <w:rsid w:val="00C75225"/>
    <w:rsid w:val="00C815BB"/>
    <w:rsid w:val="00C83B66"/>
    <w:rsid w:val="00C84A9E"/>
    <w:rsid w:val="00C90498"/>
    <w:rsid w:val="00C91A43"/>
    <w:rsid w:val="00C929DF"/>
    <w:rsid w:val="00CA5116"/>
    <w:rsid w:val="00CB1620"/>
    <w:rsid w:val="00CB792C"/>
    <w:rsid w:val="00CC0F78"/>
    <w:rsid w:val="00CC1061"/>
    <w:rsid w:val="00CC2482"/>
    <w:rsid w:val="00CD6001"/>
    <w:rsid w:val="00CE3425"/>
    <w:rsid w:val="00CF2E5D"/>
    <w:rsid w:val="00CF36E6"/>
    <w:rsid w:val="00D028C7"/>
    <w:rsid w:val="00D1138C"/>
    <w:rsid w:val="00D11887"/>
    <w:rsid w:val="00D11E45"/>
    <w:rsid w:val="00D16506"/>
    <w:rsid w:val="00D16C7F"/>
    <w:rsid w:val="00D2588E"/>
    <w:rsid w:val="00D260C7"/>
    <w:rsid w:val="00D30D36"/>
    <w:rsid w:val="00D355E0"/>
    <w:rsid w:val="00D41A36"/>
    <w:rsid w:val="00D43956"/>
    <w:rsid w:val="00D46FF7"/>
    <w:rsid w:val="00D4769D"/>
    <w:rsid w:val="00D477B8"/>
    <w:rsid w:val="00D47BD0"/>
    <w:rsid w:val="00D56B67"/>
    <w:rsid w:val="00D56C48"/>
    <w:rsid w:val="00D61FD9"/>
    <w:rsid w:val="00D670A2"/>
    <w:rsid w:val="00D671E6"/>
    <w:rsid w:val="00D73CF7"/>
    <w:rsid w:val="00D74C99"/>
    <w:rsid w:val="00D80149"/>
    <w:rsid w:val="00D8290A"/>
    <w:rsid w:val="00D82B4B"/>
    <w:rsid w:val="00D877E6"/>
    <w:rsid w:val="00DA07EA"/>
    <w:rsid w:val="00DA1E50"/>
    <w:rsid w:val="00DB14B0"/>
    <w:rsid w:val="00DB2259"/>
    <w:rsid w:val="00DB3EC6"/>
    <w:rsid w:val="00DB3FCC"/>
    <w:rsid w:val="00DB47EE"/>
    <w:rsid w:val="00DB4AF0"/>
    <w:rsid w:val="00DB73C3"/>
    <w:rsid w:val="00DC10CC"/>
    <w:rsid w:val="00DC1C46"/>
    <w:rsid w:val="00DD3165"/>
    <w:rsid w:val="00DD78F7"/>
    <w:rsid w:val="00DE1A3E"/>
    <w:rsid w:val="00DE4139"/>
    <w:rsid w:val="00DE6753"/>
    <w:rsid w:val="00DE74D5"/>
    <w:rsid w:val="00DF6E5A"/>
    <w:rsid w:val="00DF79D3"/>
    <w:rsid w:val="00E07F99"/>
    <w:rsid w:val="00E13300"/>
    <w:rsid w:val="00E153D2"/>
    <w:rsid w:val="00E16822"/>
    <w:rsid w:val="00E16DC2"/>
    <w:rsid w:val="00E21B38"/>
    <w:rsid w:val="00E22024"/>
    <w:rsid w:val="00E23059"/>
    <w:rsid w:val="00E249CB"/>
    <w:rsid w:val="00E27444"/>
    <w:rsid w:val="00E30839"/>
    <w:rsid w:val="00E30B97"/>
    <w:rsid w:val="00E346EA"/>
    <w:rsid w:val="00E35907"/>
    <w:rsid w:val="00E35E92"/>
    <w:rsid w:val="00E36A83"/>
    <w:rsid w:val="00E40E10"/>
    <w:rsid w:val="00E41D0B"/>
    <w:rsid w:val="00E42871"/>
    <w:rsid w:val="00E4742C"/>
    <w:rsid w:val="00E50B68"/>
    <w:rsid w:val="00E51ACD"/>
    <w:rsid w:val="00E54880"/>
    <w:rsid w:val="00E61129"/>
    <w:rsid w:val="00E6119D"/>
    <w:rsid w:val="00E64B05"/>
    <w:rsid w:val="00E65F4F"/>
    <w:rsid w:val="00E71B01"/>
    <w:rsid w:val="00E77BE9"/>
    <w:rsid w:val="00E81ACF"/>
    <w:rsid w:val="00E834B1"/>
    <w:rsid w:val="00E84832"/>
    <w:rsid w:val="00E93044"/>
    <w:rsid w:val="00EA1256"/>
    <w:rsid w:val="00EA441A"/>
    <w:rsid w:val="00EA7419"/>
    <w:rsid w:val="00EB06AD"/>
    <w:rsid w:val="00EB108F"/>
    <w:rsid w:val="00EB3AFC"/>
    <w:rsid w:val="00EC5DCA"/>
    <w:rsid w:val="00EC70FC"/>
    <w:rsid w:val="00ED26E9"/>
    <w:rsid w:val="00ED2E30"/>
    <w:rsid w:val="00ED62DF"/>
    <w:rsid w:val="00ED6CD5"/>
    <w:rsid w:val="00EE31D8"/>
    <w:rsid w:val="00EF37C5"/>
    <w:rsid w:val="00F0015D"/>
    <w:rsid w:val="00F02123"/>
    <w:rsid w:val="00F02222"/>
    <w:rsid w:val="00F15F10"/>
    <w:rsid w:val="00F177B5"/>
    <w:rsid w:val="00F25DA1"/>
    <w:rsid w:val="00F31CCF"/>
    <w:rsid w:val="00F36F66"/>
    <w:rsid w:val="00F372E2"/>
    <w:rsid w:val="00F42668"/>
    <w:rsid w:val="00F43EEC"/>
    <w:rsid w:val="00F44051"/>
    <w:rsid w:val="00F44366"/>
    <w:rsid w:val="00F4676E"/>
    <w:rsid w:val="00F475E8"/>
    <w:rsid w:val="00F51E18"/>
    <w:rsid w:val="00F53B39"/>
    <w:rsid w:val="00F5408D"/>
    <w:rsid w:val="00F579C6"/>
    <w:rsid w:val="00F57E51"/>
    <w:rsid w:val="00F6133D"/>
    <w:rsid w:val="00F61B46"/>
    <w:rsid w:val="00F61E32"/>
    <w:rsid w:val="00F61F5E"/>
    <w:rsid w:val="00F61FB7"/>
    <w:rsid w:val="00F632A9"/>
    <w:rsid w:val="00F82A88"/>
    <w:rsid w:val="00F8332C"/>
    <w:rsid w:val="00F94ED4"/>
    <w:rsid w:val="00F95316"/>
    <w:rsid w:val="00FA00C0"/>
    <w:rsid w:val="00FA0CAE"/>
    <w:rsid w:val="00FA3617"/>
    <w:rsid w:val="00FA5241"/>
    <w:rsid w:val="00FA5AAC"/>
    <w:rsid w:val="00FA5FB7"/>
    <w:rsid w:val="00FA7E11"/>
    <w:rsid w:val="00FB1ECC"/>
    <w:rsid w:val="00FB2484"/>
    <w:rsid w:val="00FB3115"/>
    <w:rsid w:val="00FB7642"/>
    <w:rsid w:val="00FC390D"/>
    <w:rsid w:val="00FC6E5D"/>
    <w:rsid w:val="00FC7E18"/>
    <w:rsid w:val="00FD205A"/>
    <w:rsid w:val="00FD347C"/>
    <w:rsid w:val="00FD3F75"/>
    <w:rsid w:val="00FD4E8B"/>
    <w:rsid w:val="00FD51CB"/>
    <w:rsid w:val="00FE067C"/>
    <w:rsid w:val="00FE1DF7"/>
    <w:rsid w:val="00FE255A"/>
    <w:rsid w:val="00FE32FD"/>
    <w:rsid w:val="00FE50DF"/>
    <w:rsid w:val="00FE62B1"/>
    <w:rsid w:val="00FE67CB"/>
    <w:rsid w:val="00FF5764"/>
    <w:rsid w:val="00FF7B6B"/>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2AB8788"/>
  <w15:chartTrackingRefBased/>
  <w15:docId w15:val="{1597C68D-490D-4489-9279-EA294A20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Y" w:eastAsia="en-C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29DF"/>
    <w:pPr>
      <w:autoSpaceDE w:val="0"/>
      <w:autoSpaceDN w:val="0"/>
      <w:adjustRightInd w:val="0"/>
    </w:pPr>
    <w:rPr>
      <w:sz w:val="24"/>
      <w:szCs w:val="24"/>
      <w:lang w:val="en-US" w:eastAsia="en-US"/>
    </w:rPr>
  </w:style>
  <w:style w:type="paragraph" w:styleId="Heading2">
    <w:name w:val="heading 2"/>
    <w:basedOn w:val="Normal"/>
    <w:next w:val="Normal"/>
    <w:qFormat/>
    <w:rsid w:val="00304D76"/>
    <w:pPr>
      <w:keepNext/>
      <w:autoSpaceDE/>
      <w:autoSpaceDN/>
      <w:adjustRightInd/>
      <w:outlineLvl w:val="1"/>
    </w:pPr>
    <w:rPr>
      <w:i/>
      <w:iCs/>
    </w:rPr>
  </w:style>
  <w:style w:type="paragraph" w:styleId="Heading4">
    <w:name w:val="heading 4"/>
    <w:basedOn w:val="Normal"/>
    <w:next w:val="Normal"/>
    <w:qFormat/>
    <w:rsid w:val="00304D76"/>
    <w:pPr>
      <w:keepNext/>
      <w:autoSpaceDE/>
      <w:autoSpaceDN/>
      <w:adjustRightInd/>
      <w:outlineLvl w:val="3"/>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Level1">
    <w:name w:val="Level 1"/>
    <w:rsid w:val="00C929DF"/>
    <w:pPr>
      <w:autoSpaceDE w:val="0"/>
      <w:autoSpaceDN w:val="0"/>
      <w:adjustRightInd w:val="0"/>
      <w:ind w:left="720"/>
    </w:pPr>
    <w:rPr>
      <w:sz w:val="24"/>
      <w:szCs w:val="24"/>
      <w:lang w:val="en-US" w:eastAsia="en-US"/>
    </w:rPr>
  </w:style>
  <w:style w:type="paragraph" w:customStyle="1" w:styleId="Level3">
    <w:name w:val="Level 3"/>
    <w:rsid w:val="00C929DF"/>
    <w:pPr>
      <w:autoSpaceDE w:val="0"/>
      <w:autoSpaceDN w:val="0"/>
      <w:adjustRightInd w:val="0"/>
      <w:ind w:left="2160"/>
    </w:pPr>
    <w:rPr>
      <w:sz w:val="24"/>
      <w:szCs w:val="24"/>
      <w:lang w:val="en-US" w:eastAsia="en-US"/>
    </w:rPr>
  </w:style>
  <w:style w:type="character" w:customStyle="1" w:styleId="SYSHYPERTEXT">
    <w:name w:val="SYS_HYPERTEXT"/>
    <w:rsid w:val="00C929DF"/>
    <w:rPr>
      <w:color w:val="0000FF"/>
      <w:u w:val="single"/>
    </w:rPr>
  </w:style>
  <w:style w:type="table" w:styleId="TableGrid">
    <w:name w:val="Table Grid"/>
    <w:basedOn w:val="TableNormal"/>
    <w:rsid w:val="00C929DF"/>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7ECB"/>
    <w:rPr>
      <w:color w:val="000099"/>
      <w:u w:val="single"/>
    </w:rPr>
  </w:style>
  <w:style w:type="paragraph" w:styleId="Header">
    <w:name w:val="header"/>
    <w:basedOn w:val="Normal"/>
    <w:rsid w:val="00C74AFD"/>
    <w:pPr>
      <w:tabs>
        <w:tab w:val="center" w:pos="4320"/>
        <w:tab w:val="right" w:pos="8640"/>
      </w:tabs>
    </w:pPr>
  </w:style>
  <w:style w:type="paragraph" w:styleId="Footer">
    <w:name w:val="footer"/>
    <w:basedOn w:val="Normal"/>
    <w:rsid w:val="00C74AFD"/>
    <w:pPr>
      <w:tabs>
        <w:tab w:val="center" w:pos="4320"/>
        <w:tab w:val="right" w:pos="8640"/>
      </w:tabs>
    </w:pPr>
  </w:style>
  <w:style w:type="paragraph" w:customStyle="1" w:styleId="Level2">
    <w:name w:val="Level 2"/>
    <w:rsid w:val="00772FAB"/>
    <w:pPr>
      <w:autoSpaceDE w:val="0"/>
      <w:autoSpaceDN w:val="0"/>
      <w:adjustRightInd w:val="0"/>
      <w:ind w:left="1440"/>
    </w:pPr>
    <w:rPr>
      <w:sz w:val="24"/>
      <w:szCs w:val="24"/>
      <w:lang w:val="en-US" w:eastAsia="en-US"/>
    </w:rPr>
  </w:style>
  <w:style w:type="paragraph" w:styleId="NormalWeb">
    <w:name w:val="Normal (Web)"/>
    <w:basedOn w:val="Normal"/>
    <w:rsid w:val="00304D76"/>
    <w:pPr>
      <w:autoSpaceDE/>
      <w:autoSpaceDN/>
      <w:adjustRightInd/>
      <w:spacing w:before="100" w:beforeAutospacing="1" w:after="100" w:afterAutospacing="1"/>
    </w:pPr>
  </w:style>
  <w:style w:type="character" w:styleId="FollowedHyperlink">
    <w:name w:val="FollowedHyperlink"/>
    <w:rsid w:val="00CE3425"/>
    <w:rPr>
      <w:color w:val="800080"/>
      <w:u w:val="single"/>
    </w:rPr>
  </w:style>
  <w:style w:type="character" w:styleId="PageNumber">
    <w:name w:val="page number"/>
    <w:basedOn w:val="DefaultParagraphFont"/>
    <w:rsid w:val="00D477B8"/>
  </w:style>
  <w:style w:type="paragraph" w:customStyle="1" w:styleId="Expectn">
    <w:name w:val="Expectn"/>
    <w:basedOn w:val="Normal"/>
    <w:rsid w:val="00A81628"/>
    <w:pPr>
      <w:tabs>
        <w:tab w:val="left" w:pos="360"/>
        <w:tab w:val="left" w:pos="540"/>
        <w:tab w:val="num" w:pos="720"/>
        <w:tab w:val="center" w:pos="4680"/>
        <w:tab w:val="right" w:pos="8640"/>
        <w:tab w:val="right" w:pos="9360"/>
      </w:tabs>
      <w:autoSpaceDE/>
      <w:autoSpaceDN/>
      <w:adjustRightInd/>
      <w:spacing w:line="240" w:lineRule="exact"/>
      <w:ind w:left="720" w:hanging="720"/>
    </w:pPr>
    <w:rPr>
      <w:szCs w:val="20"/>
    </w:rPr>
  </w:style>
  <w:style w:type="paragraph" w:customStyle="1" w:styleId="CODE">
    <w:name w:val="CODE"/>
    <w:basedOn w:val="Header"/>
    <w:rsid w:val="00A81628"/>
    <w:pPr>
      <w:tabs>
        <w:tab w:val="left" w:pos="144"/>
        <w:tab w:val="left" w:pos="720"/>
      </w:tabs>
      <w:autoSpaceDE/>
      <w:autoSpaceDN/>
      <w:adjustRightInd/>
      <w:spacing w:line="240" w:lineRule="exact"/>
      <w:jc w:val="both"/>
    </w:pPr>
    <w:rPr>
      <w:szCs w:val="20"/>
    </w:rPr>
  </w:style>
  <w:style w:type="paragraph" w:customStyle="1" w:styleId="NormalParagraphStyle">
    <w:name w:val="NormalParagraphStyle"/>
    <w:basedOn w:val="Normal"/>
    <w:rsid w:val="00A81628"/>
    <w:pPr>
      <w:widowControl w:val="0"/>
      <w:spacing w:line="288" w:lineRule="auto"/>
      <w:textAlignment w:val="center"/>
    </w:pPr>
    <w:rPr>
      <w:rFonts w:ascii="Times-Roman" w:hAnsi="Times-Roman"/>
      <w:color w:val="000000"/>
    </w:rPr>
  </w:style>
  <w:style w:type="paragraph" w:customStyle="1" w:styleId="Standard">
    <w:name w:val="Standard"/>
    <w:rsid w:val="009E6F1E"/>
    <w:pPr>
      <w:widowControl w:val="0"/>
      <w:suppressAutoHyphens/>
      <w:autoSpaceDN w:val="0"/>
      <w:textAlignment w:val="baseline"/>
    </w:pPr>
    <w:rPr>
      <w:rFonts w:eastAsia="Lucida Sans Unicode" w:cs="Mangal"/>
      <w:kern w:val="3"/>
      <w:sz w:val="24"/>
      <w:szCs w:val="24"/>
      <w:lang w:val="en-US" w:eastAsia="zh-CN" w:bidi="hi-IN"/>
    </w:rPr>
  </w:style>
  <w:style w:type="character" w:styleId="Strong">
    <w:name w:val="Strong"/>
    <w:uiPriority w:val="22"/>
    <w:qFormat/>
    <w:rsid w:val="00476110"/>
    <w:rPr>
      <w:b/>
      <w:bCs/>
    </w:rPr>
  </w:style>
  <w:style w:type="paragraph" w:customStyle="1" w:styleId="default">
    <w:name w:val="default"/>
    <w:basedOn w:val="Normal"/>
    <w:rsid w:val="00476110"/>
    <w:pPr>
      <w:autoSpaceDE/>
      <w:autoSpaceDN/>
      <w:adjustRightInd/>
      <w:spacing w:after="360"/>
    </w:pPr>
  </w:style>
  <w:style w:type="character" w:customStyle="1" w:styleId="apple-style-span">
    <w:name w:val="apple-style-span"/>
    <w:rsid w:val="00476110"/>
  </w:style>
  <w:style w:type="paragraph" w:styleId="BalloonText">
    <w:name w:val="Balloon Text"/>
    <w:basedOn w:val="Normal"/>
    <w:link w:val="BalloonTextChar"/>
    <w:rsid w:val="0012690E"/>
    <w:rPr>
      <w:rFonts w:ascii="Tahoma" w:hAnsi="Tahoma" w:cs="Tahoma"/>
      <w:sz w:val="16"/>
      <w:szCs w:val="16"/>
    </w:rPr>
  </w:style>
  <w:style w:type="character" w:customStyle="1" w:styleId="BalloonTextChar">
    <w:name w:val="Balloon Text Char"/>
    <w:link w:val="BalloonText"/>
    <w:rsid w:val="0012690E"/>
    <w:rPr>
      <w:rFonts w:ascii="Tahoma" w:hAnsi="Tahoma" w:cs="Tahoma"/>
      <w:sz w:val="16"/>
      <w:szCs w:val="16"/>
    </w:rPr>
  </w:style>
  <w:style w:type="paragraph" w:styleId="NoSpacing">
    <w:name w:val="No Spacing"/>
    <w:uiPriority w:val="1"/>
    <w:qFormat/>
    <w:rsid w:val="00CF2E5D"/>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59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sites.auburn.edu/admin/universitypolicies/default.aspx"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eddie.clark@auburn.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ites.auburn.edu/admin/universitypolicies/default.aspx" TargetMode="External"/><Relationship Id="rId4" Type="http://schemas.openxmlformats.org/officeDocument/2006/relationships/webSettings" Target="webSettings.xml"/><Relationship Id="rId9" Type="http://schemas.openxmlformats.org/officeDocument/2006/relationships/hyperlink" Target="https://sites.auburn.edu/admin/universitypolicies/default.asp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770</Words>
  <Characters>1113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Auburn University</vt:lpstr>
    </vt:vector>
  </TitlesOfParts>
  <Company>AU</Company>
  <LinksUpToDate>false</LinksUpToDate>
  <CharactersWithSpaces>12875</CharactersWithSpaces>
  <SharedDoc>false</SharedDoc>
  <HLinks>
    <vt:vector size="24" baseType="variant">
      <vt:variant>
        <vt:i4>2687094</vt:i4>
      </vt:variant>
      <vt:variant>
        <vt:i4>11</vt:i4>
      </vt:variant>
      <vt:variant>
        <vt:i4>0</vt:i4>
      </vt:variant>
      <vt:variant>
        <vt:i4>5</vt:i4>
      </vt:variant>
      <vt:variant>
        <vt:lpwstr>https://sites.auburn.edu/admin/universitypolicies/default.aspx</vt:lpwstr>
      </vt:variant>
      <vt:variant>
        <vt:lpwstr/>
      </vt:variant>
      <vt:variant>
        <vt:i4>2687094</vt:i4>
      </vt:variant>
      <vt:variant>
        <vt:i4>8</vt:i4>
      </vt:variant>
      <vt:variant>
        <vt:i4>0</vt:i4>
      </vt:variant>
      <vt:variant>
        <vt:i4>5</vt:i4>
      </vt:variant>
      <vt:variant>
        <vt:lpwstr>https://sites.auburn.edu/admin/universitypolicies/default.aspx</vt:lpwstr>
      </vt:variant>
      <vt:variant>
        <vt:lpwstr/>
      </vt:variant>
      <vt:variant>
        <vt:i4>2687094</vt:i4>
      </vt:variant>
      <vt:variant>
        <vt:i4>5</vt:i4>
      </vt:variant>
      <vt:variant>
        <vt:i4>0</vt:i4>
      </vt:variant>
      <vt:variant>
        <vt:i4>5</vt:i4>
      </vt:variant>
      <vt:variant>
        <vt:lpwstr>https://sites.auburn.edu/admin/universitypolicies/default.aspx</vt:lpwstr>
      </vt:variant>
      <vt:variant>
        <vt:lpwstr/>
      </vt:variant>
      <vt:variant>
        <vt:i4>5505084</vt:i4>
      </vt:variant>
      <vt:variant>
        <vt:i4>2</vt:i4>
      </vt:variant>
      <vt:variant>
        <vt:i4>0</vt:i4>
      </vt:variant>
      <vt:variant>
        <vt:i4>5</vt:i4>
      </vt:variant>
      <vt:variant>
        <vt:lpwstr>mailto:eddie.clark@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burn University</dc:title>
  <dc:subject/>
  <dc:creator>RABREKS</dc:creator>
  <cp:keywords/>
  <cp:lastModifiedBy>Edward Clark</cp:lastModifiedBy>
  <cp:revision>2</cp:revision>
  <cp:lastPrinted>2015-04-01T16:18:00Z</cp:lastPrinted>
  <dcterms:created xsi:type="dcterms:W3CDTF">2020-02-04T01:09:00Z</dcterms:created>
  <dcterms:modified xsi:type="dcterms:W3CDTF">2020-02-04T01:09:00Z</dcterms:modified>
</cp:coreProperties>
</file>